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22F1FA" w14:textId="52029B02" w:rsidR="00CA7729" w:rsidRPr="0097692A" w:rsidRDefault="004F6538" w:rsidP="004F6538">
      <w:pPr>
        <w:jc w:val="center"/>
        <w:rPr>
          <w:b/>
          <w:bCs/>
          <w:sz w:val="40"/>
          <w:szCs w:val="40"/>
        </w:rPr>
      </w:pPr>
      <w:r w:rsidRPr="0097692A">
        <w:rPr>
          <w:b/>
          <w:bCs/>
          <w:sz w:val="40"/>
          <w:szCs w:val="40"/>
        </w:rPr>
        <w:t xml:space="preserve">Activity </w:t>
      </w:r>
      <w:r w:rsidR="00945C50" w:rsidRPr="0097692A">
        <w:rPr>
          <w:b/>
          <w:bCs/>
          <w:sz w:val="40"/>
          <w:szCs w:val="40"/>
        </w:rPr>
        <w:t>8</w:t>
      </w:r>
      <w:r w:rsidRPr="0097692A">
        <w:rPr>
          <w:b/>
          <w:bCs/>
          <w:sz w:val="40"/>
          <w:szCs w:val="40"/>
        </w:rPr>
        <w:t>: Memory management</w:t>
      </w:r>
    </w:p>
    <w:p w14:paraId="205D4A3C" w14:textId="48671852" w:rsidR="00FE5F3A" w:rsidRPr="000962BD" w:rsidRDefault="000962BD" w:rsidP="00FE5F3A">
      <w:pPr>
        <w:rPr>
          <w:rFonts w:ascii="TH Sarabun New" w:hAnsi="TH Sarabun New" w:cs="TH Sarabun New"/>
          <w:sz w:val="28"/>
        </w:rPr>
      </w:pPr>
      <w:bookmarkStart w:id="0" w:name="_Hlk188991110"/>
      <w:r w:rsidRPr="0094099F">
        <w:rPr>
          <w:rFonts w:ascii="TH Sarabun New" w:hAnsi="TH Sarabun New" w:cs="TH Sarabun New" w:hint="cs"/>
          <w:b/>
          <w:bCs/>
          <w:sz w:val="28"/>
          <w:cs/>
        </w:rPr>
        <w:t>ชื่อกลุ่ม</w:t>
      </w:r>
      <w:r w:rsidRPr="000962BD">
        <w:rPr>
          <w:rFonts w:ascii="TH Sarabun New" w:hAnsi="TH Sarabun New" w:cs="TH Sarabun New" w:hint="cs"/>
          <w:sz w:val="28"/>
          <w:cs/>
        </w:rPr>
        <w:t xml:space="preserve"> </w:t>
      </w:r>
      <w:proofErr w:type="spellStart"/>
      <w:r w:rsidR="0094099F">
        <w:rPr>
          <w:rFonts w:ascii="TH Sarabun New" w:hAnsi="TH Sarabun New" w:cs="TH Sarabun New"/>
          <w:sz w:val="28"/>
        </w:rPr>
        <w:t>LigmaBoy</w:t>
      </w:r>
      <w:proofErr w:type="spellEnd"/>
    </w:p>
    <w:bookmarkEnd w:id="0"/>
    <w:tbl>
      <w:tblPr>
        <w:tblStyle w:val="TableGrid"/>
        <w:tblpPr w:leftFromText="180" w:rightFromText="180" w:vertAnchor="page" w:horzAnchor="margin" w:tblpY="2669"/>
        <w:tblW w:w="0" w:type="auto"/>
        <w:tblLook w:val="04A0" w:firstRow="1" w:lastRow="0" w:firstColumn="1" w:lastColumn="0" w:noHBand="0" w:noVBand="1"/>
      </w:tblPr>
      <w:tblGrid>
        <w:gridCol w:w="1705"/>
        <w:gridCol w:w="4301"/>
        <w:gridCol w:w="3004"/>
      </w:tblGrid>
      <w:tr w:rsidR="00FE5F3A" w:rsidRPr="00FE2C95" w14:paraId="2978F6F9" w14:textId="77777777" w:rsidTr="00255AD8">
        <w:tc>
          <w:tcPr>
            <w:tcW w:w="1705" w:type="dxa"/>
          </w:tcPr>
          <w:p w14:paraId="35F5A914" w14:textId="77777777" w:rsidR="00FE5F3A" w:rsidRPr="00FE2C95" w:rsidRDefault="00FE5F3A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301" w:type="dxa"/>
          </w:tcPr>
          <w:p w14:paraId="2C643078" w14:textId="77777777" w:rsidR="00FE5F3A" w:rsidRPr="00FE2C95" w:rsidRDefault="00FE5F3A" w:rsidP="00255AD8">
            <w:pPr>
              <w:spacing w:line="360" w:lineRule="auto"/>
              <w:rPr>
                <w:rFonts w:ascii="TH Sarabun New" w:hAnsi="TH Sarabun New" w:cs="TH Sarabun New"/>
                <w:sz w:val="28"/>
                <w:cs/>
              </w:rPr>
            </w:pPr>
            <w:r w:rsidRPr="00FE2C95">
              <w:rPr>
                <w:rFonts w:ascii="TH Sarabun New" w:hAnsi="TH Sarabun New" w:cs="TH Sarabun New"/>
                <w:sz w:val="28"/>
                <w:cs/>
              </w:rPr>
              <w:t xml:space="preserve">ชื่อ </w:t>
            </w:r>
            <w:r w:rsidRPr="00FE2C95">
              <w:rPr>
                <w:rFonts w:ascii="TH Sarabun New" w:hAnsi="TH Sarabun New" w:cs="TH Sarabun New"/>
                <w:sz w:val="28"/>
              </w:rPr>
              <w:t xml:space="preserve">- </w:t>
            </w:r>
            <w:r w:rsidRPr="00FE2C95">
              <w:rPr>
                <w:rFonts w:ascii="TH Sarabun New" w:hAnsi="TH Sarabun New" w:cs="TH Sarabun New"/>
                <w:sz w:val="28"/>
                <w:cs/>
              </w:rPr>
              <w:t>นามสกุล</w:t>
            </w:r>
          </w:p>
        </w:tc>
        <w:tc>
          <w:tcPr>
            <w:tcW w:w="3004" w:type="dxa"/>
          </w:tcPr>
          <w:p w14:paraId="1AA43B05" w14:textId="77777777" w:rsidR="00FE5F3A" w:rsidRPr="00FE2C95" w:rsidRDefault="00FE5F3A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  <w:cs/>
              </w:rPr>
              <w:t>รหัสนิสิต</w:t>
            </w:r>
          </w:p>
        </w:tc>
      </w:tr>
      <w:tr w:rsidR="00FE5F3A" w:rsidRPr="00FE2C95" w14:paraId="3B596CC6" w14:textId="77777777" w:rsidTr="00255AD8">
        <w:tc>
          <w:tcPr>
            <w:tcW w:w="1705" w:type="dxa"/>
          </w:tcPr>
          <w:p w14:paraId="20A7853A" w14:textId="77777777" w:rsidR="00FE5F3A" w:rsidRPr="00FE2C95" w:rsidRDefault="00FE5F3A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1</w:t>
            </w:r>
          </w:p>
        </w:tc>
        <w:tc>
          <w:tcPr>
            <w:tcW w:w="4301" w:type="dxa"/>
          </w:tcPr>
          <w:p w14:paraId="55AEC295" w14:textId="2FCA4A70" w:rsidR="00FE5F3A" w:rsidRPr="00FE2C95" w:rsidRDefault="008B101C" w:rsidP="00255AD8">
            <w:pPr>
              <w:spacing w:line="360" w:lineRule="auto"/>
              <w:rPr>
                <w:rFonts w:ascii="TH Sarabun New" w:hAnsi="TH Sarabun New" w:cs="TH Sarabun New" w:hint="cs"/>
                <w:sz w:val="28"/>
                <w:cs/>
              </w:rPr>
            </w:pPr>
            <w:r w:rsidRPr="008B101C">
              <w:rPr>
                <w:rFonts w:ascii="TH Sarabun New" w:hAnsi="TH Sarabun New" w:cs="TH Sarabun New"/>
                <w:sz w:val="28"/>
                <w:cs/>
              </w:rPr>
              <w:t>นายเนติภัทร โพธิพันธ์</w:t>
            </w:r>
          </w:p>
        </w:tc>
        <w:tc>
          <w:tcPr>
            <w:tcW w:w="3004" w:type="dxa"/>
          </w:tcPr>
          <w:p w14:paraId="2C6BB708" w14:textId="73D552D2" w:rsidR="00FE5F3A" w:rsidRPr="00FE2C95" w:rsidRDefault="008B101C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8B101C">
              <w:rPr>
                <w:rFonts w:ascii="TH Sarabun New" w:hAnsi="TH Sarabun New" w:cs="TH Sarabun New"/>
                <w:sz w:val="28"/>
              </w:rPr>
              <w:t>6631331621</w:t>
            </w:r>
          </w:p>
        </w:tc>
      </w:tr>
      <w:tr w:rsidR="00FE5F3A" w:rsidRPr="00FE2C95" w14:paraId="073DFDBE" w14:textId="77777777" w:rsidTr="00255AD8">
        <w:tc>
          <w:tcPr>
            <w:tcW w:w="1705" w:type="dxa"/>
          </w:tcPr>
          <w:p w14:paraId="70AEAA9D" w14:textId="77777777" w:rsidR="00FE5F3A" w:rsidRPr="00FE2C95" w:rsidRDefault="00FE5F3A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2</w:t>
            </w:r>
          </w:p>
        </w:tc>
        <w:tc>
          <w:tcPr>
            <w:tcW w:w="4301" w:type="dxa"/>
          </w:tcPr>
          <w:p w14:paraId="77D43C32" w14:textId="2CF204CC" w:rsidR="00FE5F3A" w:rsidRPr="00FE2C95" w:rsidRDefault="008B101C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8B101C">
              <w:rPr>
                <w:rFonts w:ascii="TH Sarabun New" w:hAnsi="TH Sarabun New" w:cs="TH Sarabun New"/>
                <w:sz w:val="28"/>
                <w:cs/>
              </w:rPr>
              <w:t>นายวรลภย์ ศรีชัยนนท์</w:t>
            </w:r>
          </w:p>
        </w:tc>
        <w:tc>
          <w:tcPr>
            <w:tcW w:w="3004" w:type="dxa"/>
          </w:tcPr>
          <w:p w14:paraId="24165169" w14:textId="64CE863F" w:rsidR="00FE5F3A" w:rsidRPr="00FE2C95" w:rsidRDefault="008B101C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8B101C">
              <w:rPr>
                <w:rFonts w:ascii="TH Sarabun New" w:hAnsi="TH Sarabun New" w:cs="TH Sarabun New"/>
                <w:sz w:val="28"/>
              </w:rPr>
              <w:t>6632200221</w:t>
            </w:r>
          </w:p>
        </w:tc>
      </w:tr>
      <w:tr w:rsidR="00FE5F3A" w:rsidRPr="00FE2C95" w14:paraId="2AB01E7A" w14:textId="77777777" w:rsidTr="00255AD8">
        <w:tc>
          <w:tcPr>
            <w:tcW w:w="1705" w:type="dxa"/>
          </w:tcPr>
          <w:p w14:paraId="703C1845" w14:textId="77777777" w:rsidR="00FE5F3A" w:rsidRPr="00FE2C95" w:rsidRDefault="00FE5F3A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3</w:t>
            </w:r>
          </w:p>
        </w:tc>
        <w:tc>
          <w:tcPr>
            <w:tcW w:w="4301" w:type="dxa"/>
          </w:tcPr>
          <w:p w14:paraId="4C7BFC63" w14:textId="4DD7DADA" w:rsidR="00FE5F3A" w:rsidRPr="00FE2C95" w:rsidRDefault="008B101C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8B101C">
              <w:rPr>
                <w:rFonts w:ascii="TH Sarabun New" w:hAnsi="TH Sarabun New" w:cs="TH Sarabun New"/>
                <w:sz w:val="28"/>
                <w:cs/>
              </w:rPr>
              <w:t>นายสิปปภาส ชวานนท์</w:t>
            </w:r>
          </w:p>
        </w:tc>
        <w:tc>
          <w:tcPr>
            <w:tcW w:w="3004" w:type="dxa"/>
          </w:tcPr>
          <w:p w14:paraId="4B8E3C67" w14:textId="105224A6" w:rsidR="00FE5F3A" w:rsidRPr="00FE2C95" w:rsidRDefault="008B101C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8B101C">
              <w:rPr>
                <w:rFonts w:ascii="TH Sarabun New" w:hAnsi="TH Sarabun New" w:cs="TH Sarabun New"/>
                <w:sz w:val="28"/>
              </w:rPr>
              <w:t>6630333721</w:t>
            </w:r>
          </w:p>
        </w:tc>
      </w:tr>
    </w:tbl>
    <w:p w14:paraId="250EAB78" w14:textId="3ED4D6C3" w:rsidR="004F6538" w:rsidRDefault="004F6538"/>
    <w:p w14:paraId="063FCB37" w14:textId="48C19DAF" w:rsidR="004F6538" w:rsidRPr="004F6538" w:rsidRDefault="004F6538">
      <w:pPr>
        <w:rPr>
          <w:b/>
          <w:bCs/>
        </w:rPr>
      </w:pPr>
      <w:r w:rsidRPr="004F6538">
        <w:rPr>
          <w:rFonts w:hint="cs"/>
          <w:b/>
          <w:bCs/>
          <w:cs/>
        </w:rPr>
        <w:t>วัตถุประสงค์</w:t>
      </w:r>
    </w:p>
    <w:p w14:paraId="3216037C" w14:textId="77777777" w:rsidR="004F6538" w:rsidRDefault="004F6538" w:rsidP="004F6538">
      <w:pPr>
        <w:pStyle w:val="ListParagraph"/>
        <w:numPr>
          <w:ilvl w:val="0"/>
          <w:numId w:val="1"/>
        </w:numPr>
      </w:pPr>
      <w:r>
        <w:rPr>
          <w:rFonts w:hint="cs"/>
          <w:cs/>
        </w:rPr>
        <w:t xml:space="preserve">เพื่อให้นิสิตเข้าใจหลักการทำงานของ </w:t>
      </w:r>
      <w:r>
        <w:t xml:space="preserve">address translation </w:t>
      </w:r>
    </w:p>
    <w:p w14:paraId="46CB216F" w14:textId="7B886210" w:rsidR="004F6538" w:rsidRDefault="004F6538" w:rsidP="004F6538">
      <w:pPr>
        <w:pStyle w:val="ListParagraph"/>
        <w:numPr>
          <w:ilvl w:val="0"/>
          <w:numId w:val="1"/>
        </w:numPr>
      </w:pPr>
      <w:r>
        <w:rPr>
          <w:rFonts w:hint="cs"/>
          <w:cs/>
        </w:rPr>
        <w:t xml:space="preserve">เพื่อให้นิสิตสามารถเปรียบเทียบการทำงานและคุณสมบัติของ </w:t>
      </w:r>
      <w:r>
        <w:t>page table</w:t>
      </w:r>
      <w:r>
        <w:rPr>
          <w:rFonts w:hint="cs"/>
          <w:cs/>
        </w:rPr>
        <w:t xml:space="preserve"> แบบต่างๆ</w:t>
      </w:r>
    </w:p>
    <w:p w14:paraId="00BDA97A" w14:textId="3A26F0A8" w:rsidR="004F6538" w:rsidRDefault="004F6538"/>
    <w:p w14:paraId="02EB25CA" w14:textId="6C5CBED7" w:rsidR="004F6538" w:rsidRPr="004F6538" w:rsidRDefault="004F6538">
      <w:pPr>
        <w:rPr>
          <w:b/>
          <w:bCs/>
        </w:rPr>
      </w:pPr>
      <w:r w:rsidRPr="004F6538">
        <w:rPr>
          <w:rFonts w:hint="cs"/>
          <w:b/>
          <w:bCs/>
          <w:cs/>
        </w:rPr>
        <w:t>กิจกรรมในชั้นเรียน</w:t>
      </w:r>
    </w:p>
    <w:p w14:paraId="7BC59E4B" w14:textId="2D74BF24" w:rsidR="004F6538" w:rsidRDefault="004F6538" w:rsidP="004F6538">
      <w:pPr>
        <w:pStyle w:val="ListParagraph"/>
      </w:pPr>
      <w:r>
        <w:rPr>
          <w:rFonts w:hint="cs"/>
          <w:cs/>
        </w:rPr>
        <w:t xml:space="preserve">ให้นิสิตศึกษาการทำงานของโปรแกรม </w:t>
      </w:r>
      <w:r>
        <w:t xml:space="preserve">paging_1level.c </w:t>
      </w:r>
      <w:r>
        <w:rPr>
          <w:rFonts w:hint="cs"/>
          <w:cs/>
        </w:rPr>
        <w:t>ที่ให้</w:t>
      </w:r>
      <w:r w:rsidR="00F5066E">
        <w:rPr>
          <w:rFonts w:hint="cs"/>
          <w:cs/>
        </w:rPr>
        <w:t>ข้างล่าง</w:t>
      </w:r>
    </w:p>
    <w:p w14:paraId="4DBF30A5" w14:textId="2957FC39" w:rsidR="00512896" w:rsidRDefault="004F6538" w:rsidP="00F5066E">
      <w:pPr>
        <w:pStyle w:val="ListParagraph"/>
        <w:ind w:left="90"/>
      </w:pPr>
      <w:r>
        <w:rPr>
          <w:rFonts w:hint="cs"/>
          <w:cs/>
        </w:rPr>
        <w:t xml:space="preserve">โปรแกรมนี้จำลองการทำงานของ </w:t>
      </w:r>
      <w:r>
        <w:t xml:space="preserve">memory management </w:t>
      </w:r>
      <w:r>
        <w:rPr>
          <w:rFonts w:hint="cs"/>
          <w:cs/>
        </w:rPr>
        <w:t xml:space="preserve">แบบ </w:t>
      </w:r>
      <w:r>
        <w:t xml:space="preserve">paging </w:t>
      </w:r>
      <w:r>
        <w:rPr>
          <w:rFonts w:hint="cs"/>
          <w:cs/>
        </w:rPr>
        <w:t xml:space="preserve">โดยใช้ </w:t>
      </w:r>
      <w:r>
        <w:t xml:space="preserve">page table </w:t>
      </w:r>
      <w:r>
        <w:rPr>
          <w:rFonts w:hint="cs"/>
          <w:cs/>
        </w:rPr>
        <w:t>แบบง่าย</w:t>
      </w:r>
      <w:r w:rsidR="001A19FE">
        <w:rPr>
          <w:rFonts w:hint="cs"/>
          <w:cs/>
        </w:rPr>
        <w:t>ๆ</w:t>
      </w:r>
      <w:r w:rsidR="00F5066E">
        <w:t xml:space="preserve"> </w:t>
      </w:r>
      <w:r w:rsidR="00F5066E">
        <w:rPr>
          <w:rFonts w:hint="cs"/>
          <w:cs/>
        </w:rPr>
        <w:t>โดย</w:t>
      </w:r>
      <w:r w:rsidR="00445943">
        <w:rPr>
          <w:rFonts w:hint="cs"/>
          <w:cs/>
        </w:rPr>
        <w:t xml:space="preserve">กำหนดให้ </w:t>
      </w:r>
    </w:p>
    <w:p w14:paraId="2FB6D8E5" w14:textId="3D2EED20" w:rsidR="00445943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 </w:t>
      </w:r>
      <w:r w:rsidR="00445943">
        <w:t xml:space="preserve">physical address space </w:t>
      </w:r>
      <w:r>
        <w:rPr>
          <w:rFonts w:hint="cs"/>
          <w:cs/>
        </w:rPr>
        <w:t xml:space="preserve"> </w:t>
      </w:r>
      <w:r>
        <w:t>=</w:t>
      </w:r>
      <w:r w:rsidR="00445943">
        <w:rPr>
          <w:rFonts w:hint="cs"/>
          <w:cs/>
        </w:rPr>
        <w:t xml:space="preserve"> </w:t>
      </w:r>
      <w:r w:rsidR="00445943">
        <w:t>2</w:t>
      </w:r>
      <w:r w:rsidR="00445943" w:rsidRPr="00445943">
        <w:rPr>
          <w:vertAlign w:val="superscript"/>
        </w:rPr>
        <w:t>15</w:t>
      </w:r>
      <w:r w:rsidR="00445943">
        <w:t xml:space="preserve"> = 32,768 bytes    </w:t>
      </w:r>
    </w:p>
    <w:p w14:paraId="36564CA0" w14:textId="7E3538EF" w:rsidR="003A6F22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แต่ละ </w:t>
      </w:r>
      <w:r w:rsidR="00445943">
        <w:t>frame</w:t>
      </w:r>
      <w:r>
        <w:t xml:space="preserve"> = 2</w:t>
      </w:r>
      <w:r w:rsidRPr="00512896">
        <w:rPr>
          <w:vertAlign w:val="superscript"/>
        </w:rPr>
        <w:t>8</w:t>
      </w:r>
      <w:r>
        <w:t xml:space="preserve"> = </w:t>
      </w:r>
      <w:r w:rsidR="00445943">
        <w:t>256 bytes</w:t>
      </w:r>
    </w:p>
    <w:p w14:paraId="5AD6255B" w14:textId="69F1B059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จำนวน </w:t>
      </w:r>
      <w:r>
        <w:t>frame = 2</w:t>
      </w:r>
      <w:r w:rsidRPr="00512896">
        <w:rPr>
          <w:vertAlign w:val="superscript"/>
        </w:rPr>
        <w:t>7</w:t>
      </w:r>
      <w:r>
        <w:t xml:space="preserve"> = 128 frames</w:t>
      </w:r>
    </w:p>
    <w:p w14:paraId="2B39EEFE" w14:textId="1444B4EE" w:rsidR="00445943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 </w:t>
      </w:r>
      <w:r w:rsidR="00445943">
        <w:t xml:space="preserve">physical address </w:t>
      </w:r>
      <w:r>
        <w:t xml:space="preserve">= </w:t>
      </w:r>
      <w:r w:rsidR="00445943">
        <w:t>15 bit</w:t>
      </w:r>
      <w:r>
        <w:t xml:space="preserve"> </w:t>
      </w:r>
      <w:r>
        <w:rPr>
          <w:rFonts w:hint="cs"/>
          <w:cs/>
        </w:rPr>
        <w:t>แบ่งเป็น</w:t>
      </w:r>
      <w:r>
        <w:t xml:space="preserve"> frame no. </w:t>
      </w:r>
      <w:proofErr w:type="gramStart"/>
      <w:r>
        <w:t>7 bit</w:t>
      </w:r>
      <w:proofErr w:type="gramEnd"/>
      <w:r>
        <w:t xml:space="preserve"> </w:t>
      </w:r>
      <w:r>
        <w:rPr>
          <w:rFonts w:hint="cs"/>
          <w:cs/>
        </w:rPr>
        <w:t xml:space="preserve">และ </w:t>
      </w:r>
      <w:r>
        <w:t>offset 8 bit</w:t>
      </w:r>
    </w:p>
    <w:p w14:paraId="2ADDD9EA" w14:textId="70345F52" w:rsidR="00512896" w:rsidRDefault="00512896" w:rsidP="00F5066E">
      <w:pPr>
        <w:spacing w:after="0" w:line="240" w:lineRule="auto"/>
        <w:ind w:left="720"/>
      </w:pPr>
    </w:p>
    <w:p w14:paraId="761575DC" w14:textId="12EF3557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 </w:t>
      </w:r>
      <w:r>
        <w:t xml:space="preserve">logical address space </w:t>
      </w:r>
      <w:r>
        <w:rPr>
          <w:rFonts w:hint="cs"/>
          <w:cs/>
        </w:rPr>
        <w:t xml:space="preserve"> </w:t>
      </w:r>
      <w:r>
        <w:t>=</w:t>
      </w:r>
      <w:r>
        <w:rPr>
          <w:rFonts w:hint="cs"/>
          <w:cs/>
        </w:rPr>
        <w:t xml:space="preserve"> </w:t>
      </w:r>
      <w:r>
        <w:t>2</w:t>
      </w:r>
      <w:r w:rsidRPr="00445943">
        <w:rPr>
          <w:vertAlign w:val="superscript"/>
        </w:rPr>
        <w:t>1</w:t>
      </w:r>
      <w:r w:rsidR="000A7469">
        <w:rPr>
          <w:vertAlign w:val="superscript"/>
        </w:rPr>
        <w:t>6</w:t>
      </w:r>
      <w:r>
        <w:t xml:space="preserve"> = </w:t>
      </w:r>
      <w:r w:rsidR="000A7469">
        <w:t>65,536</w:t>
      </w:r>
      <w:r>
        <w:t xml:space="preserve"> bytes    </w:t>
      </w:r>
    </w:p>
    <w:p w14:paraId="305774EE" w14:textId="27A6E177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แต่ละ </w:t>
      </w:r>
      <w:r w:rsidR="000A7469">
        <w:t>page</w:t>
      </w:r>
      <w:r>
        <w:t xml:space="preserve"> = 2</w:t>
      </w:r>
      <w:r w:rsidRPr="00512896">
        <w:rPr>
          <w:vertAlign w:val="superscript"/>
        </w:rPr>
        <w:t>8</w:t>
      </w:r>
      <w:r>
        <w:t xml:space="preserve"> = 256 bytes</w:t>
      </w:r>
    </w:p>
    <w:p w14:paraId="262D999E" w14:textId="3F4823D8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จำนวน </w:t>
      </w:r>
      <w:r w:rsidR="000A7469">
        <w:t>page</w:t>
      </w:r>
      <w:r>
        <w:t xml:space="preserve"> = 2</w:t>
      </w:r>
      <w:r w:rsidR="000A7469">
        <w:rPr>
          <w:vertAlign w:val="superscript"/>
        </w:rPr>
        <w:t>8</w:t>
      </w:r>
      <w:r>
        <w:t xml:space="preserve"> = </w:t>
      </w:r>
      <w:r w:rsidR="000A7469">
        <w:t>256</w:t>
      </w:r>
      <w:r>
        <w:t xml:space="preserve"> </w:t>
      </w:r>
      <w:r w:rsidR="000A7469">
        <w:t>page</w:t>
      </w:r>
      <w:r>
        <w:t>s</w:t>
      </w:r>
    </w:p>
    <w:p w14:paraId="3E6AFCFE" w14:textId="6F8BE0CD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 </w:t>
      </w:r>
      <w:r w:rsidR="000A7469">
        <w:t>logical</w:t>
      </w:r>
      <w:r>
        <w:t xml:space="preserve"> address = 1</w:t>
      </w:r>
      <w:r w:rsidR="000A7469">
        <w:t>6</w:t>
      </w:r>
      <w:r>
        <w:t xml:space="preserve"> bit </w:t>
      </w:r>
      <w:r>
        <w:rPr>
          <w:rFonts w:hint="cs"/>
          <w:cs/>
        </w:rPr>
        <w:t>แบ่งเป็น</w:t>
      </w:r>
      <w:r>
        <w:t xml:space="preserve"> </w:t>
      </w:r>
      <w:r w:rsidR="000A7469">
        <w:t>page</w:t>
      </w:r>
      <w:r>
        <w:t xml:space="preserve"> no. </w:t>
      </w:r>
      <w:proofErr w:type="gramStart"/>
      <w:r w:rsidR="000A7469">
        <w:t>8</w:t>
      </w:r>
      <w:r>
        <w:t xml:space="preserve"> bit</w:t>
      </w:r>
      <w:proofErr w:type="gramEnd"/>
      <w:r>
        <w:t xml:space="preserve"> </w:t>
      </w:r>
      <w:r>
        <w:rPr>
          <w:rFonts w:hint="cs"/>
          <w:cs/>
        </w:rPr>
        <w:t xml:space="preserve">และ </w:t>
      </w:r>
      <w:r>
        <w:t>offset 8 bit</w:t>
      </w:r>
    </w:p>
    <w:p w14:paraId="79985FD9" w14:textId="6BAB7998" w:rsidR="003C223F" w:rsidRDefault="003C223F"/>
    <w:p w14:paraId="2C64AD49" w14:textId="0696A847" w:rsidR="004F6538" w:rsidRPr="004F0CB4" w:rsidRDefault="00246EDB">
      <w:pPr>
        <w:rPr>
          <w:rFonts w:ascii="Cascadia Code" w:hAnsi="Cascadia Code" w:cs="Cascadia Code"/>
          <w:sz w:val="16"/>
          <w:szCs w:val="16"/>
        </w:rPr>
      </w:pPr>
      <w:r w:rsidRPr="004F0CB4">
        <w:rPr>
          <w:rFonts w:ascii="Cascadia Code" w:hAnsi="Cascadia Code" w:cs="Cascadia Code"/>
          <w:sz w:val="16"/>
          <w:szCs w:val="16"/>
        </w:rPr>
        <w:t>p</w:t>
      </w:r>
      <w:r w:rsidR="004F6538" w:rsidRPr="004F0CB4">
        <w:rPr>
          <w:rFonts w:ascii="Cascadia Code" w:hAnsi="Cascadia Code" w:cs="Cascadia Code"/>
          <w:sz w:val="16"/>
          <w:szCs w:val="16"/>
        </w:rPr>
        <w:t>aging_1level.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2720" w:rsidRPr="004F0CB4" w14:paraId="5DCB1A7E" w14:textId="77777777" w:rsidTr="001D2720">
        <w:tc>
          <w:tcPr>
            <w:tcW w:w="9350" w:type="dxa"/>
          </w:tcPr>
          <w:p w14:paraId="22483C3C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stdio.h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483B8F68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stdlib.h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2FF958CE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stdint.h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0BD0B061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00B2F09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#define FRAME_SIZE 256</w:t>
            </w:r>
          </w:p>
          <w:p w14:paraId="28185625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#define FRAME_ENTRIES 128</w:t>
            </w:r>
          </w:p>
          <w:p w14:paraId="48AD962B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lastRenderedPageBreak/>
              <w:t>#define PAGE_SIZE 256</w:t>
            </w:r>
          </w:p>
          <w:p w14:paraId="4666C97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#define PAGE_ENTRIES 256</w:t>
            </w:r>
          </w:p>
          <w:p w14:paraId="704B8589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C4ED88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typedef struct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{</w:t>
            </w:r>
          </w:p>
          <w:p w14:paraId="17D55AFC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resent :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1;</w:t>
            </w:r>
          </w:p>
          <w:p w14:paraId="6F1021E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frame :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15;</w:t>
            </w:r>
          </w:p>
          <w:p w14:paraId="58F18923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}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4526E50C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02DD554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</w:t>
            </w:r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table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ENTRIES];</w:t>
            </w:r>
          </w:p>
          <w:p w14:paraId="795DB46E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uint8_t *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1ADFD3A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7C780EB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translate_</w:t>
            </w:r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) {</w:t>
            </w:r>
          </w:p>
          <w:p w14:paraId="5BA9634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uint8_t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0C528592" w14:textId="46D2035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uint8_t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&gt;&gt; 8;</w:t>
            </w:r>
          </w:p>
          <w:p w14:paraId="54DADF4B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BB5355B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if (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].present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== 0) {</w:t>
            </w:r>
          </w:p>
          <w:p w14:paraId="21CCE09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    // Page not present, allocate a frame for it.</w:t>
            </w:r>
          </w:p>
          <w:p w14:paraId="4BD0D680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    // For simplicity, just random a frame. Must fix this later.</w:t>
            </w:r>
          </w:p>
          <w:p w14:paraId="25C1B794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rand(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>) % FRAME_ENTRIES;</w:t>
            </w:r>
          </w:p>
          <w:p w14:paraId="13AC82C2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C2105B8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].present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= 1;</w:t>
            </w:r>
          </w:p>
          <w:p w14:paraId="79E55B5A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].frame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6EEE8108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4ED8FB21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526F821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= (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].frame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&lt;&lt; 8) + (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&amp; 0xFF);</w:t>
            </w:r>
          </w:p>
          <w:p w14:paraId="7309ED5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EE31D69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>"Translate logical address 0x%X (page number 0x%x, offset 0x%02x) to physical address 0x%X \n",</w:t>
            </w:r>
          </w:p>
          <w:p w14:paraId="49EC3A42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&amp; 0xFF,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0683CC2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93B7CF0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return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4A34C054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64C338BF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064D63F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void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read_from_</w:t>
            </w:r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, uint8_t *value) {</w:t>
            </w:r>
          </w:p>
          <w:p w14:paraId="277C0714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translate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5C285C1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*value =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];</w:t>
            </w:r>
          </w:p>
          <w:p w14:paraId="13619F52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2329D2C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687C26F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void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write_to_</w:t>
            </w:r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, uint8_t value) {</w:t>
            </w:r>
          </w:p>
          <w:p w14:paraId="713AE141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translate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7AE07F02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] = value;</w:t>
            </w:r>
          </w:p>
          <w:p w14:paraId="11756E6F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611A51CB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9C0BECC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// Print the current state of the page table</w:t>
            </w:r>
          </w:p>
          <w:p w14:paraId="0264811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void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rint_page_</w:t>
            </w:r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table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>) {</w:t>
            </w:r>
          </w:p>
          <w:p w14:paraId="64B8EED3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>"Page Table State:\n");</w:t>
            </w:r>
          </w:p>
          <w:p w14:paraId="25AEF99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>"Page Number | Present | Frame Number\n");</w:t>
            </w:r>
          </w:p>
          <w:p w14:paraId="44A9AD4F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"------------------------------------\n");</w:t>
            </w:r>
          </w:p>
          <w:p w14:paraId="3C6A83EB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D53AE81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for (int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&lt; PAGE_ENTRIES;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++) {</w:t>
            </w:r>
          </w:p>
          <w:p w14:paraId="6E5A666C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>"    0x%02X    |    %d    |    0x%04X\n",</w:t>
            </w:r>
          </w:p>
          <w:p w14:paraId="1D183C1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       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].present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].frame);</w:t>
            </w:r>
          </w:p>
          <w:p w14:paraId="45C605C3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58D7E7A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6DDEB50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3D3B2B3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main(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>) {</w:t>
            </w:r>
          </w:p>
          <w:p w14:paraId="3B7B38E5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// Allocate physical memory</w:t>
            </w:r>
          </w:p>
          <w:p w14:paraId="0142880E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calloc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ENTRIES, PAGE_SIZE);</w:t>
            </w:r>
          </w:p>
          <w:p w14:paraId="706A32E9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5300CD5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// Read and write to memory</w:t>
            </w:r>
          </w:p>
          <w:p w14:paraId="0F6913E2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uint8_t value;</w:t>
            </w:r>
          </w:p>
          <w:p w14:paraId="4D2C8A09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write_to_</w:t>
            </w:r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>0x123, 0xA);</w:t>
            </w:r>
          </w:p>
          <w:p w14:paraId="40B8594E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read_from_</w:t>
            </w:r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>0x123, &amp;value);</w:t>
            </w:r>
          </w:p>
          <w:p w14:paraId="7B46DD99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>"Value read from memory: 0x%02X\n", value);</w:t>
            </w:r>
          </w:p>
          <w:p w14:paraId="68B035BC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write_to_</w:t>
            </w:r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>0x1234, 0xAB);</w:t>
            </w:r>
          </w:p>
          <w:p w14:paraId="4B0A5094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read_from_</w:t>
            </w:r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>0x1234, &amp;value);</w:t>
            </w:r>
          </w:p>
          <w:p w14:paraId="65C20B1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>"Value read from memory: 0x%02X\n", value);</w:t>
            </w:r>
          </w:p>
          <w:p w14:paraId="60305C94" w14:textId="1E3384C3" w:rsidR="001A19FE" w:rsidRPr="001A19FE" w:rsidRDefault="00B751F9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="001A19FE" w:rsidRPr="001A19FE">
              <w:rPr>
                <w:rFonts w:ascii="Cascadia Code" w:hAnsi="Cascadia Code" w:cs="Cascadia Code"/>
                <w:sz w:val="16"/>
                <w:szCs w:val="16"/>
              </w:rPr>
              <w:t>write_to_</w:t>
            </w:r>
            <w:proofErr w:type="gramStart"/>
            <w:r w:rsidR="001A19FE" w:rsidRPr="001A19FE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="001A19FE"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="001A19FE" w:rsidRPr="001A19FE">
              <w:rPr>
                <w:rFonts w:ascii="Cascadia Code" w:hAnsi="Cascadia Code" w:cs="Cascadia Code"/>
                <w:sz w:val="16"/>
                <w:szCs w:val="16"/>
              </w:rPr>
              <w:t>0xF</w:t>
            </w:r>
            <w:r>
              <w:rPr>
                <w:rFonts w:ascii="Cascadia Code" w:hAnsi="Cascadia Code" w:cs="Cascadia Code"/>
                <w:sz w:val="16"/>
                <w:szCs w:val="16"/>
              </w:rPr>
              <w:t>F</w:t>
            </w:r>
            <w:r w:rsidR="001A19FE" w:rsidRPr="001A19FE">
              <w:rPr>
                <w:rFonts w:ascii="Cascadia Code" w:hAnsi="Cascadia Code" w:cs="Cascadia Code"/>
                <w:sz w:val="16"/>
                <w:szCs w:val="16"/>
              </w:rPr>
              <w:t>12, 0xC);</w:t>
            </w:r>
          </w:p>
          <w:p w14:paraId="3A5C70D5" w14:textId="703932F4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read_from_</w:t>
            </w:r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>0xF</w:t>
            </w:r>
            <w:r w:rsidR="00B751F9">
              <w:rPr>
                <w:rFonts w:ascii="Cascadia Code" w:hAnsi="Cascadia Code" w:cs="Cascadia Code"/>
                <w:sz w:val="16"/>
                <w:szCs w:val="16"/>
              </w:rPr>
              <w:t>F</w:t>
            </w:r>
            <w:r w:rsidRPr="001A19FE">
              <w:rPr>
                <w:rFonts w:ascii="Cascadia Code" w:hAnsi="Cascadia Code" w:cs="Cascadia Code"/>
                <w:sz w:val="16"/>
                <w:szCs w:val="16"/>
              </w:rPr>
              <w:t>12, &amp;value);</w:t>
            </w:r>
          </w:p>
          <w:p w14:paraId="076177C5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</w:t>
            </w:r>
            <w:proofErr w:type="spellStart"/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>"Value read from memory: 0x%02X\n", value);</w:t>
            </w:r>
          </w:p>
          <w:p w14:paraId="413C729E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705FE20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// Print the page table state</w:t>
            </w:r>
          </w:p>
          <w:p w14:paraId="4BF2EC9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rint_page_</w:t>
            </w:r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table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416B23F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64F7CAB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// Calculate page table size</w:t>
            </w:r>
          </w:p>
          <w:p w14:paraId="726E7FF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size_t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table_size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= PAGE_ENTRIES * </w:t>
            </w:r>
            <w:proofErr w:type="spellStart"/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14300A63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A19FE">
              <w:rPr>
                <w:rFonts w:ascii="Cascadia Code" w:hAnsi="Cascadia Code" w:cs="Cascadia Code"/>
                <w:sz w:val="16"/>
                <w:szCs w:val="16"/>
              </w:rPr>
              <w:t>"Page table size: %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lu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bytes\n", </w:t>
            </w:r>
            <w:proofErr w:type="spellStart"/>
            <w:r w:rsidRPr="001A19FE">
              <w:rPr>
                <w:rFonts w:ascii="Cascadia Code" w:hAnsi="Cascadia Code" w:cs="Cascadia Code"/>
                <w:sz w:val="16"/>
                <w:szCs w:val="16"/>
              </w:rPr>
              <w:t>page_table_size</w:t>
            </w:r>
            <w:proofErr w:type="spellEnd"/>
            <w:r w:rsidRPr="001A19FE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120B41EC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4ECB8ED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return 0;</w:t>
            </w:r>
          </w:p>
          <w:p w14:paraId="2EE3373E" w14:textId="61E659A3" w:rsidR="003C223F" w:rsidRPr="004F0CB4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} </w:t>
            </w:r>
          </w:p>
        </w:tc>
      </w:tr>
    </w:tbl>
    <w:p w14:paraId="45821053" w14:textId="204B2DC9" w:rsidR="001D2720" w:rsidRDefault="001D2720"/>
    <w:p w14:paraId="7F284784" w14:textId="3527E3FD" w:rsidR="003C223F" w:rsidRDefault="003C223F">
      <w:pPr>
        <w:rPr>
          <w:cs/>
        </w:rPr>
      </w:pPr>
      <w:r>
        <w:t xml:space="preserve">Output </w:t>
      </w:r>
      <w:r>
        <w:rPr>
          <w:rFonts w:hint="cs"/>
          <w:cs/>
        </w:rPr>
        <w:t>ของโปรแกรม</w:t>
      </w:r>
    </w:p>
    <w:p w14:paraId="01D0CA46" w14:textId="7B4BA2FB" w:rsidR="003A6F22" w:rsidRDefault="00F864A8" w:rsidP="00F864A8">
      <w:pPr>
        <w:spacing w:after="0" w:line="240" w:lineRule="auto"/>
      </w:pPr>
      <w:r w:rsidRPr="00F864A8">
        <w:rPr>
          <w:noProof/>
        </w:rPr>
        <w:drawing>
          <wp:inline distT="0" distB="0" distL="0" distR="0" wp14:anchorId="1FB866C1" wp14:editId="35082A4F">
            <wp:extent cx="5943600" cy="3880485"/>
            <wp:effectExtent l="0" t="0" r="0" b="5715"/>
            <wp:docPr id="2125163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16304" name="Picture 1" descr="A screenshot of a computer&#10;&#10;Description automatically generated"/>
                    <pic:cNvPicPr/>
                  </pic:nvPicPr>
                  <pic:blipFill rotWithShape="1">
                    <a:blip r:embed="rId8"/>
                    <a:srcRect t="731"/>
                    <a:stretch/>
                  </pic:blipFill>
                  <pic:spPr bwMode="auto">
                    <a:xfrm>
                      <a:off x="0" y="0"/>
                      <a:ext cx="5943600" cy="38804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1970F1" w14:textId="60F5C09A" w:rsidR="001A19FE" w:rsidRDefault="001A19FE" w:rsidP="001A19FE">
      <w:pPr>
        <w:spacing w:after="0" w:line="240" w:lineRule="auto"/>
      </w:pPr>
      <w:r>
        <w:t xml:space="preserve">. </w:t>
      </w:r>
    </w:p>
    <w:p w14:paraId="2091D639" w14:textId="15D4052D" w:rsidR="001A19FE" w:rsidRDefault="001A19FE" w:rsidP="001A19FE">
      <w:pPr>
        <w:spacing w:after="0" w:line="240" w:lineRule="auto"/>
      </w:pPr>
      <w:r>
        <w:t>.</w:t>
      </w:r>
    </w:p>
    <w:p w14:paraId="3D86E3A8" w14:textId="7AD878D9" w:rsidR="001A19FE" w:rsidRDefault="001A19FE" w:rsidP="001A19FE">
      <w:pPr>
        <w:spacing w:after="0" w:line="240" w:lineRule="auto"/>
      </w:pPr>
      <w:r>
        <w:t>.</w:t>
      </w:r>
    </w:p>
    <w:p w14:paraId="4901F365" w14:textId="5B9B8B98" w:rsidR="001A19FE" w:rsidRDefault="00F864A8">
      <w:r w:rsidRPr="00F864A8">
        <w:rPr>
          <w:noProof/>
        </w:rPr>
        <w:drawing>
          <wp:inline distT="0" distB="0" distL="0" distR="0" wp14:anchorId="7947211B" wp14:editId="1D4B5306">
            <wp:extent cx="5931996" cy="856615"/>
            <wp:effectExtent l="0" t="0" r="0" b="635"/>
            <wp:docPr id="1032169760" name="Picture 1" descr="A white background with black and white cloud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169760" name="Picture 1" descr="A white background with black and white clouds&#10;&#10;Description automatically generated with medium confidence"/>
                    <pic:cNvPicPr/>
                  </pic:nvPicPr>
                  <pic:blipFill rotWithShape="1">
                    <a:blip r:embed="rId9"/>
                    <a:srcRect r="5523"/>
                    <a:stretch/>
                  </pic:blipFill>
                  <pic:spPr bwMode="auto">
                    <a:xfrm>
                      <a:off x="0" y="0"/>
                      <a:ext cx="6001220" cy="8666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2B0270" w14:textId="77777777" w:rsidR="001A19FE" w:rsidRDefault="001A19FE"/>
    <w:p w14:paraId="579D2F21" w14:textId="77777777" w:rsidR="005B4535" w:rsidRDefault="001A19FE" w:rsidP="004F6538">
      <w:r>
        <w:rPr>
          <w:rFonts w:hint="cs"/>
          <w:cs/>
        </w:rPr>
        <w:t xml:space="preserve">เนื่องจาก </w:t>
      </w:r>
      <w:r>
        <w:t xml:space="preserve">page table </w:t>
      </w:r>
      <w:r>
        <w:rPr>
          <w:rFonts w:hint="cs"/>
          <w:cs/>
        </w:rPr>
        <w:t>แบบ</w:t>
      </w:r>
      <w:r w:rsidR="00600BF6">
        <w:rPr>
          <w:rFonts w:hint="cs"/>
          <w:cs/>
        </w:rPr>
        <w:t xml:space="preserve">นี้ใช้เนื้อที่หน่วยความจำเปลืองมาก </w:t>
      </w:r>
      <w:r w:rsidR="008D7019">
        <w:t xml:space="preserve"> </w:t>
      </w:r>
      <w:r w:rsidR="008D7019">
        <w:rPr>
          <w:rFonts w:hint="cs"/>
          <w:cs/>
        </w:rPr>
        <w:t xml:space="preserve">จึงได้มีความพยายามปรับปรุงเป็นโปรแกรม </w:t>
      </w:r>
      <w:r w:rsidR="008D7019">
        <w:t>paging_2level.c</w:t>
      </w:r>
      <w:r w:rsidR="005B4535">
        <w:rPr>
          <w:rFonts w:hint="cs"/>
          <w:cs/>
        </w:rPr>
        <w:t xml:space="preserve"> ดังนี้</w:t>
      </w:r>
      <w:r w:rsidR="008D7019">
        <w:t xml:space="preserve"> </w:t>
      </w:r>
    </w:p>
    <w:p w14:paraId="38BDDBCF" w14:textId="2A831496" w:rsidR="005B4535" w:rsidRDefault="004F6538" w:rsidP="004F6538">
      <w:pPr>
        <w:pStyle w:val="ListParagraph"/>
        <w:numPr>
          <w:ilvl w:val="0"/>
          <w:numId w:val="4"/>
        </w:numPr>
      </w:pPr>
      <w:r>
        <w:rPr>
          <w:rFonts w:hint="cs"/>
          <w:cs/>
        </w:rPr>
        <w:lastRenderedPageBreak/>
        <w:t xml:space="preserve">ใช้ </w:t>
      </w:r>
      <w:r>
        <w:t>two-level page table</w:t>
      </w:r>
      <w:r w:rsidR="00246EDB">
        <w:rPr>
          <w:rFonts w:hint="cs"/>
          <w:cs/>
        </w:rPr>
        <w:t xml:space="preserve"> ซึ่ง</w:t>
      </w:r>
      <w:r>
        <w:rPr>
          <w:rFonts w:hint="cs"/>
          <w:cs/>
        </w:rPr>
        <w:t xml:space="preserve">แบ่ง </w:t>
      </w:r>
      <w:r>
        <w:t xml:space="preserve">page number </w:t>
      </w:r>
      <w:r>
        <w:rPr>
          <w:rFonts w:hint="cs"/>
          <w:cs/>
        </w:rPr>
        <w:t xml:space="preserve">ออกเป็นสองส่วนคือ </w:t>
      </w:r>
      <w:r>
        <w:t xml:space="preserve">p1 </w:t>
      </w:r>
      <w:r>
        <w:rPr>
          <w:rFonts w:hint="cs"/>
          <w:cs/>
        </w:rPr>
        <w:t xml:space="preserve"> เป็น </w:t>
      </w:r>
      <w:r>
        <w:t xml:space="preserve">index </w:t>
      </w:r>
      <w:r>
        <w:rPr>
          <w:rFonts w:hint="cs"/>
          <w:cs/>
        </w:rPr>
        <w:t xml:space="preserve">ของ </w:t>
      </w:r>
      <w:r>
        <w:t xml:space="preserve">outer page table </w:t>
      </w:r>
      <w:r>
        <w:rPr>
          <w:rFonts w:hint="cs"/>
          <w:cs/>
        </w:rPr>
        <w:t xml:space="preserve">มีขนาด </w:t>
      </w:r>
      <w:r>
        <w:t xml:space="preserve">4 bit (outer page table </w:t>
      </w:r>
      <w:r>
        <w:rPr>
          <w:rFonts w:hint="cs"/>
          <w:cs/>
        </w:rPr>
        <w:t xml:space="preserve">มี </w:t>
      </w:r>
      <w:r>
        <w:t xml:space="preserve">16 entries) </w:t>
      </w:r>
      <w:r>
        <w:rPr>
          <w:rFonts w:hint="cs"/>
          <w:cs/>
        </w:rPr>
        <w:t xml:space="preserve">และ </w:t>
      </w:r>
      <w:r>
        <w:t xml:space="preserve">p2 </w:t>
      </w:r>
      <w:r>
        <w:rPr>
          <w:rFonts w:hint="cs"/>
          <w:cs/>
        </w:rPr>
        <w:t xml:space="preserve">เป็น </w:t>
      </w:r>
      <w:r>
        <w:t xml:space="preserve">index </w:t>
      </w:r>
      <w:r>
        <w:rPr>
          <w:rFonts w:hint="cs"/>
          <w:cs/>
        </w:rPr>
        <w:t xml:space="preserve">ของ </w:t>
      </w:r>
      <w:r w:rsidR="00381E72">
        <w:t xml:space="preserve">inner </w:t>
      </w:r>
      <w:r>
        <w:t xml:space="preserve">page table </w:t>
      </w:r>
      <w:r>
        <w:rPr>
          <w:rFonts w:hint="cs"/>
          <w:cs/>
        </w:rPr>
        <w:t xml:space="preserve">มีขนาด </w:t>
      </w:r>
      <w:r>
        <w:t xml:space="preserve">4 bit (page of page table </w:t>
      </w:r>
      <w:r>
        <w:rPr>
          <w:rFonts w:hint="cs"/>
          <w:cs/>
        </w:rPr>
        <w:t xml:space="preserve">แต่ละ </w:t>
      </w:r>
      <w:r>
        <w:t xml:space="preserve">page </w:t>
      </w:r>
      <w:r>
        <w:rPr>
          <w:rFonts w:hint="cs"/>
          <w:cs/>
        </w:rPr>
        <w:t xml:space="preserve">มี </w:t>
      </w:r>
      <w:r>
        <w:t>16 entries)</w:t>
      </w:r>
      <w:r w:rsidR="00246EDB">
        <w:t xml:space="preserve"> </w:t>
      </w:r>
    </w:p>
    <w:p w14:paraId="0C067A57" w14:textId="3599D5ED" w:rsidR="005B4535" w:rsidRDefault="00246EDB" w:rsidP="004F6538">
      <w:pPr>
        <w:pStyle w:val="ListParagraph"/>
        <w:numPr>
          <w:ilvl w:val="0"/>
          <w:numId w:val="4"/>
        </w:numPr>
      </w:pPr>
      <w:r>
        <w:t xml:space="preserve">outer page table </w:t>
      </w:r>
      <w:r>
        <w:rPr>
          <w:rFonts w:hint="cs"/>
          <w:cs/>
        </w:rPr>
        <w:t xml:space="preserve">จะถูก </w:t>
      </w:r>
      <w:r>
        <w:t xml:space="preserve">allocate </w:t>
      </w:r>
      <w:r>
        <w:rPr>
          <w:rFonts w:hint="cs"/>
          <w:cs/>
        </w:rPr>
        <w:t xml:space="preserve">แบบ </w:t>
      </w:r>
      <w:r>
        <w:t xml:space="preserve">static </w:t>
      </w:r>
      <w:r>
        <w:rPr>
          <w:rFonts w:hint="cs"/>
          <w:cs/>
        </w:rPr>
        <w:t xml:space="preserve">เมื่อโปรแกรมทำงาน แต่ </w:t>
      </w:r>
      <w:r>
        <w:t xml:space="preserve">inner page table </w:t>
      </w:r>
      <w:r>
        <w:rPr>
          <w:rFonts w:hint="cs"/>
          <w:cs/>
        </w:rPr>
        <w:t xml:space="preserve">จะถูก </w:t>
      </w:r>
      <w:r>
        <w:t xml:space="preserve">allocate </w:t>
      </w:r>
      <w:r>
        <w:rPr>
          <w:rFonts w:hint="cs"/>
          <w:cs/>
        </w:rPr>
        <w:t xml:space="preserve">แบบ </w:t>
      </w:r>
      <w:r>
        <w:t xml:space="preserve">dynamic </w:t>
      </w:r>
      <w:r>
        <w:rPr>
          <w:rFonts w:hint="cs"/>
          <w:cs/>
        </w:rPr>
        <w:t>เมื่อจำเป็นต้องใช้</w:t>
      </w:r>
    </w:p>
    <w:p w14:paraId="48A8BB2D" w14:textId="77777777" w:rsidR="005B4535" w:rsidRDefault="008D7019" w:rsidP="004F6538">
      <w:pPr>
        <w:pStyle w:val="ListParagraph"/>
        <w:numPr>
          <w:ilvl w:val="0"/>
          <w:numId w:val="4"/>
        </w:numPr>
      </w:pPr>
      <w:r>
        <w:rPr>
          <w:rFonts w:hint="cs"/>
          <w:cs/>
        </w:rPr>
        <w:t xml:space="preserve">เพิ่มการเก็บข้อมูลของ </w:t>
      </w:r>
      <w:r>
        <w:t xml:space="preserve">frame </w:t>
      </w:r>
      <w:r>
        <w:rPr>
          <w:rFonts w:hint="cs"/>
          <w:cs/>
        </w:rPr>
        <w:t xml:space="preserve">ที่ถูก </w:t>
      </w:r>
      <w:r>
        <w:t xml:space="preserve">allocate </w:t>
      </w:r>
      <w:r>
        <w:rPr>
          <w:rFonts w:hint="cs"/>
          <w:cs/>
        </w:rPr>
        <w:t>ไปแล้</w:t>
      </w:r>
      <w:r w:rsidR="005B4535">
        <w:rPr>
          <w:rFonts w:hint="cs"/>
          <w:cs/>
        </w:rPr>
        <w:t xml:space="preserve">วใน </w:t>
      </w:r>
      <w:r w:rsidR="005B4535">
        <w:t xml:space="preserve">array </w:t>
      </w:r>
      <w:r w:rsidR="005B4535">
        <w:rPr>
          <w:rFonts w:hint="cs"/>
          <w:cs/>
        </w:rPr>
        <w:t xml:space="preserve">ชื่อ </w:t>
      </w:r>
      <w:proofErr w:type="spellStart"/>
      <w:r w:rsidR="005B4535">
        <w:t>frame_allocated</w:t>
      </w:r>
      <w:proofErr w:type="spellEnd"/>
      <w:r w:rsidR="005B4535">
        <w:t xml:space="preserve"> </w:t>
      </w:r>
      <w:r w:rsidR="005B4535">
        <w:rPr>
          <w:rFonts w:hint="cs"/>
          <w:cs/>
        </w:rPr>
        <w:t xml:space="preserve">ซึ่งเก็บค่า </w:t>
      </w:r>
      <w:r w:rsidR="005B4535">
        <w:t xml:space="preserve">0 </w:t>
      </w:r>
      <w:r w:rsidR="005B4535">
        <w:rPr>
          <w:rFonts w:hint="cs"/>
          <w:cs/>
        </w:rPr>
        <w:t xml:space="preserve">เมื่อ </w:t>
      </w:r>
      <w:r w:rsidR="005B4535">
        <w:t xml:space="preserve">frame </w:t>
      </w:r>
      <w:r w:rsidR="005B4535">
        <w:rPr>
          <w:rFonts w:hint="cs"/>
          <w:cs/>
        </w:rPr>
        <w:t xml:space="preserve">ยังว่าง และ </w:t>
      </w:r>
      <w:r w:rsidR="005B4535">
        <w:t xml:space="preserve">1 </w:t>
      </w:r>
      <w:r w:rsidR="005B4535">
        <w:rPr>
          <w:rFonts w:hint="cs"/>
          <w:cs/>
        </w:rPr>
        <w:t xml:space="preserve">เมื่อ </w:t>
      </w:r>
      <w:r w:rsidR="005B4535">
        <w:t xml:space="preserve">frame </w:t>
      </w:r>
      <w:r w:rsidR="005B4535">
        <w:rPr>
          <w:rFonts w:hint="cs"/>
          <w:cs/>
        </w:rPr>
        <w:t xml:space="preserve">ถูก </w:t>
      </w:r>
      <w:r w:rsidR="005B4535">
        <w:t xml:space="preserve">allocate </w:t>
      </w:r>
      <w:r w:rsidR="005B4535">
        <w:rPr>
          <w:rFonts w:hint="cs"/>
          <w:cs/>
        </w:rPr>
        <w:t>แล้ว และมีการเช็คค่านี้</w:t>
      </w:r>
      <w:r>
        <w:rPr>
          <w:rFonts w:hint="cs"/>
          <w:cs/>
        </w:rPr>
        <w:t xml:space="preserve">เพื่อไม่ให้เกิดการ </w:t>
      </w:r>
      <w:r>
        <w:t xml:space="preserve">allocate </w:t>
      </w:r>
      <w:r>
        <w:rPr>
          <w:rFonts w:hint="cs"/>
          <w:cs/>
        </w:rPr>
        <w:t>ซ้ำ</w:t>
      </w:r>
    </w:p>
    <w:p w14:paraId="7BA68750" w14:textId="7DA809F8" w:rsidR="005B4535" w:rsidRPr="000F7D50" w:rsidRDefault="005B4535" w:rsidP="004F6538">
      <w:pPr>
        <w:pStyle w:val="ListParagraph"/>
        <w:numPr>
          <w:ilvl w:val="0"/>
          <w:numId w:val="4"/>
        </w:numPr>
        <w:rPr>
          <w:cs/>
        </w:rPr>
      </w:pPr>
      <w:r>
        <w:rPr>
          <w:rFonts w:hint="cs"/>
          <w:cs/>
        </w:rPr>
        <w:t xml:space="preserve">ฟังก์ชั่น </w:t>
      </w:r>
      <w:proofErr w:type="spellStart"/>
      <w:r>
        <w:t>print_page_tables</w:t>
      </w:r>
      <w:proofErr w:type="spellEnd"/>
      <w:r>
        <w:t xml:space="preserve">() </w:t>
      </w:r>
      <w:r>
        <w:rPr>
          <w:rFonts w:hint="cs"/>
          <w:cs/>
        </w:rPr>
        <w:t xml:space="preserve">พิมพ์ </w:t>
      </w:r>
      <w:r>
        <w:t xml:space="preserve">outer page table </w:t>
      </w:r>
      <w:r>
        <w:rPr>
          <w:rFonts w:hint="cs"/>
          <w:cs/>
        </w:rPr>
        <w:t xml:space="preserve">และ </w:t>
      </w:r>
      <w:r>
        <w:t xml:space="preserve">inner page table </w:t>
      </w:r>
      <w:r>
        <w:rPr>
          <w:rFonts w:hint="cs"/>
          <w:cs/>
        </w:rPr>
        <w:t>แต่ละตารางแยกกัน</w:t>
      </w:r>
    </w:p>
    <w:p w14:paraId="2A820ED4" w14:textId="19FC12C5" w:rsidR="003A6F22" w:rsidRDefault="003A6F22" w:rsidP="004F6538"/>
    <w:p w14:paraId="7668C284" w14:textId="2A7C19EC" w:rsidR="00246EDB" w:rsidRPr="004F0CB4" w:rsidRDefault="00246EDB" w:rsidP="004F6538">
      <w:pPr>
        <w:rPr>
          <w:rFonts w:ascii="Cascadia Code" w:hAnsi="Cascadia Code" w:cs="Cascadia Code"/>
        </w:rPr>
      </w:pPr>
      <w:r w:rsidRPr="004F0CB4">
        <w:rPr>
          <w:rFonts w:ascii="Cascadia Code" w:hAnsi="Cascadia Code" w:cs="Cascadia Code"/>
        </w:rPr>
        <w:t>paging_2level.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6F22" w:rsidRPr="004F0CB4" w14:paraId="723B767E" w14:textId="77777777" w:rsidTr="003A6F22">
        <w:tc>
          <w:tcPr>
            <w:tcW w:w="9350" w:type="dxa"/>
          </w:tcPr>
          <w:p w14:paraId="3E1D21EF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stdio.h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7EAB98A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stdlib.h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180D104C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stdint.h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4836F95E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009691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#define FRAME_SIZE 256</w:t>
            </w:r>
          </w:p>
          <w:p w14:paraId="04122879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#define FRAME_ENTRIES 128</w:t>
            </w:r>
          </w:p>
          <w:p w14:paraId="47A76082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#define PAGE_SIZE 256</w:t>
            </w:r>
          </w:p>
          <w:p w14:paraId="7B2E2559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#define PAGE_ENTRIES 16</w:t>
            </w:r>
          </w:p>
          <w:p w14:paraId="345BB1F5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#define OUTER_PAGE_ENTRIES 16</w:t>
            </w:r>
          </w:p>
          <w:p w14:paraId="3CC6C9C3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1371BC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typedef struct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{</w:t>
            </w:r>
          </w:p>
          <w:p w14:paraId="2A3258C6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esent :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1;</w:t>
            </w:r>
          </w:p>
          <w:p w14:paraId="68845A7A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frame :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15;</w:t>
            </w:r>
          </w:p>
          <w:p w14:paraId="388FDD2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}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0223EB0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6FD08F2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*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244D00B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*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outer_page_</w:t>
            </w:r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tabl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OUTER_PAGE_ENTRIES];</w:t>
            </w:r>
          </w:p>
          <w:p w14:paraId="39220E7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A91500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uint8_t *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63B81F3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uint8_t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frame_</w:t>
            </w:r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allocated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FRAME_ENTRIES]; // 0 = free, 1 = allocated</w:t>
            </w:r>
          </w:p>
          <w:p w14:paraId="299278CB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330C83A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translate_</w:t>
            </w:r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 {</w:t>
            </w:r>
          </w:p>
          <w:p w14:paraId="317E5A06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75062E2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// Assignment: get outer page number and page number from logical address</w:t>
            </w:r>
          </w:p>
          <w:p w14:paraId="41EE559D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uint8_t </w:t>
            </w:r>
            <w:proofErr w:type="spellStart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number</w:t>
            </w:r>
            <w:proofErr w:type="spellEnd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</w:t>
            </w:r>
            <w:proofErr w:type="gramStart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= ?</w:t>
            </w:r>
            <w:proofErr w:type="gramEnd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;</w:t>
            </w:r>
          </w:p>
          <w:p w14:paraId="6F5735E2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uint8_t </w:t>
            </w:r>
            <w:proofErr w:type="spellStart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page_number</w:t>
            </w:r>
            <w:proofErr w:type="spellEnd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</w:t>
            </w:r>
            <w:proofErr w:type="gramStart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= ?</w:t>
            </w:r>
            <w:proofErr w:type="gramEnd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;</w:t>
            </w:r>
          </w:p>
          <w:p w14:paraId="7FBB14BC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</w:p>
          <w:p w14:paraId="47177764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// Assignment: allocate inner page table</w:t>
            </w:r>
          </w:p>
          <w:p w14:paraId="6A4C2459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if (</w:t>
            </w:r>
            <w:proofErr w:type="spellStart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? == ?) {</w:t>
            </w:r>
          </w:p>
          <w:p w14:paraId="061B4F30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// Inner page table not present, allocate an inner page table for it</w:t>
            </w:r>
          </w:p>
          <w:p w14:paraId="60B9AAA5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</w:t>
            </w:r>
            <w:proofErr w:type="spellStart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? = ?</w:t>
            </w:r>
          </w:p>
          <w:p w14:paraId="4DD45D59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ab/>
            </w: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ab/>
            </w:r>
            <w:proofErr w:type="spellStart"/>
            <w:proofErr w:type="gramStart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"Allocated inner page table for outer page %d\n", </w:t>
            </w:r>
            <w:proofErr w:type="spellStart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number</w:t>
            </w:r>
            <w:proofErr w:type="spellEnd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);</w:t>
            </w:r>
          </w:p>
          <w:p w14:paraId="670DFE44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}</w:t>
            </w:r>
          </w:p>
          <w:p w14:paraId="1EE055D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F4ACCF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if (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outer_page_</w:t>
            </w:r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number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][</w:t>
            </w:r>
            <w:proofErr w:type="spellStart"/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].present == 0) {</w:t>
            </w:r>
          </w:p>
          <w:p w14:paraId="13A6C740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// Page not present, allocate a frame for it</w:t>
            </w:r>
          </w:p>
          <w:p w14:paraId="0036A4B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// For simplicity, just random a frame. Must fix this later.</w:t>
            </w:r>
          </w:p>
          <w:p w14:paraId="4B59B860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uint16_t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4C03280C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do {</w:t>
            </w:r>
          </w:p>
          <w:p w14:paraId="30242F2C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rand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 % FRAME_ENTRIES;</w:t>
            </w:r>
          </w:p>
          <w:p w14:paraId="77328A8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} while (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frame_allocated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]); // Keep trying until we find a free frame</w:t>
            </w:r>
          </w:p>
          <w:p w14:paraId="68F8DA7E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</w:p>
          <w:p w14:paraId="2DE30D62" w14:textId="2CD8002F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// Assignment: mark frame as allocated</w:t>
            </w:r>
          </w:p>
          <w:p w14:paraId="7A853ADF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</w:t>
            </w:r>
            <w:proofErr w:type="spellStart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frame_allocated</w:t>
            </w:r>
            <w:proofErr w:type="spellEnd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? = ?;</w:t>
            </w:r>
          </w:p>
          <w:p w14:paraId="643067C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00A5DB7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lastRenderedPageBreak/>
              <w:t xml:space="preserve">        // Assignment: fill in page table</w:t>
            </w:r>
          </w:p>
          <w:p w14:paraId="18BA0B33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</w:t>
            </w:r>
            <w:proofErr w:type="spellStart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? = ?;</w:t>
            </w:r>
          </w:p>
          <w:p w14:paraId="344C7593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</w:t>
            </w:r>
            <w:proofErr w:type="spellStart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? = ?;</w:t>
            </w:r>
          </w:p>
          <w:p w14:paraId="74475E44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}</w:t>
            </w:r>
          </w:p>
          <w:p w14:paraId="70F85D0C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</w:p>
          <w:p w14:paraId="0316896D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// Assignment: construct physical address from frame number and offset</w:t>
            </w:r>
          </w:p>
          <w:p w14:paraId="12A2DC03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uint16_t </w:t>
            </w:r>
            <w:proofErr w:type="spellStart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physical_address</w:t>
            </w:r>
            <w:proofErr w:type="spellEnd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</w:t>
            </w:r>
            <w:proofErr w:type="gramStart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= ?</w:t>
            </w:r>
            <w:proofErr w:type="gramEnd"/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>;</w:t>
            </w:r>
          </w:p>
          <w:p w14:paraId="0CDF2886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8226775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"Translate logical address 0x%X (outer page number 0x%X, page number 0x%X, offset 0x%X) to physical address 0x%X\n",</w:t>
            </w:r>
          </w:p>
          <w:p w14:paraId="0AE7D7FC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outer_page_number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&amp; 0xFF,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7B55A846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0257B72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return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58FD7B2F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0F6BB1D0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191361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void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read_from_</w:t>
            </w:r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, uint8_t *value) {</w:t>
            </w:r>
          </w:p>
          <w:p w14:paraId="2AD47BFA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translate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34A4F013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*value =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];</w:t>
            </w:r>
          </w:p>
          <w:p w14:paraId="369AE2F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6F02044E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B6C17BA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void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write_to_</w:t>
            </w:r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, uint8_t value) {</w:t>
            </w:r>
          </w:p>
          <w:p w14:paraId="3CD709EB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translate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20A463E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] = value;</w:t>
            </w:r>
          </w:p>
          <w:p w14:paraId="5D9A2F9F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7F21CD43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ECC6FC3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// Print the current state of the page table</w:t>
            </w:r>
          </w:p>
          <w:p w14:paraId="13E85F63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void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_page_</w:t>
            </w:r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table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 {</w:t>
            </w:r>
          </w:p>
          <w:p w14:paraId="54A020BF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"Outer Page Table:\n");</w:t>
            </w:r>
          </w:p>
          <w:p w14:paraId="1E1519A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"Outer Page | Inner Page Table\n");</w:t>
            </w:r>
          </w:p>
          <w:p w14:paraId="2A86D6F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"---------------------------------------\n");</w:t>
            </w:r>
          </w:p>
          <w:p w14:paraId="11F1A8C3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EE3EAF2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// Print the outer page table state</w:t>
            </w:r>
          </w:p>
          <w:p w14:paraId="08B9494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for (int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&lt; OUTER_PAGE_ENTRIES;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++) {</w:t>
            </w:r>
          </w:p>
          <w:p w14:paraId="473C793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"   0x%02X    | %s\n",</w:t>
            </w:r>
          </w:p>
          <w:p w14:paraId="7602FFB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,</w:t>
            </w:r>
          </w:p>
          <w:p w14:paraId="6C189C9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] !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= NULL ? "address of inner page table for this entry (see below)</w:t>
            </w:r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" :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"                  -");</w:t>
            </w:r>
          </w:p>
          <w:p w14:paraId="073C44F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2E2E982A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C90545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// Print the inner page tables (only for allocated tables)</w:t>
            </w:r>
          </w:p>
          <w:p w14:paraId="580008E2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"\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nInner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Page Tables (only allocated tables):\n");</w:t>
            </w:r>
          </w:p>
          <w:p w14:paraId="1461B54C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for (int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&lt; OUTER_PAGE_ENTRIES;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++) {</w:t>
            </w:r>
          </w:p>
          <w:p w14:paraId="0374ED5E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if (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] !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= NULL) {</w:t>
            </w:r>
          </w:p>
          <w:p w14:paraId="37C2F0F0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</w:t>
            </w:r>
            <w:proofErr w:type="spellStart"/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"\n--- Inner Page Table for Outer Page 0x%02X ---\n",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4CA1ED1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</w:t>
            </w:r>
            <w:proofErr w:type="spellStart"/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"Inner Page | Present | Frame Number\n");</w:t>
            </w:r>
          </w:p>
          <w:p w14:paraId="7B119D9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"-----------------------------------\n");</w:t>
            </w:r>
          </w:p>
          <w:p w14:paraId="6DD87F73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59E62E1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for (int j = 0; j &lt; PAGE_ENTRIES;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j++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 {</w:t>
            </w:r>
          </w:p>
          <w:p w14:paraId="48440E35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    </w:t>
            </w:r>
            <w:proofErr w:type="spellStart"/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"   0x%02X    |    %d    |    0x%04X\n",</w:t>
            </w:r>
          </w:p>
          <w:p w14:paraId="75E1D121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j,</w:t>
            </w:r>
          </w:p>
          <w:p w14:paraId="7320E2EF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][j</w:t>
            </w:r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].present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,</w:t>
            </w:r>
          </w:p>
          <w:p w14:paraId="4FAEE615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][j</w:t>
            </w:r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].frame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03BD85D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}</w:t>
            </w:r>
          </w:p>
          <w:p w14:paraId="18C3D376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2B94073F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68E6CA42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78EA460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E8D64A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main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 {</w:t>
            </w:r>
          </w:p>
          <w:p w14:paraId="215AC936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// Allocate physical memory</w:t>
            </w:r>
          </w:p>
          <w:p w14:paraId="32E5EA1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calloc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_ENTRIES, PAGE_SIZE);</w:t>
            </w:r>
          </w:p>
          <w:p w14:paraId="39526D8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A402FC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// Read and write to memory</w:t>
            </w:r>
          </w:p>
          <w:p w14:paraId="7B75C26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uint8_t value;</w:t>
            </w:r>
          </w:p>
          <w:p w14:paraId="6FB0C755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write_to_</w:t>
            </w:r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0x123, 0xA);</w:t>
            </w:r>
          </w:p>
          <w:p w14:paraId="6BDBEBE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read_from_</w:t>
            </w:r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0x123, &amp;value);</w:t>
            </w:r>
          </w:p>
          <w:p w14:paraId="6EF61000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"Value read from memory: 0x%02X\n", value);</w:t>
            </w:r>
          </w:p>
          <w:p w14:paraId="70D0BF6A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write_to_</w:t>
            </w:r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0x1234, 0xB);</w:t>
            </w:r>
          </w:p>
          <w:p w14:paraId="134C499C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read_from_</w:t>
            </w:r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0x1234, &amp;value);</w:t>
            </w:r>
          </w:p>
          <w:p w14:paraId="70B0A223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</w:t>
            </w:r>
            <w:proofErr w:type="spellStart"/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"Value read from memory: 0x%02X\n", value);</w:t>
            </w:r>
          </w:p>
          <w:p w14:paraId="434908F5" w14:textId="21D7BC91" w:rsidR="00381E72" w:rsidRPr="00381E72" w:rsidRDefault="009671E6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="00381E72" w:rsidRPr="00381E72">
              <w:rPr>
                <w:rFonts w:ascii="Cascadia Code" w:hAnsi="Cascadia Code" w:cs="Cascadia Code"/>
                <w:sz w:val="16"/>
                <w:szCs w:val="16"/>
              </w:rPr>
              <w:t>write_to_</w:t>
            </w:r>
            <w:proofErr w:type="gramStart"/>
            <w:r w:rsidR="00381E72" w:rsidRPr="00381E72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="00381E72"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="00381E72" w:rsidRPr="00381E72">
              <w:rPr>
                <w:rFonts w:ascii="Cascadia Code" w:hAnsi="Cascadia Code" w:cs="Cascadia Code"/>
                <w:sz w:val="16"/>
                <w:szCs w:val="16"/>
              </w:rPr>
              <w:t>0xF</w:t>
            </w:r>
            <w:r>
              <w:rPr>
                <w:rFonts w:ascii="Cascadia Code" w:hAnsi="Cascadia Code" w:cs="Cascadia Code"/>
                <w:sz w:val="16"/>
                <w:szCs w:val="16"/>
              </w:rPr>
              <w:t>F</w:t>
            </w:r>
            <w:r w:rsidR="00381E72" w:rsidRPr="00381E72">
              <w:rPr>
                <w:rFonts w:ascii="Cascadia Code" w:hAnsi="Cascadia Code" w:cs="Cascadia Code"/>
                <w:sz w:val="16"/>
                <w:szCs w:val="16"/>
              </w:rPr>
              <w:t>12, 0xC);</w:t>
            </w:r>
          </w:p>
          <w:p w14:paraId="63E97CBD" w14:textId="309E2A41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read_from_</w:t>
            </w:r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0xF</w:t>
            </w:r>
            <w:r w:rsidR="009671E6">
              <w:rPr>
                <w:rFonts w:ascii="Cascadia Code" w:hAnsi="Cascadia Code" w:cs="Cascadia Code"/>
                <w:sz w:val="16"/>
                <w:szCs w:val="16"/>
              </w:rPr>
              <w:t>F</w:t>
            </w:r>
            <w:r w:rsidRPr="00381E72">
              <w:rPr>
                <w:rFonts w:ascii="Cascadia Code" w:hAnsi="Cascadia Code" w:cs="Cascadia Code"/>
                <w:sz w:val="16"/>
                <w:szCs w:val="16"/>
              </w:rPr>
              <w:t>12, &amp;value);</w:t>
            </w:r>
          </w:p>
          <w:p w14:paraId="0F63416B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"Value read from memory: 0x%02X\n", value);</w:t>
            </w:r>
          </w:p>
          <w:p w14:paraId="6DD168C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5ADA25E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// Print page table</w:t>
            </w:r>
          </w:p>
          <w:p w14:paraId="413A9E3B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_page_</w:t>
            </w:r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tables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00D50C1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83E5D60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// Calculate total size of outer page table and inner page tables</w:t>
            </w:r>
          </w:p>
          <w:p w14:paraId="5B90DF20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size_t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_table_siz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= 0;</w:t>
            </w:r>
          </w:p>
          <w:p w14:paraId="5FCCBD41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for (int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&lt; OUTER_PAGE_ENTRIES;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++) {</w:t>
            </w:r>
          </w:p>
          <w:p w14:paraId="4C855B0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if (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] !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= NULL) {</w:t>
            </w:r>
          </w:p>
          <w:p w14:paraId="3302E5E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_table_siz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+= PAGE_ENTRIES * </w:t>
            </w:r>
            <w:proofErr w:type="spellStart"/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113AA32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119155DA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0F974166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8B4982F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"Outer page table size: %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zu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bytes\n",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);</w:t>
            </w:r>
          </w:p>
          <w:p w14:paraId="033F0A69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"Inner page table size: %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zu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bytes\n",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_table_siz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247F0EA0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"Total page table size: %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zu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bytes\n", 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+</w:t>
            </w:r>
            <w:proofErr w:type="spell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page_table_size</w:t>
            </w:r>
            <w:proofErr w:type="spellEnd"/>
            <w:r w:rsidRPr="00381E72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3960D79C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33C511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gramStart"/>
            <w:r w:rsidRPr="00381E72">
              <w:rPr>
                <w:rFonts w:ascii="Cascadia Code" w:hAnsi="Cascadia Code" w:cs="Cascadia Code"/>
                <w:sz w:val="16"/>
                <w:szCs w:val="16"/>
              </w:rPr>
              <w:t>return(</w:t>
            </w:r>
            <w:proofErr w:type="gramEnd"/>
            <w:r w:rsidRPr="00381E72">
              <w:rPr>
                <w:rFonts w:ascii="Cascadia Code" w:hAnsi="Cascadia Code" w:cs="Cascadia Code"/>
                <w:sz w:val="16"/>
                <w:szCs w:val="16"/>
              </w:rPr>
              <w:t>0);</w:t>
            </w:r>
          </w:p>
          <w:p w14:paraId="6DD07C3F" w14:textId="4BFFBBE4" w:rsidR="004F6538" w:rsidRPr="004F0CB4" w:rsidRDefault="00381E72" w:rsidP="00381E72">
            <w:pPr>
              <w:rPr>
                <w:rFonts w:ascii="Cascadia Code" w:hAnsi="Cascadia Code" w:cs="Cascadia Code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</w:tc>
      </w:tr>
    </w:tbl>
    <w:p w14:paraId="102CF82B" w14:textId="62C12248" w:rsidR="003C223F" w:rsidRDefault="003C223F"/>
    <w:p w14:paraId="7BA44D70" w14:textId="4BAA34B5" w:rsidR="005B4535" w:rsidRPr="005B4535" w:rsidRDefault="005B4535">
      <w:pPr>
        <w:rPr>
          <w:b/>
          <w:bCs/>
          <w:u w:val="single"/>
          <w:cs/>
        </w:rPr>
      </w:pPr>
      <w:r w:rsidRPr="005B4535">
        <w:rPr>
          <w:rFonts w:hint="cs"/>
          <w:b/>
          <w:bCs/>
          <w:u w:val="single"/>
          <w:cs/>
        </w:rPr>
        <w:t>สิ่งที่ต้องทำ</w:t>
      </w:r>
    </w:p>
    <w:p w14:paraId="1B5D816B" w14:textId="410DD302" w:rsidR="005B4535" w:rsidRDefault="005B4535" w:rsidP="005B4535">
      <w:pPr>
        <w:rPr>
          <w:cs/>
        </w:rPr>
      </w:pPr>
      <w:r>
        <w:rPr>
          <w:rFonts w:hint="cs"/>
          <w:cs/>
        </w:rPr>
        <w:t xml:space="preserve">ให้นิสิตแก้ไขโปรแกรม </w:t>
      </w:r>
      <w:r>
        <w:t xml:space="preserve">paging_2level.c </w:t>
      </w:r>
      <w:r>
        <w:rPr>
          <w:rFonts w:hint="cs"/>
          <w:cs/>
        </w:rPr>
        <w:t>ให้ทำงานได้อย่างถูกต้องตามที่กำหนด</w:t>
      </w:r>
    </w:p>
    <w:p w14:paraId="3478DA5A" w14:textId="77777777" w:rsidR="005B4535" w:rsidRDefault="005B4535"/>
    <w:p w14:paraId="21DCCE0B" w14:textId="12DFC114" w:rsidR="009E76D9" w:rsidRPr="009E76D9" w:rsidRDefault="009E76D9">
      <w:pPr>
        <w:rPr>
          <w:b/>
          <w:bCs/>
          <w:u w:val="single"/>
        </w:rPr>
      </w:pPr>
      <w:r w:rsidRPr="009E76D9">
        <w:rPr>
          <w:rFonts w:cs="Cordia New"/>
          <w:b/>
          <w:bCs/>
          <w:u w:val="single"/>
          <w:cs/>
        </w:rPr>
        <w:t xml:space="preserve">สิ่งที่ต้องส่งใน </w:t>
      </w:r>
      <w:proofErr w:type="spellStart"/>
      <w:r>
        <w:rPr>
          <w:rFonts w:cs="Cordia New"/>
          <w:b/>
          <w:bCs/>
          <w:u w:val="single"/>
        </w:rPr>
        <w:t>MyC</w:t>
      </w:r>
      <w:r w:rsidRPr="009E76D9">
        <w:rPr>
          <w:b/>
          <w:bCs/>
          <w:u w:val="single"/>
        </w:rPr>
        <w:t>ourse</w:t>
      </w:r>
      <w:r>
        <w:rPr>
          <w:b/>
          <w:bCs/>
          <w:u w:val="single"/>
        </w:rPr>
        <w:t>V</w:t>
      </w:r>
      <w:r w:rsidRPr="009E76D9">
        <w:rPr>
          <w:b/>
          <w:bCs/>
          <w:u w:val="single"/>
        </w:rPr>
        <w:t>ille</w:t>
      </w:r>
      <w:proofErr w:type="spellEnd"/>
    </w:p>
    <w:p w14:paraId="2B3A1B2F" w14:textId="77777777" w:rsidR="00246EDB" w:rsidRDefault="00246EDB" w:rsidP="00246EDB">
      <w:pPr>
        <w:pStyle w:val="ListParagraph"/>
        <w:numPr>
          <w:ilvl w:val="0"/>
          <w:numId w:val="3"/>
        </w:numPr>
      </w:pPr>
      <w:r>
        <w:rPr>
          <w:rFonts w:hint="cs"/>
          <w:cs/>
        </w:rPr>
        <w:t xml:space="preserve">ไฟล์โปรแกรมที่แก้ไขแล้ว </w:t>
      </w:r>
    </w:p>
    <w:p w14:paraId="6CE15E7B" w14:textId="15B065B2" w:rsidR="000E0F81" w:rsidRDefault="00246EDB" w:rsidP="00246EDB">
      <w:pPr>
        <w:pStyle w:val="ListParagraph"/>
        <w:numPr>
          <w:ilvl w:val="0"/>
          <w:numId w:val="3"/>
        </w:numPr>
      </w:pPr>
      <w:r>
        <w:t xml:space="preserve">capture </w:t>
      </w:r>
      <w:r>
        <w:rPr>
          <w:rFonts w:hint="cs"/>
          <w:cs/>
        </w:rPr>
        <w:t>หน้าจอผลลัพธ์</w:t>
      </w:r>
    </w:p>
    <w:p w14:paraId="48ECF097" w14:textId="77777777" w:rsidR="00D32983" w:rsidRPr="00D32983" w:rsidRDefault="00D32983" w:rsidP="00D32983">
      <w:pPr>
        <w:ind w:left="360"/>
        <w:rPr>
          <w:rFonts w:ascii="TH Sarabun New" w:hAnsi="TH Sarabun New" w:cs="TH Sarabun New"/>
          <w:sz w:val="28"/>
          <w:cs/>
        </w:rPr>
      </w:pPr>
      <w:r w:rsidRPr="00D32983">
        <w:rPr>
          <w:rFonts w:ascii="TH Sarabun New" w:hAnsi="TH Sarabun New" w:cs="TH Sarabun New" w:hint="cs"/>
          <w:sz w:val="28"/>
          <w:cs/>
        </w:rPr>
        <w:t>จะใส่สิ่งที่ต้องส่งโดยเพิ่มลงในไฟล์นี้ หรือส่งเป็นไฟล์แยกต่างหากก็ได้</w:t>
      </w:r>
    </w:p>
    <w:p w14:paraId="2E860E94" w14:textId="7D94A10C" w:rsidR="00E47790" w:rsidRDefault="00E47790">
      <w:r>
        <w:br w:type="page"/>
      </w:r>
    </w:p>
    <w:p w14:paraId="12DEA7B8" w14:textId="77777777" w:rsidR="00E47790" w:rsidRPr="00281EB3" w:rsidRDefault="00E47790" w:rsidP="00E47790">
      <w:pPr>
        <w:jc w:val="center"/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</w:pPr>
      <w:r w:rsidRPr="00281EB3"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lastRenderedPageBreak/>
        <w:t>Solution Code</w:t>
      </w:r>
    </w:p>
    <w:p w14:paraId="02D4F4D8" w14:textId="2C814B31" w:rsidR="00E47790" w:rsidRPr="00A76BAE" w:rsidRDefault="00E47790" w:rsidP="00E47790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A76BAE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ไฟล์ </w:t>
      </w:r>
      <w:r w:rsidR="002422A6">
        <w:rPr>
          <w:rFonts w:ascii="TH Sarabun New" w:hAnsi="TH Sarabun New" w:cs="TH Sarabun New"/>
          <w:b/>
          <w:bCs/>
          <w:sz w:val="32"/>
          <w:szCs w:val="32"/>
        </w:rPr>
        <w:t>paging_2level</w:t>
      </w:r>
      <w:r w:rsidRPr="00A76BAE">
        <w:rPr>
          <w:rFonts w:ascii="TH Sarabun New" w:hAnsi="TH Sarabun New" w:cs="TH Sarabun New"/>
          <w:b/>
          <w:bCs/>
          <w:sz w:val="32"/>
          <w:szCs w:val="32"/>
        </w:rPr>
        <w:t>.c</w:t>
      </w:r>
    </w:p>
    <w:p w14:paraId="49F33901" w14:textId="48DCBB28" w:rsidR="0094565C" w:rsidRDefault="002422A6" w:rsidP="0094565C">
      <w:pPr>
        <w:ind w:left="36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5704C319" wp14:editId="51DB3B9F">
                <wp:extent cx="5943600" cy="6115050"/>
                <wp:effectExtent l="0" t="0" r="0" b="0"/>
                <wp:docPr id="237344106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115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E1C306C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include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proofErr w:type="spell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dio.h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</w:t>
                            </w:r>
                          </w:p>
                          <w:p w14:paraId="6A7A4885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include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proofErr w:type="spell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dlib.h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</w:t>
                            </w:r>
                          </w:p>
                          <w:p w14:paraId="703CF360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include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proofErr w:type="spell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dint.h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</w:t>
                            </w:r>
                          </w:p>
                          <w:p w14:paraId="6D519AA4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6EA66DA7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define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SIZE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256</w:t>
                            </w:r>
                          </w:p>
                          <w:p w14:paraId="01C9850D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define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ENTRIES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28</w:t>
                            </w:r>
                          </w:p>
                          <w:p w14:paraId="2B01EE0F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define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SIZE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256</w:t>
                            </w:r>
                          </w:p>
                          <w:p w14:paraId="041680FC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define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ENTRIES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6</w:t>
                            </w:r>
                          </w:p>
                          <w:p w14:paraId="6E5EEB42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define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ENTRIES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6</w:t>
                            </w:r>
                          </w:p>
                          <w:p w14:paraId="4A742728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650EFDD3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ypedef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ruct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</w:p>
                          <w:p w14:paraId="0B2C6EC2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gram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esent :</w:t>
                            </w:r>
                            <w:proofErr w:type="gram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2A1B98E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gram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 :</w:t>
                            </w:r>
                            <w:proofErr w:type="gram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5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51585573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} </w:t>
                            </w:r>
                            <w:proofErr w:type="spell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4D306F3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6EBE80E0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proofErr w:type="spell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*</w:t>
                            </w:r>
                            <w:proofErr w:type="spell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1D630118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proofErr w:type="spell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*</w:t>
                            </w:r>
                            <w:proofErr w:type="spell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</w:t>
                            </w:r>
                            <w:proofErr w:type="gram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able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gram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ENTRIES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;</w:t>
                            </w:r>
                          </w:p>
                          <w:p w14:paraId="7A2DC8F6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49837E00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8_t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*</w:t>
                            </w:r>
                            <w:proofErr w:type="spell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hysical_memory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5485B0EC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8_t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</w:t>
                            </w:r>
                            <w:proofErr w:type="gram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llocated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gram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ENTRIES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;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// 0 = free, 1 = allocated</w:t>
                            </w:r>
                          </w:p>
                          <w:p w14:paraId="27E12F4B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04E016C2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ranslate_</w:t>
                            </w:r>
                            <w:proofErr w:type="gram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ddress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3D5C108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5A5B1E5B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: get outer page number and page number from logical address</w:t>
                            </w:r>
                          </w:p>
                          <w:p w14:paraId="74A869B7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8_t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number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&gt;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8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&gt;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4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7BEC7774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8_t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&gt;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8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amp;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39AFA596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22703C7E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: allocate inner page table</w:t>
                            </w:r>
                          </w:p>
                          <w:p w14:paraId="46CD6ED0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table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number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LL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5220EE83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nner page table not present, allocate an inner page table for it</w:t>
                            </w:r>
                          </w:p>
                          <w:p w14:paraId="546B0655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proofErr w:type="spell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table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number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alloc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ENTRIES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izeof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spell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);</w:t>
                            </w:r>
                          </w:p>
                          <w:p w14:paraId="28DED68D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proofErr w:type="spellStart"/>
                            <w:proofErr w:type="gram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Allocated inner page table for outer page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d\n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number</w:t>
                            </w:r>
                            <w:proofErr w:type="spellEnd"/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07D9B9BD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6AF4674A" w14:textId="77777777" w:rsidR="002422A6" w:rsidRPr="002019A6" w:rsidRDefault="002422A6" w:rsidP="002422A6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704C31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468pt;height:48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" fillcolor="white [3201]" stroked="f" strokeweight=".5pt">
                <v:textbox>
                  <w:txbxContent>
                    <w:p w14:paraId="0E1C306C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include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proofErr w:type="spell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dio.h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</w:t>
                      </w:r>
                    </w:p>
                    <w:p w14:paraId="6A7A4885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include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proofErr w:type="spell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dlib.h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</w:t>
                      </w:r>
                    </w:p>
                    <w:p w14:paraId="703CF360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include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proofErr w:type="spell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dint.h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</w:t>
                      </w:r>
                    </w:p>
                    <w:p w14:paraId="6D519AA4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6EA66DA7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define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SIZE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256</w:t>
                      </w:r>
                    </w:p>
                    <w:p w14:paraId="01C9850D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define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ENTRIES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28</w:t>
                      </w:r>
                    </w:p>
                    <w:p w14:paraId="2B01EE0F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define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SIZE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256</w:t>
                      </w:r>
                    </w:p>
                    <w:p w14:paraId="041680FC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define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ENTRIES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6</w:t>
                      </w:r>
                    </w:p>
                    <w:p w14:paraId="6E5EEB42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define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ENTRIES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6</w:t>
                      </w:r>
                    </w:p>
                    <w:p w14:paraId="4A742728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650EFDD3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ypedef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ruct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</w:p>
                    <w:p w14:paraId="0B2C6EC2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gram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esent :</w:t>
                      </w:r>
                      <w:proofErr w:type="gram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2A1B98E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gram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 :</w:t>
                      </w:r>
                      <w:proofErr w:type="gram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5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51585573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} </w:t>
                      </w:r>
                      <w:proofErr w:type="spell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4D306F3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6EBE80E0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proofErr w:type="spell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*</w:t>
                      </w:r>
                      <w:proofErr w:type="spell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1D630118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proofErr w:type="spell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*</w:t>
                      </w:r>
                      <w:proofErr w:type="spell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</w:t>
                      </w:r>
                      <w:proofErr w:type="gram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able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gram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ENTRIES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;</w:t>
                      </w:r>
                    </w:p>
                    <w:p w14:paraId="7A2DC8F6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49837E00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8_t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*</w:t>
                      </w:r>
                      <w:proofErr w:type="spell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hysical_memory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5485B0EC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8_t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</w:t>
                      </w:r>
                      <w:proofErr w:type="gram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llocated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gram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ENTRIES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;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// 0 = free, 1 = allocated</w:t>
                      </w:r>
                    </w:p>
                    <w:p w14:paraId="27E12F4B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04E016C2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ranslate_</w:t>
                      </w:r>
                      <w:proofErr w:type="gram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ddress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3D5C108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5A5B1E5B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: get outer page number and page number from logical address</w:t>
                      </w:r>
                    </w:p>
                    <w:p w14:paraId="74A869B7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8_t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number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&gt;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8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&gt;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4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7BEC7774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8_t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&gt;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8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amp;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39AFA596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22703C7E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: allocate inner page table</w:t>
                      </w:r>
                    </w:p>
                    <w:p w14:paraId="46CD6ED0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table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number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LL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5220EE83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nner page table not present, allocate an inner page table for it</w:t>
                      </w:r>
                    </w:p>
                    <w:p w14:paraId="546B0655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proofErr w:type="spell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table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number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proofErr w:type="gram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alloc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ENTRIES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izeof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spell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);</w:t>
                      </w:r>
                    </w:p>
                    <w:p w14:paraId="28DED68D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proofErr w:type="spellStart"/>
                      <w:proofErr w:type="gram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Allocated inner page table for outer page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d\n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number</w:t>
                      </w:r>
                      <w:proofErr w:type="spellEnd"/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07D9B9BD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6AF4674A" w14:textId="77777777" w:rsidR="002422A6" w:rsidRPr="002019A6" w:rsidRDefault="002422A6" w:rsidP="002422A6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ECF265E" w14:textId="79C7C867" w:rsidR="00EE7FB4" w:rsidRDefault="00EE7FB4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006008F0" w14:textId="0BDCE4D5" w:rsidR="002019A6" w:rsidRDefault="00EE7FB4" w:rsidP="0094565C">
      <w:pPr>
        <w:ind w:left="36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w:lastRenderedPageBreak/>
        <mc:AlternateContent>
          <mc:Choice Requires="wps">
            <w:drawing>
              <wp:inline distT="0" distB="0" distL="0" distR="0" wp14:anchorId="344374A7" wp14:editId="0ED9CEA5">
                <wp:extent cx="5943600" cy="6807200"/>
                <wp:effectExtent l="0" t="0" r="0" b="0"/>
                <wp:docPr id="931277854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80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E68686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table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</w:t>
                            </w:r>
                            <w:proofErr w:type="gram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ber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[</w:t>
                            </w:r>
                            <w:proofErr w:type="spellStart"/>
                            <w:proofErr w:type="gram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present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09C38EA9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Page not present, allocate a frame for it</w:t>
                            </w:r>
                          </w:p>
                          <w:p w14:paraId="2E44A3EA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For simplicity, just random a frame. Must fix this later.</w:t>
                            </w:r>
                          </w:p>
                          <w:p w14:paraId="1A511C88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number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34C03CB0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do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</w:p>
                          <w:p w14:paraId="4DE4F704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number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gram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and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ENTRIES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63E52E71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}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while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allocated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number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);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// Keep trying until we find a free frame</w:t>
                            </w:r>
                          </w:p>
                          <w:p w14:paraId="6A3384A8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</w:p>
                          <w:p w14:paraId="5575188A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: mark frame as allocated</w:t>
                            </w:r>
                          </w:p>
                          <w:p w14:paraId="083B5B79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allocated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number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6830F5AA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394D6A40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: fill in page table</w:t>
                            </w:r>
                          </w:p>
                          <w:p w14:paraId="69F1FDE0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table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</w:t>
                            </w:r>
                            <w:proofErr w:type="gram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ber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[</w:t>
                            </w:r>
                            <w:proofErr w:type="spellStart"/>
                            <w:proofErr w:type="gram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present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3A57869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table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</w:t>
                            </w:r>
                            <w:proofErr w:type="gram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ber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[</w:t>
                            </w:r>
                            <w:proofErr w:type="spellStart"/>
                            <w:proofErr w:type="gram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frame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number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7E08F52F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38B31040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48832A9C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: construct physical address from frame number and offset</w:t>
                            </w:r>
                          </w:p>
                          <w:p w14:paraId="6B0687D3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hysical_address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table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</w:t>
                            </w:r>
                            <w:proofErr w:type="gram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ber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[</w:t>
                            </w:r>
                            <w:proofErr w:type="spellStart"/>
                            <w:proofErr w:type="gram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frame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&lt;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8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amp;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F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74958BBB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281E7C4C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Translate logical address 0x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X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outer page number 0x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X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page number 0x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X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offset 0x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X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to physical address 0x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X\n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</w:t>
                            </w:r>
                          </w:p>
                          <w:p w14:paraId="349330B9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number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amp;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F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hysical_address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0DC0FD21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3FBB9F40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hysical_address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1BD91FF0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73AAEAD0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7EFF2957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void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ad_from_</w:t>
                            </w:r>
                            <w:proofErr w:type="gram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emory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8_t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*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value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1DE1F182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hysical_address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ranslate_address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7FFAC849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*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value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hysical_memory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hysical_address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;</w:t>
                            </w:r>
                          </w:p>
                          <w:p w14:paraId="52E2A456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5BC74EFB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082DE7ED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void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write_to_</w:t>
                            </w:r>
                            <w:proofErr w:type="gram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emory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8_t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value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6427226C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hysical_address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ranslate_address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4C607355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hysical_memory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hysical_address</w:t>
                            </w:r>
                            <w:proofErr w:type="spellEnd"/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value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B356583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636A6C00" w14:textId="77777777" w:rsidR="00EE7FB4" w:rsidRPr="00A23B95" w:rsidRDefault="00EE7FB4" w:rsidP="00EE7FB4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4374A7" id="_x0000_s1027" type="#_x0000_t202" style="width:468pt;height:53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" fillcolor="white [3201]" stroked="f" strokeweight=".5pt">
                <v:textbox>
                  <w:txbxContent>
                    <w:p w14:paraId="3FE68686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table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</w:t>
                      </w:r>
                      <w:proofErr w:type="gram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ber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[</w:t>
                      </w:r>
                      <w:proofErr w:type="spellStart"/>
                      <w:proofErr w:type="gram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present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09C38EA9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Page not present, allocate a frame for it</w:t>
                      </w:r>
                    </w:p>
                    <w:p w14:paraId="2E44A3EA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For simplicity, just random a frame. Must fix this later.</w:t>
                      </w:r>
                    </w:p>
                    <w:p w14:paraId="1A511C88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number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34C03CB0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do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</w:p>
                    <w:p w14:paraId="4DE4F704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number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gram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and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ENTRIES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63E52E71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}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while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allocated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number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);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// Keep trying until we find a free frame</w:t>
                      </w:r>
                    </w:p>
                    <w:p w14:paraId="6A3384A8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</w:p>
                    <w:p w14:paraId="5575188A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: mark frame as allocated</w:t>
                      </w:r>
                    </w:p>
                    <w:p w14:paraId="083B5B79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allocated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number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6830F5AA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394D6A40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: fill in page table</w:t>
                      </w:r>
                    </w:p>
                    <w:p w14:paraId="69F1FDE0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table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</w:t>
                      </w:r>
                      <w:proofErr w:type="gram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ber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[</w:t>
                      </w:r>
                      <w:proofErr w:type="spellStart"/>
                      <w:proofErr w:type="gram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present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3A57869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table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</w:t>
                      </w:r>
                      <w:proofErr w:type="gram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ber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[</w:t>
                      </w:r>
                      <w:proofErr w:type="spellStart"/>
                      <w:proofErr w:type="gram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frame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number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7E08F52F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38B31040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48832A9C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: construct physical address from frame number and offset</w:t>
                      </w:r>
                    </w:p>
                    <w:p w14:paraId="6B0687D3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hysical_address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table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</w:t>
                      </w:r>
                      <w:proofErr w:type="gram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ber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[</w:t>
                      </w:r>
                      <w:proofErr w:type="spellStart"/>
                      <w:proofErr w:type="gram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frame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&lt;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8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amp;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F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74958BBB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281E7C4C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Translate logical address 0x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X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outer page number 0x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X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page number 0x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X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offset 0x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X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to physical address 0x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X\n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</w:t>
                      </w:r>
                    </w:p>
                    <w:p w14:paraId="349330B9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number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amp;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F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hysical_address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0DC0FD21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3FBB9F40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hysical_address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1BD91FF0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73AAEAD0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7EFF2957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void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ad_from_</w:t>
                      </w:r>
                      <w:proofErr w:type="gram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emory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8_t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*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value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1DE1F182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hysical_address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ranslate_address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7FFAC849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*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value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hysical_memory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hysical_address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;</w:t>
                      </w:r>
                    </w:p>
                    <w:p w14:paraId="52E2A456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5BC74EFB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082DE7ED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void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write_to_</w:t>
                      </w:r>
                      <w:proofErr w:type="gram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emory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8_t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value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6427226C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hysical_address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ranslate_address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4C607355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hysical_memory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hysical_address</w:t>
                      </w:r>
                      <w:proofErr w:type="spellEnd"/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value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B356583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636A6C00" w14:textId="77777777" w:rsidR="00EE7FB4" w:rsidRPr="00A23B95" w:rsidRDefault="00EE7FB4" w:rsidP="00EE7FB4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F724904" w14:textId="655582A1" w:rsidR="00446628" w:rsidRDefault="0044662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1C8152C0" w14:textId="2CF69F04" w:rsidR="00EE7FB4" w:rsidRDefault="00446628" w:rsidP="0094565C">
      <w:pPr>
        <w:ind w:left="36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w:lastRenderedPageBreak/>
        <mc:AlternateContent>
          <mc:Choice Requires="wps">
            <w:drawing>
              <wp:inline distT="0" distB="0" distL="0" distR="0" wp14:anchorId="0C3F29A2" wp14:editId="08CA2727">
                <wp:extent cx="5943600" cy="8593015"/>
                <wp:effectExtent l="0" t="0" r="0" b="0"/>
                <wp:docPr id="651056426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85930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6143082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Print the current state of the page table</w:t>
                            </w:r>
                          </w:p>
                          <w:p w14:paraId="0F95B662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void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_page_</w:t>
                            </w:r>
                            <w:proofErr w:type="gram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ables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7D828831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Outer Page Table: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13AFC1A8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Outer Page | Inner Page Table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58A4F544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---------------------------------------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4B620420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0A4511FA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Print the outer page table state</w:t>
                            </w:r>
                          </w:p>
                          <w:p w14:paraId="16CF48D6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ENTRIES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92A093E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proofErr w:type="spellStart"/>
                            <w:proofErr w:type="gram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   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02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   |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s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</w:t>
                            </w:r>
                          </w:p>
                          <w:p w14:paraId="4CB15EA6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</w:t>
                            </w:r>
                          </w:p>
                          <w:p w14:paraId="4B88D8F3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table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!</w:t>
                            </w:r>
                            <w:proofErr w:type="gram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LL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?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address of inner page table for this entry (see below)</w:t>
                            </w:r>
                            <w:proofErr w:type="gram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:</w:t>
                            </w:r>
                            <w:proofErr w:type="gram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                  -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5BF7C987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4BFB256C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7CD770DB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Print the inner page tables (only for allocated tables)</w:t>
                            </w:r>
                          </w:p>
                          <w:p w14:paraId="70116C7B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ner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 Tables (only allocated tables):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677B8C50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ENTRIES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09C2CCFB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table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!</w:t>
                            </w:r>
                            <w:proofErr w:type="gram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LL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113E6C96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proofErr w:type="spellStart"/>
                            <w:proofErr w:type="gram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-- Inner Page Table for Outer Page 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02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---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22D88133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proofErr w:type="spellStart"/>
                            <w:proofErr w:type="gram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Inner Page | Present | Frame Number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66E138AC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-----------------------------------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694812B2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0D022C4E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j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j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ENTRIES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j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76A668F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proofErr w:type="spellStart"/>
                            <w:proofErr w:type="gram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   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02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   |    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d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   |    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04X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</w:t>
                            </w:r>
                          </w:p>
                          <w:p w14:paraId="37ED3499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            j,</w:t>
                            </w:r>
                          </w:p>
                          <w:p w14:paraId="22079159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    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table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[j</w:t>
                            </w:r>
                            <w:proofErr w:type="gram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.present</w:t>
                            </w:r>
                            <w:proofErr w:type="gram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</w:t>
                            </w:r>
                          </w:p>
                          <w:p w14:paraId="175FCCEA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    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table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[j</w:t>
                            </w:r>
                            <w:proofErr w:type="gram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.frame</w:t>
                            </w:r>
                            <w:proofErr w:type="gram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5144EEB8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}</w:t>
                            </w:r>
                          </w:p>
                          <w:p w14:paraId="5C86EE25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3F6AF176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04BE048D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08C1500C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7B288006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gram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ai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5BC451B3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llocate physical memory</w:t>
                            </w:r>
                          </w:p>
                          <w:p w14:paraId="157F330C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hysical_memory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alloc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ENTRIES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SIZE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4BD5FFDE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6BC5BD70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Read and write to memory</w:t>
                            </w:r>
                          </w:p>
                          <w:p w14:paraId="1C017111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8_t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value;</w:t>
                            </w:r>
                          </w:p>
                          <w:p w14:paraId="7E5B6AEB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write_to_</w:t>
                            </w:r>
                            <w:proofErr w:type="gram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emory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23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1421C018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ad_from_</w:t>
                            </w:r>
                            <w:proofErr w:type="gram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emory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23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amp;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value);</w:t>
                            </w:r>
                          </w:p>
                          <w:p w14:paraId="6DD322F8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Value read from memory: 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02X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value);</w:t>
                            </w:r>
                          </w:p>
                          <w:p w14:paraId="57F18485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write_to_</w:t>
                            </w:r>
                            <w:proofErr w:type="gram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emory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234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B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6775C90A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ad_from_</w:t>
                            </w:r>
                            <w:proofErr w:type="gram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emory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234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amp;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value);</w:t>
                            </w:r>
                          </w:p>
                          <w:p w14:paraId="2CAE85F6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Value read from memory: 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02X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value);</w:t>
                            </w:r>
                          </w:p>
                          <w:p w14:paraId="3E55F579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write_to_</w:t>
                            </w:r>
                            <w:proofErr w:type="gram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emory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F12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02B70B43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ad_from_</w:t>
                            </w:r>
                            <w:proofErr w:type="gram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emory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F12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amp;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value);</w:t>
                            </w:r>
                          </w:p>
                          <w:p w14:paraId="4337B6D2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Value read from memory: 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02X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value);</w:t>
                            </w:r>
                          </w:p>
                          <w:p w14:paraId="72E0159D" w14:textId="77777777" w:rsidR="00446628" w:rsidRPr="000E6FAD" w:rsidRDefault="00446628" w:rsidP="00446628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3F29A2" id="_x0000_s1028" type="#_x0000_t202" style="width:468pt;height:676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" fillcolor="white [3201]" stroked="f" strokeweight=".5pt">
                <v:textbox>
                  <w:txbxContent>
                    <w:p w14:paraId="46143082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Print the current state of the page table</w:t>
                      </w:r>
                    </w:p>
                    <w:p w14:paraId="0F95B662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void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_page_</w:t>
                      </w:r>
                      <w:proofErr w:type="gram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ables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7D828831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Outer Page Table: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13AFC1A8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Outer Page | Inner Page Table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58A4F544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---------------------------------------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4B620420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0A4511FA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Print the outer page table state</w:t>
                      </w:r>
                    </w:p>
                    <w:p w14:paraId="16CF48D6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ENTRIES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92A093E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proofErr w:type="spellStart"/>
                      <w:proofErr w:type="gram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   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02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   |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s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</w:t>
                      </w:r>
                    </w:p>
                    <w:p w14:paraId="4CB15EA6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</w:t>
                      </w:r>
                    </w:p>
                    <w:p w14:paraId="4B88D8F3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table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proofErr w:type="gram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!</w:t>
                      </w:r>
                      <w:proofErr w:type="gram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LL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?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address of inner page table for this entry (see below)</w:t>
                      </w:r>
                      <w:proofErr w:type="gram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:</w:t>
                      </w:r>
                      <w:proofErr w:type="gram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                  -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5BF7C987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4BFB256C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7CD770DB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Print the inner page tables (only for allocated tables)</w:t>
                      </w:r>
                    </w:p>
                    <w:p w14:paraId="70116C7B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ner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 Tables (only allocated tables):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677B8C50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ENTRIES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09C2CCFB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table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proofErr w:type="gram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!</w:t>
                      </w:r>
                      <w:proofErr w:type="gram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LL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113E6C96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proofErr w:type="spellStart"/>
                      <w:proofErr w:type="gram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-- Inner Page Table for Outer Page 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02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---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22D88133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proofErr w:type="spellStart"/>
                      <w:proofErr w:type="gram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Inner Page | Present | Frame Number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66E138AC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-----------------------------------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694812B2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0D022C4E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j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j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ENTRIES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j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76A668F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proofErr w:type="spellStart"/>
                      <w:proofErr w:type="gram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   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02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   |    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d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   |    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04X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</w:t>
                      </w:r>
                    </w:p>
                    <w:p w14:paraId="37ED3499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            j,</w:t>
                      </w:r>
                    </w:p>
                    <w:p w14:paraId="22079159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    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table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[j</w:t>
                      </w:r>
                      <w:proofErr w:type="gram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.present</w:t>
                      </w:r>
                      <w:proofErr w:type="gram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</w:t>
                      </w:r>
                    </w:p>
                    <w:p w14:paraId="175FCCEA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    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table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[j</w:t>
                      </w:r>
                      <w:proofErr w:type="gram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.frame</w:t>
                      </w:r>
                      <w:proofErr w:type="gram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5144EEB8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}</w:t>
                      </w:r>
                    </w:p>
                    <w:p w14:paraId="5C86EE25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3F6AF176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04BE048D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08C1500C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7B288006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gram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ai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5BC451B3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llocate physical memory</w:t>
                      </w:r>
                    </w:p>
                    <w:p w14:paraId="157F330C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hysical_memory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proofErr w:type="gram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alloc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ENTRIES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SIZE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4BD5FFDE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6BC5BD70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Read and write to memory</w:t>
                      </w:r>
                    </w:p>
                    <w:p w14:paraId="1C017111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8_t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value;</w:t>
                      </w:r>
                    </w:p>
                    <w:p w14:paraId="7E5B6AEB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write_to_</w:t>
                      </w:r>
                      <w:proofErr w:type="gram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emory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23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1421C018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ad_from_</w:t>
                      </w:r>
                      <w:proofErr w:type="gram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emory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23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amp;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value);</w:t>
                      </w:r>
                    </w:p>
                    <w:p w14:paraId="6DD322F8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Value read from memory: 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02X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value);</w:t>
                      </w:r>
                    </w:p>
                    <w:p w14:paraId="57F18485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write_to_</w:t>
                      </w:r>
                      <w:proofErr w:type="gram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emory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234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B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6775C90A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ad_from_</w:t>
                      </w:r>
                      <w:proofErr w:type="gram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emory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234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amp;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value);</w:t>
                      </w:r>
                    </w:p>
                    <w:p w14:paraId="2CAE85F6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Value read from memory: 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02X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value);</w:t>
                      </w:r>
                    </w:p>
                    <w:p w14:paraId="3E55F579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write_to_</w:t>
                      </w:r>
                      <w:proofErr w:type="gram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emory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F12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02B70B43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ad_from_</w:t>
                      </w:r>
                      <w:proofErr w:type="gram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emory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F12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amp;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value);</w:t>
                      </w:r>
                    </w:p>
                    <w:p w14:paraId="4337B6D2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Value read from memory: 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02X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value);</w:t>
                      </w:r>
                    </w:p>
                    <w:p w14:paraId="72E0159D" w14:textId="77777777" w:rsidR="00446628" w:rsidRPr="000E6FAD" w:rsidRDefault="00446628" w:rsidP="00446628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5F7E38E" w14:textId="463916CF" w:rsidR="00EE7FB4" w:rsidRDefault="00643E9F" w:rsidP="0094565C">
      <w:pPr>
        <w:ind w:left="36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w:lastRenderedPageBreak/>
        <mc:AlternateContent>
          <mc:Choice Requires="wps">
            <w:drawing>
              <wp:inline distT="0" distB="0" distL="0" distR="0" wp14:anchorId="172CE9C7" wp14:editId="1A140334">
                <wp:extent cx="5943600" cy="3194538"/>
                <wp:effectExtent l="0" t="0" r="0" b="6350"/>
                <wp:docPr id="122981168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319453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7D29184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Print page table</w:t>
                            </w:r>
                          </w:p>
                          <w:p w14:paraId="042537DE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_page_</w:t>
                            </w:r>
                            <w:proofErr w:type="gram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ables</w:t>
                            </w:r>
                            <w:proofErr w:type="spell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22DCFAFE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1295B6B9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Calculate total size of outer page table and inner page tables</w:t>
                            </w:r>
                          </w:p>
                          <w:p w14:paraId="148F7F85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ize_t</w:t>
                            </w:r>
                            <w:proofErr w:type="spell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_size</w:t>
                            </w:r>
                            <w:proofErr w:type="spell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601BE084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ENTRIES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8810192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table</w:t>
                            </w:r>
                            <w:proofErr w:type="spell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!</w:t>
                            </w:r>
                            <w:proofErr w:type="gram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LL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7825FACE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proofErr w:type="spell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_size</w:t>
                            </w:r>
                            <w:proofErr w:type="spell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=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ENTRIES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*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izeof</w:t>
                            </w:r>
                            <w:proofErr w:type="spell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proofErr w:type="spell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64139696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5E84EC1B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2C62AC10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606FBD00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Outer page table size: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</w:t>
                            </w:r>
                            <w:proofErr w:type="spell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zu</w:t>
                            </w:r>
                            <w:proofErr w:type="spell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bytes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izeof</w:t>
                            </w:r>
                            <w:proofErr w:type="spell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spell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table</w:t>
                            </w:r>
                            <w:proofErr w:type="spell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);</w:t>
                            </w:r>
                          </w:p>
                          <w:p w14:paraId="39B28503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Inner page table size: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</w:t>
                            </w:r>
                            <w:proofErr w:type="spell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zu</w:t>
                            </w:r>
                            <w:proofErr w:type="spell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bytes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_size</w:t>
                            </w:r>
                            <w:proofErr w:type="spell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10A5A008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Total page table size: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</w:t>
                            </w:r>
                            <w:proofErr w:type="spell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zu</w:t>
                            </w:r>
                            <w:proofErr w:type="spell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bytes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izeof</w:t>
                            </w:r>
                            <w:proofErr w:type="spell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spell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table</w:t>
                            </w:r>
                            <w:proofErr w:type="spell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</w:t>
                            </w:r>
                            <w:proofErr w:type="spell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_size</w:t>
                            </w:r>
                            <w:proofErr w:type="spell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3CF90183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37BBD7AE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gramStart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3C4E06ED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10561D12" w14:textId="77777777" w:rsidR="00643E9F" w:rsidRPr="00643E9F" w:rsidRDefault="00643E9F" w:rsidP="00643E9F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2CE9C7" id="_x0000_s1029" type="#_x0000_t202" style="width:468pt;height:25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" fillcolor="white [3201]" stroked="f" strokeweight=".5pt">
                <v:textbox>
                  <w:txbxContent>
                    <w:p w14:paraId="17D29184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Print page table</w:t>
                      </w:r>
                    </w:p>
                    <w:p w14:paraId="042537DE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_page_</w:t>
                      </w:r>
                      <w:proofErr w:type="gram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ables</w:t>
                      </w:r>
                      <w:proofErr w:type="spell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22DCFAFE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1295B6B9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Calculate total size of outer page table and inner page tables</w:t>
                      </w:r>
                    </w:p>
                    <w:p w14:paraId="148F7F85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ize_t</w:t>
                      </w:r>
                      <w:proofErr w:type="spell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_size</w:t>
                      </w:r>
                      <w:proofErr w:type="spell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601BE084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ENTRIES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8810192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table</w:t>
                      </w:r>
                      <w:proofErr w:type="spell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proofErr w:type="gram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!</w:t>
                      </w:r>
                      <w:proofErr w:type="gram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LL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7825FACE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proofErr w:type="spell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_size</w:t>
                      </w:r>
                      <w:proofErr w:type="spell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=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ENTRIES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*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proofErr w:type="gram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izeof</w:t>
                      </w:r>
                      <w:proofErr w:type="spell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spellStart"/>
                      <w:proofErr w:type="gram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proofErr w:type="spell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64139696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5E84EC1B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2C62AC10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606FBD00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Outer page table size: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</w:t>
                      </w:r>
                      <w:proofErr w:type="spell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zu</w:t>
                      </w:r>
                      <w:proofErr w:type="spell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bytes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izeof</w:t>
                      </w:r>
                      <w:proofErr w:type="spell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spell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table</w:t>
                      </w:r>
                      <w:proofErr w:type="spell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);</w:t>
                      </w:r>
                    </w:p>
                    <w:p w14:paraId="39B28503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Inner page table size: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</w:t>
                      </w:r>
                      <w:proofErr w:type="spell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zu</w:t>
                      </w:r>
                      <w:proofErr w:type="spell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bytes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_size</w:t>
                      </w:r>
                      <w:proofErr w:type="spell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10A5A008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Total page table size: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</w:t>
                      </w:r>
                      <w:proofErr w:type="spell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zu</w:t>
                      </w:r>
                      <w:proofErr w:type="spell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bytes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izeof</w:t>
                      </w:r>
                      <w:proofErr w:type="spell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spell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table</w:t>
                      </w:r>
                      <w:proofErr w:type="spell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</w:t>
                      </w:r>
                      <w:proofErr w:type="spell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_size</w:t>
                      </w:r>
                      <w:proofErr w:type="spell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3CF90183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37BBD7AE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gramStart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3C4E06ED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10561D12" w14:textId="77777777" w:rsidR="00643E9F" w:rsidRPr="00643E9F" w:rsidRDefault="00643E9F" w:rsidP="00643E9F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7C0D256" w14:textId="37182C0E" w:rsidR="001205E0" w:rsidRDefault="001205E0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355EE6AF" w14:textId="2A7262A4" w:rsidR="00EE7FB4" w:rsidRPr="001205E0" w:rsidRDefault="00083975" w:rsidP="001205E0">
      <w:pPr>
        <w:ind w:left="36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lastRenderedPageBreak/>
        <w:t>Implementation</w:t>
      </w:r>
      <w:r w:rsidR="001205E0" w:rsidRPr="001205E0"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t xml:space="preserve"> </w:t>
      </w:r>
      <w:r w:rsidR="001205E0"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t>Det</w:t>
      </w:r>
      <w:r w:rsidR="00D42642"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t>ai</w:t>
      </w:r>
      <w:r w:rsidR="001205E0"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t>ls</w:t>
      </w:r>
    </w:p>
    <w:p w14:paraId="55549DFB" w14:textId="489E27F7" w:rsidR="001205E0" w:rsidRPr="00573305" w:rsidRDefault="008245FC" w:rsidP="008245FC">
      <w:pPr>
        <w:pStyle w:val="ListParagraph"/>
        <w:numPr>
          <w:ilvl w:val="0"/>
          <w:numId w:val="5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57330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แก้ไขการกำหนดค่าของตัวแปร </w:t>
      </w:r>
      <w:proofErr w:type="spellStart"/>
      <w:r w:rsidRPr="00573305">
        <w:rPr>
          <w:rFonts w:ascii="TH SarabunPSK" w:hAnsi="TH SarabunPSK" w:cs="TH SarabunPSK"/>
          <w:b/>
          <w:bCs/>
          <w:sz w:val="32"/>
          <w:szCs w:val="32"/>
        </w:rPr>
        <w:t>outer_page_number</w:t>
      </w:r>
      <w:proofErr w:type="spellEnd"/>
      <w:r w:rsidRPr="00573305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57330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และ </w:t>
      </w:r>
      <w:proofErr w:type="spellStart"/>
      <w:r w:rsidRPr="00573305">
        <w:rPr>
          <w:rFonts w:ascii="TH SarabunPSK" w:hAnsi="TH SarabunPSK" w:cs="TH SarabunPSK"/>
          <w:b/>
          <w:bCs/>
          <w:sz w:val="32"/>
          <w:szCs w:val="32"/>
        </w:rPr>
        <w:t>page_number</w:t>
      </w:r>
      <w:proofErr w:type="spellEnd"/>
    </w:p>
    <w:p w14:paraId="520B5B74" w14:textId="020263F4" w:rsidR="001866AD" w:rsidRDefault="001866AD" w:rsidP="00E316F0">
      <w:pPr>
        <w:pStyle w:val="ListParagraph"/>
        <w:rPr>
          <w:rFonts w:ascii="TH SarabunPSK" w:hAnsi="TH SarabunPSK" w:cs="TH SarabunPSK" w:hint="cs"/>
          <w:sz w:val="32"/>
          <w:szCs w:val="32"/>
          <w:cs/>
        </w:rPr>
      </w:pPr>
      <w:proofErr w:type="spellStart"/>
      <w:r w:rsidRPr="00B3353B">
        <w:rPr>
          <w:rFonts w:ascii="TH SarabunPSK" w:hAnsi="TH SarabunPSK" w:cs="TH SarabunPSK"/>
          <w:b/>
          <w:bCs/>
          <w:sz w:val="32"/>
          <w:szCs w:val="32"/>
        </w:rPr>
        <w:t>logical_adress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ะเป็นเลขฐานสองขนาด 16 </w:t>
      </w:r>
      <w:r>
        <w:rPr>
          <w:rFonts w:ascii="TH SarabunPSK" w:hAnsi="TH SarabunPSK" w:cs="TH SarabunPSK"/>
          <w:sz w:val="32"/>
          <w:szCs w:val="32"/>
        </w:rPr>
        <w:t>bits</w:t>
      </w:r>
      <w:r w:rsidR="00D9477D">
        <w:rPr>
          <w:rFonts w:ascii="TH SarabunPSK" w:hAnsi="TH SarabunPSK" w:cs="TH SarabunPSK"/>
          <w:sz w:val="32"/>
          <w:szCs w:val="32"/>
        </w:rPr>
        <w:t xml:space="preserve"> </w:t>
      </w:r>
      <w:r w:rsidR="00D9477D">
        <w:rPr>
          <w:rFonts w:ascii="TH SarabunPSK" w:hAnsi="TH SarabunPSK" w:cs="TH SarabunPSK" w:hint="cs"/>
          <w:sz w:val="32"/>
          <w:szCs w:val="32"/>
          <w:cs/>
        </w:rPr>
        <w:t>ซึ่งแบ่งออกมาได้ดังนี้</w:t>
      </w:r>
    </w:p>
    <w:p w14:paraId="024F8260" w14:textId="2BCE9B2B" w:rsidR="00E316F0" w:rsidRDefault="007D2BD4" w:rsidP="00704F18">
      <w:pPr>
        <w:pStyle w:val="ListParagraph"/>
        <w:numPr>
          <w:ilvl w:val="0"/>
          <w:numId w:val="6"/>
        </w:numPr>
        <w:rPr>
          <w:rFonts w:ascii="TH SarabunPSK" w:hAnsi="TH SarabunPSK" w:cs="TH SarabunPSK"/>
          <w:sz w:val="32"/>
          <w:szCs w:val="32"/>
        </w:rPr>
      </w:pPr>
      <w:proofErr w:type="spellStart"/>
      <w:r w:rsidRPr="00B3353B">
        <w:rPr>
          <w:rFonts w:ascii="TH SarabunPSK" w:hAnsi="TH SarabunPSK" w:cs="TH SarabunPSK"/>
          <w:b/>
          <w:bCs/>
          <w:sz w:val="32"/>
          <w:szCs w:val="32"/>
        </w:rPr>
        <w:t>outer_page_number</w:t>
      </w:r>
      <w:proofErr w:type="spellEnd"/>
      <w:r w:rsidRPr="00B3353B">
        <w:rPr>
          <w:rFonts w:ascii="TH SarabunPSK" w:hAnsi="TH SarabunPSK" w:cs="TH SarabunPSK"/>
          <w:b/>
          <w:bCs/>
          <w:sz w:val="32"/>
          <w:szCs w:val="32"/>
        </w:rPr>
        <w:t xml:space="preserve"> (p1)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คือ</w:t>
      </w:r>
      <w:r w:rsidR="004208D6">
        <w:rPr>
          <w:rFonts w:ascii="TH SarabunPSK" w:hAnsi="TH SarabunPSK" w:cs="TH SarabunPSK" w:hint="cs"/>
          <w:sz w:val="32"/>
          <w:szCs w:val="32"/>
          <w:cs/>
          <w:lang w:eastAsia="ja-JP"/>
        </w:rPr>
        <w:t>เลข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4 bit</w:t>
      </w:r>
      <w:r w:rsidR="001866AD">
        <w:rPr>
          <w:rFonts w:ascii="TH SarabunPSK" w:hAnsi="TH SarabunPSK" w:cs="TH SarabunPSK"/>
          <w:sz w:val="32"/>
          <w:szCs w:val="32"/>
        </w:rPr>
        <w:t>s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กของ </w:t>
      </w:r>
      <w:proofErr w:type="spellStart"/>
      <w:r>
        <w:rPr>
          <w:rFonts w:ascii="TH SarabunPSK" w:hAnsi="TH SarabunPSK" w:cs="TH SarabunPSK"/>
          <w:sz w:val="32"/>
          <w:szCs w:val="32"/>
        </w:rPr>
        <w:t>logical_address</w:t>
      </w:r>
      <w:proofErr w:type="spellEnd"/>
    </w:p>
    <w:p w14:paraId="052B1EC6" w14:textId="5C1C5B85" w:rsidR="007D2BD4" w:rsidRDefault="001866AD" w:rsidP="00704F18">
      <w:pPr>
        <w:pStyle w:val="ListParagraph"/>
        <w:numPr>
          <w:ilvl w:val="0"/>
          <w:numId w:val="6"/>
        </w:numPr>
        <w:rPr>
          <w:rFonts w:ascii="TH SarabunPSK" w:hAnsi="TH SarabunPSK" w:cs="TH SarabunPSK"/>
          <w:sz w:val="32"/>
          <w:szCs w:val="32"/>
        </w:rPr>
      </w:pPr>
      <w:proofErr w:type="spellStart"/>
      <w:r w:rsidRPr="00B3353B">
        <w:rPr>
          <w:rFonts w:ascii="TH SarabunPSK" w:hAnsi="TH SarabunPSK" w:cs="TH SarabunPSK"/>
          <w:b/>
          <w:bCs/>
          <w:sz w:val="32"/>
          <w:szCs w:val="32"/>
        </w:rPr>
        <w:t>page_number</w:t>
      </w:r>
      <w:proofErr w:type="spellEnd"/>
      <w:r w:rsidR="00007352" w:rsidRPr="00B3353B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007352" w:rsidRPr="00B3353B">
        <w:rPr>
          <w:rFonts w:ascii="TH SarabunPSK" w:hAnsi="TH SarabunPSK" w:cs="TH SarabunPSK"/>
          <w:b/>
          <w:bCs/>
          <w:sz w:val="32"/>
          <w:szCs w:val="32"/>
        </w:rPr>
        <w:t>(p2)</w:t>
      </w:r>
      <w:r w:rsidR="00007352">
        <w:rPr>
          <w:rFonts w:ascii="TH SarabunPSK" w:hAnsi="TH SarabunPSK" w:cs="TH SarabunPSK"/>
          <w:sz w:val="32"/>
          <w:szCs w:val="32"/>
        </w:rPr>
        <w:t xml:space="preserve"> </w:t>
      </w:r>
      <w:r w:rsidR="00007352">
        <w:rPr>
          <w:rFonts w:ascii="TH SarabunPSK" w:hAnsi="TH SarabunPSK" w:cs="TH SarabunPSK" w:hint="cs"/>
          <w:sz w:val="32"/>
          <w:szCs w:val="32"/>
          <w:cs/>
        </w:rPr>
        <w:t>คือ</w:t>
      </w:r>
      <w:r w:rsidR="004208D6">
        <w:rPr>
          <w:rFonts w:ascii="TH SarabunPSK" w:hAnsi="TH SarabunPSK" w:cs="TH SarabunPSK" w:hint="cs"/>
          <w:sz w:val="32"/>
          <w:szCs w:val="32"/>
          <w:cs/>
        </w:rPr>
        <w:t>เลข</w:t>
      </w:r>
      <w:r w:rsidR="00007352">
        <w:rPr>
          <w:rFonts w:ascii="TH SarabunPSK" w:hAnsi="TH SarabunPSK" w:cs="TH SarabunPSK" w:hint="cs"/>
          <w:sz w:val="32"/>
          <w:szCs w:val="32"/>
          <w:cs/>
        </w:rPr>
        <w:t xml:space="preserve"> 4 </w:t>
      </w:r>
      <w:r w:rsidR="00007352">
        <w:rPr>
          <w:rFonts w:ascii="TH SarabunPSK" w:hAnsi="TH SarabunPSK" w:cs="TH SarabunPSK"/>
          <w:sz w:val="32"/>
          <w:szCs w:val="32"/>
        </w:rPr>
        <w:t xml:space="preserve">bits </w:t>
      </w:r>
      <w:r w:rsidR="00007352">
        <w:rPr>
          <w:rFonts w:ascii="TH SarabunPSK" w:hAnsi="TH SarabunPSK" w:cs="TH SarabunPSK" w:hint="cs"/>
          <w:sz w:val="32"/>
          <w:szCs w:val="32"/>
          <w:cs/>
        </w:rPr>
        <w:t xml:space="preserve">ถัดมาของ </w:t>
      </w:r>
      <w:proofErr w:type="spellStart"/>
      <w:r w:rsidR="00007352">
        <w:rPr>
          <w:rFonts w:ascii="TH SarabunPSK" w:hAnsi="TH SarabunPSK" w:cs="TH SarabunPSK"/>
          <w:sz w:val="32"/>
          <w:szCs w:val="32"/>
        </w:rPr>
        <w:t>logical_address</w:t>
      </w:r>
      <w:proofErr w:type="spellEnd"/>
    </w:p>
    <w:p w14:paraId="23BC07E4" w14:textId="3E5FCBEE" w:rsidR="00455D7F" w:rsidRPr="00303D64" w:rsidRDefault="00215415" w:rsidP="00303D64">
      <w:pPr>
        <w:pStyle w:val="ListParagraph"/>
        <w:numPr>
          <w:ilvl w:val="0"/>
          <w:numId w:val="6"/>
        </w:numPr>
        <w:rPr>
          <w:rFonts w:ascii="TH SarabunPSK" w:hAnsi="TH SarabunPSK" w:cs="TH SarabunPSK" w:hint="cs"/>
          <w:sz w:val="32"/>
          <w:szCs w:val="32"/>
        </w:rPr>
      </w:pPr>
      <w:r w:rsidRPr="00B3353B">
        <w:rPr>
          <w:rFonts w:ascii="TH SarabunPSK" w:hAnsi="TH SarabunPSK" w:cs="TH SarabunPSK"/>
          <w:b/>
          <w:bCs/>
          <w:sz w:val="32"/>
          <w:szCs w:val="32"/>
        </w:rPr>
        <w:t>offset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คือ</w:t>
      </w:r>
      <w:r w:rsidR="006F6795">
        <w:rPr>
          <w:rFonts w:ascii="TH SarabunPSK" w:hAnsi="TH SarabunPSK" w:cs="TH SarabunPSK" w:hint="cs"/>
          <w:sz w:val="32"/>
          <w:szCs w:val="32"/>
          <w:cs/>
        </w:rPr>
        <w:t>เลข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8 </w:t>
      </w:r>
      <w:r>
        <w:rPr>
          <w:rFonts w:ascii="TH SarabunPSK" w:hAnsi="TH SarabunPSK" w:cs="TH SarabunPSK"/>
          <w:sz w:val="32"/>
          <w:szCs w:val="32"/>
        </w:rPr>
        <w:t xml:space="preserve">bits </w:t>
      </w:r>
      <w:r>
        <w:rPr>
          <w:rFonts w:ascii="TH SarabunPSK" w:hAnsi="TH SarabunPSK" w:cs="TH SarabunPSK" w:hint="cs"/>
          <w:sz w:val="32"/>
          <w:szCs w:val="32"/>
          <w:cs/>
        </w:rPr>
        <w:t>ที่เหลือ</w:t>
      </w:r>
      <w:r w:rsidR="003C09DA">
        <w:rPr>
          <w:rFonts w:ascii="TH SarabunPSK" w:hAnsi="TH SarabunPSK" w:cs="TH SarabunPSK" w:hint="cs"/>
          <w:sz w:val="32"/>
          <w:szCs w:val="32"/>
          <w:cs/>
        </w:rPr>
        <w:t xml:space="preserve">ของ </w:t>
      </w:r>
      <w:proofErr w:type="spellStart"/>
      <w:r w:rsidR="003C09DA">
        <w:rPr>
          <w:rFonts w:ascii="TH SarabunPSK" w:hAnsi="TH SarabunPSK" w:cs="TH SarabunPSK"/>
          <w:sz w:val="32"/>
          <w:szCs w:val="32"/>
        </w:rPr>
        <w:t>logical_address</w:t>
      </w:r>
      <w:proofErr w:type="spellEnd"/>
    </w:p>
    <w:p w14:paraId="4B1B6BD0" w14:textId="03F66A15" w:rsidR="000605D5" w:rsidRDefault="001B4D9C" w:rsidP="00E316F0">
      <w:pPr>
        <w:pStyle w:val="ListParagraph"/>
        <w:rPr>
          <w:rFonts w:ascii="TH SarabunPSK" w:hAnsi="TH SarabunPSK" w:cs="TH SarabunPSK"/>
          <w:sz w:val="32"/>
          <w:szCs w:val="32"/>
          <w:lang w:eastAsia="ja-JP"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โดยที่เราจะใช้วิธีการ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shift </w:t>
      </w:r>
      <w:r w:rsidR="0087018E">
        <w:rPr>
          <w:rFonts w:ascii="TH SarabunPSK" w:hAnsi="TH SarabunPSK" w:cs="TH SarabunPSK"/>
          <w:sz w:val="32"/>
          <w:szCs w:val="32"/>
          <w:lang w:eastAsia="ja-JP"/>
        </w:rPr>
        <w:t>right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 (&gt;&gt;)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และ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bitwise and (&amp;)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เพื่อนำเลขฐานสอง</w:t>
      </w:r>
      <w:r w:rsidR="00CA5040">
        <w:rPr>
          <w:rFonts w:ascii="TH SarabunPSK" w:hAnsi="TH SarabunPSK" w:cs="TH SarabunPSK" w:hint="cs"/>
          <w:sz w:val="32"/>
          <w:szCs w:val="32"/>
          <w:cs/>
          <w:lang w:eastAsia="ja-JP"/>
        </w:rPr>
        <w:t>ที่ต้องการ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ออกมา</w:t>
      </w:r>
    </w:p>
    <w:p w14:paraId="3E79026A" w14:textId="2A9BFA7F" w:rsidR="00AC6227" w:rsidRDefault="00AC6227" w:rsidP="00592DE0">
      <w:pPr>
        <w:pStyle w:val="ListParagraph"/>
        <w:numPr>
          <w:ilvl w:val="0"/>
          <w:numId w:val="7"/>
        </w:numPr>
        <w:rPr>
          <w:rFonts w:ascii="TH SarabunPSK" w:hAnsi="TH SarabunPSK" w:cs="TH SarabunPSK"/>
          <w:sz w:val="32"/>
          <w:szCs w:val="32"/>
          <w:lang w:eastAsia="ja-JP"/>
        </w:rPr>
      </w:pPr>
      <w:proofErr w:type="spellStart"/>
      <w:r w:rsidRPr="00AA23D2">
        <w:rPr>
          <w:rFonts w:ascii="TH SarabunPSK" w:hAnsi="TH SarabunPSK" w:cs="TH SarabunPSK"/>
          <w:b/>
          <w:bCs/>
          <w:sz w:val="32"/>
          <w:szCs w:val="32"/>
          <w:lang w:eastAsia="ja-JP"/>
        </w:rPr>
        <w:t>outer_page_number</w:t>
      </w:r>
      <w:proofErr w:type="spellEnd"/>
      <w:r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ราจะใช้การ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shift </w:t>
      </w:r>
      <w:r w:rsidR="0087018E">
        <w:rPr>
          <w:rFonts w:ascii="TH SarabunPSK" w:hAnsi="TH SarabunPSK" w:cs="TH SarabunPSK"/>
          <w:sz w:val="32"/>
          <w:szCs w:val="32"/>
          <w:lang w:eastAsia="ja-JP"/>
        </w:rPr>
        <w:t>right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 (&gt;&gt;)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ทั้งหมด 12 ครั้ง </w:t>
      </w:r>
      <w:bookmarkStart w:id="1" w:name="_Hlk192393582"/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ซึ่งผลลัพธ์ที่ได้จะเป็นเลข 4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bits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แรกของ </w:t>
      </w:r>
      <w:proofErr w:type="spellStart"/>
      <w:r>
        <w:rPr>
          <w:rFonts w:ascii="TH SarabunPSK" w:hAnsi="TH SarabunPSK" w:cs="TH SarabunPSK"/>
          <w:sz w:val="32"/>
          <w:szCs w:val="32"/>
          <w:lang w:eastAsia="ja-JP"/>
        </w:rPr>
        <w:t>logical_address</w:t>
      </w:r>
      <w:bookmarkEnd w:id="1"/>
      <w:proofErr w:type="spellEnd"/>
    </w:p>
    <w:p w14:paraId="31725252" w14:textId="2BB2A234" w:rsidR="00AC6227" w:rsidRPr="009E0C14" w:rsidRDefault="00815D7D" w:rsidP="00592DE0">
      <w:pPr>
        <w:pStyle w:val="ListParagraph"/>
        <w:numPr>
          <w:ilvl w:val="0"/>
          <w:numId w:val="7"/>
        </w:numPr>
        <w:rPr>
          <w:rFonts w:ascii="TH SarabunPSK" w:hAnsi="TH SarabunPSK" w:cs="TH SarabunPSK" w:hint="cs"/>
          <w:sz w:val="32"/>
          <w:szCs w:val="32"/>
          <w:cs/>
          <w:lang w:eastAsia="ja-JP"/>
        </w:rPr>
      </w:pPr>
      <w:proofErr w:type="spellStart"/>
      <w:r w:rsidRPr="00AA23D2">
        <w:rPr>
          <w:rFonts w:ascii="TH SarabunPSK" w:hAnsi="TH SarabunPSK" w:cs="TH SarabunPSK"/>
          <w:b/>
          <w:bCs/>
          <w:sz w:val="32"/>
          <w:szCs w:val="32"/>
          <w:lang w:eastAsia="ja-JP"/>
        </w:rPr>
        <w:t>page_number</w:t>
      </w:r>
      <w:proofErr w:type="spellEnd"/>
      <w:r w:rsidR="00AC6227"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 w:rsidR="00AC6227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ราจะใช้การ </w:t>
      </w:r>
      <w:r w:rsidR="00AC6227">
        <w:rPr>
          <w:rFonts w:ascii="TH SarabunPSK" w:hAnsi="TH SarabunPSK" w:cs="TH SarabunPSK"/>
          <w:sz w:val="32"/>
          <w:szCs w:val="32"/>
          <w:lang w:eastAsia="ja-JP"/>
        </w:rPr>
        <w:t xml:space="preserve">shift </w:t>
      </w:r>
      <w:r w:rsidR="00E071FA">
        <w:rPr>
          <w:rFonts w:ascii="TH SarabunPSK" w:hAnsi="TH SarabunPSK" w:cs="TH SarabunPSK"/>
          <w:sz w:val="32"/>
          <w:szCs w:val="32"/>
          <w:lang w:eastAsia="ja-JP"/>
        </w:rPr>
        <w:t>right</w:t>
      </w:r>
      <w:r w:rsidR="00AC6227">
        <w:rPr>
          <w:rFonts w:ascii="TH SarabunPSK" w:hAnsi="TH SarabunPSK" w:cs="TH SarabunPSK"/>
          <w:sz w:val="32"/>
          <w:szCs w:val="32"/>
          <w:lang w:eastAsia="ja-JP"/>
        </w:rPr>
        <w:t xml:space="preserve"> (&gt;&gt;) </w:t>
      </w:r>
      <w:r w:rsidR="00AC6227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ทั้งหมด 8 ครั้ง </w:t>
      </w:r>
      <w:r w:rsidR="009D68CC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ซึ่งผลลัพธ์ที่ได้จะเป็นเลข </w:t>
      </w:r>
      <w:r w:rsidR="009D68CC">
        <w:rPr>
          <w:rFonts w:ascii="TH SarabunPSK" w:hAnsi="TH SarabunPSK" w:cs="TH SarabunPSK"/>
          <w:sz w:val="32"/>
          <w:szCs w:val="32"/>
          <w:lang w:eastAsia="ja-JP"/>
        </w:rPr>
        <w:t>8</w:t>
      </w:r>
      <w:r w:rsidR="009D68CC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 w:rsidR="009D68CC">
        <w:rPr>
          <w:rFonts w:ascii="TH SarabunPSK" w:hAnsi="TH SarabunPSK" w:cs="TH SarabunPSK"/>
          <w:sz w:val="32"/>
          <w:szCs w:val="32"/>
          <w:lang w:eastAsia="ja-JP"/>
        </w:rPr>
        <w:t xml:space="preserve">bits </w:t>
      </w:r>
      <w:r w:rsidR="009D68CC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แรกของ </w:t>
      </w:r>
      <w:proofErr w:type="spellStart"/>
      <w:r w:rsidR="009D68CC">
        <w:rPr>
          <w:rFonts w:ascii="TH SarabunPSK" w:hAnsi="TH SarabunPSK" w:cs="TH SarabunPSK"/>
          <w:sz w:val="32"/>
          <w:szCs w:val="32"/>
          <w:lang w:eastAsia="ja-JP"/>
        </w:rPr>
        <w:t>logical_address</w:t>
      </w:r>
      <w:proofErr w:type="spellEnd"/>
      <w:r w:rsidR="009E0C14"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 w:rsidR="009E0C14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จากนั้นทำการ </w:t>
      </w:r>
      <w:r w:rsidR="009E0C14">
        <w:rPr>
          <w:rFonts w:ascii="TH SarabunPSK" w:hAnsi="TH SarabunPSK" w:cs="TH SarabunPSK"/>
          <w:sz w:val="32"/>
          <w:szCs w:val="32"/>
          <w:lang w:eastAsia="ja-JP"/>
        </w:rPr>
        <w:t xml:space="preserve">bitwise and (&amp;) </w:t>
      </w:r>
      <w:r w:rsidR="009E0C14">
        <w:rPr>
          <w:rFonts w:ascii="TH SarabunPSK" w:hAnsi="TH SarabunPSK" w:cs="TH SarabunPSK" w:hint="cs"/>
          <w:sz w:val="32"/>
          <w:szCs w:val="32"/>
          <w:cs/>
          <w:lang w:eastAsia="ja-JP"/>
        </w:rPr>
        <w:t>กับเลข 0</w:t>
      </w:r>
      <w:proofErr w:type="spellStart"/>
      <w:r w:rsidR="009E0C14">
        <w:rPr>
          <w:rFonts w:ascii="TH SarabunPSK" w:hAnsi="TH SarabunPSK" w:cs="TH SarabunPSK"/>
          <w:sz w:val="32"/>
          <w:szCs w:val="32"/>
          <w:lang w:eastAsia="ja-JP"/>
        </w:rPr>
        <w:t>xF</w:t>
      </w:r>
      <w:proofErr w:type="spellEnd"/>
      <w:r w:rsidR="009E0C14">
        <w:rPr>
          <w:rFonts w:ascii="TH SarabunPSK" w:hAnsi="TH SarabunPSK" w:cs="TH SarabunPSK"/>
          <w:sz w:val="32"/>
          <w:szCs w:val="32"/>
          <w:lang w:eastAsia="ja-JP"/>
        </w:rPr>
        <w:t xml:space="preserve"> (</w:t>
      </w:r>
      <w:r w:rsidR="009E0C14">
        <w:rPr>
          <w:rFonts w:ascii="TH SarabunPSK" w:hAnsi="TH SarabunPSK" w:cs="TH SarabunPSK" w:hint="cs"/>
          <w:sz w:val="32"/>
          <w:szCs w:val="32"/>
          <w:cs/>
          <w:lang w:eastAsia="ja-JP"/>
        </w:rPr>
        <w:t>0000 1111</w:t>
      </w:r>
      <w:r w:rsidR="009E0C14">
        <w:rPr>
          <w:rFonts w:ascii="TH SarabunPSK" w:hAnsi="TH SarabunPSK" w:cs="TH SarabunPSK"/>
          <w:sz w:val="32"/>
          <w:szCs w:val="32"/>
          <w:lang w:eastAsia="ja-JP"/>
        </w:rPr>
        <w:t>)</w:t>
      </w:r>
      <w:r w:rsidR="009E0C14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เพื่อทำให้ผลลัพธ์ออกมาเป็น 4 </w:t>
      </w:r>
      <w:r w:rsidR="001B100F">
        <w:rPr>
          <w:rFonts w:ascii="TH SarabunPSK" w:hAnsi="TH SarabunPSK" w:cs="TH SarabunPSK"/>
          <w:sz w:val="32"/>
          <w:szCs w:val="32"/>
          <w:lang w:eastAsia="ja-JP"/>
        </w:rPr>
        <w:t xml:space="preserve">bits </w:t>
      </w:r>
      <w:r w:rsidR="009E0C14">
        <w:rPr>
          <w:rFonts w:ascii="TH SarabunPSK" w:hAnsi="TH SarabunPSK" w:cs="TH SarabunPSK" w:hint="cs"/>
          <w:sz w:val="32"/>
          <w:szCs w:val="32"/>
          <w:cs/>
          <w:lang w:eastAsia="ja-JP"/>
        </w:rPr>
        <w:t>ที่ต้องการเท่านั้น</w:t>
      </w:r>
    </w:p>
    <w:p w14:paraId="3B0BD6CD" w14:textId="0D69D0A8" w:rsidR="00E316F0" w:rsidRDefault="00E316F0" w:rsidP="00E316F0">
      <w:pPr>
        <w:pStyle w:val="ListParagraph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2F767275" wp14:editId="2BACC57A">
                <wp:extent cx="5943600" cy="668216"/>
                <wp:effectExtent l="0" t="0" r="0" b="0"/>
                <wp:docPr id="1980114864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6821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8A1199" w14:textId="77777777" w:rsidR="00E316F0" w:rsidRPr="00E316F0" w:rsidRDefault="00E316F0" w:rsidP="00E316F0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: get outer page number and page number from logical address</w:t>
                            </w:r>
                          </w:p>
                          <w:p w14:paraId="3AD1FA6A" w14:textId="77777777" w:rsidR="00E316F0" w:rsidRPr="00E316F0" w:rsidRDefault="00E316F0" w:rsidP="00E316F0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8_t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number</w:t>
                            </w:r>
                            <w:proofErr w:type="spellEnd"/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proofErr w:type="spellEnd"/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&gt;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8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 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&gt;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4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4809A90" w14:textId="77777777" w:rsidR="00E316F0" w:rsidRPr="00E316F0" w:rsidRDefault="00E316F0" w:rsidP="00E316F0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8_t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proofErr w:type="spellEnd"/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&gt;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8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 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amp;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31A181A8" w14:textId="77777777" w:rsidR="00E316F0" w:rsidRPr="00E316F0" w:rsidRDefault="00E316F0" w:rsidP="00E316F0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F767275" id="_x0000_s1030" type="#_x0000_t202" style="width:468pt;height:5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" fillcolor="white [3201]" stroked="f" strokeweight=".5pt">
                <v:textbox>
                  <w:txbxContent>
                    <w:p w14:paraId="3B8A1199" w14:textId="77777777" w:rsidR="00E316F0" w:rsidRPr="00E316F0" w:rsidRDefault="00E316F0" w:rsidP="00E316F0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: get outer page number and page number from logical address</w:t>
                      </w:r>
                    </w:p>
                    <w:p w14:paraId="3AD1FA6A" w14:textId="77777777" w:rsidR="00E316F0" w:rsidRPr="00E316F0" w:rsidRDefault="00E316F0" w:rsidP="00E316F0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8_t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number</w:t>
                      </w:r>
                      <w:proofErr w:type="spellEnd"/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proofErr w:type="spellEnd"/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&gt;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8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 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&gt;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4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4809A90" w14:textId="77777777" w:rsidR="00E316F0" w:rsidRPr="00E316F0" w:rsidRDefault="00E316F0" w:rsidP="00E316F0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8_t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proofErr w:type="spellEnd"/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&gt;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8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 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amp;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31A181A8" w14:textId="77777777" w:rsidR="00E316F0" w:rsidRPr="00E316F0" w:rsidRDefault="00E316F0" w:rsidP="00E316F0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5A293EB" w14:textId="77777777" w:rsidR="00157817" w:rsidRPr="00157817" w:rsidRDefault="00157817" w:rsidP="00157817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43B7D2B1" w14:textId="28E14862" w:rsidR="008245FC" w:rsidRPr="00361988" w:rsidRDefault="008A55E5" w:rsidP="008245FC">
      <w:pPr>
        <w:pStyle w:val="ListParagraph"/>
        <w:numPr>
          <w:ilvl w:val="0"/>
          <w:numId w:val="5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361988">
        <w:rPr>
          <w:rFonts w:ascii="TH SarabunPSK" w:hAnsi="TH SarabunPSK" w:cs="TH SarabunPSK"/>
          <w:b/>
          <w:bCs/>
          <w:sz w:val="32"/>
          <w:szCs w:val="32"/>
        </w:rPr>
        <w:t xml:space="preserve">Allocation </w:t>
      </w:r>
      <w:r w:rsidRPr="00361988">
        <w:rPr>
          <w:rFonts w:ascii="TH SarabunPSK" w:hAnsi="TH SarabunPSK" w:cs="TH SarabunPSK" w:hint="cs"/>
          <w:b/>
          <w:bCs/>
          <w:sz w:val="32"/>
          <w:szCs w:val="32"/>
          <w:cs/>
        </w:rPr>
        <w:t>ข</w:t>
      </w:r>
      <w:r w:rsidRPr="00361988">
        <w:rPr>
          <w:rFonts w:ascii="TH SarabunPSK" w:hAnsi="TH SarabunPSK" w:cs="TH SarabunPSK" w:hint="cs"/>
          <w:b/>
          <w:bCs/>
          <w:sz w:val="32"/>
          <w:szCs w:val="32"/>
          <w:cs/>
          <w:lang w:eastAsia="ja-JP"/>
        </w:rPr>
        <w:t xml:space="preserve">อง </w:t>
      </w:r>
      <w:r w:rsidRPr="00361988">
        <w:rPr>
          <w:rFonts w:ascii="TH SarabunPSK" w:hAnsi="TH SarabunPSK" w:cs="TH SarabunPSK"/>
          <w:b/>
          <w:bCs/>
          <w:sz w:val="32"/>
          <w:szCs w:val="32"/>
          <w:lang w:eastAsia="ja-JP"/>
        </w:rPr>
        <w:t xml:space="preserve">outer page number </w:t>
      </w:r>
      <w:r w:rsidRPr="00361988">
        <w:rPr>
          <w:rFonts w:ascii="TH SarabunPSK" w:hAnsi="TH SarabunPSK" w:cs="TH SarabunPSK" w:hint="cs"/>
          <w:b/>
          <w:bCs/>
          <w:sz w:val="32"/>
          <w:szCs w:val="32"/>
          <w:cs/>
          <w:lang w:eastAsia="ja-JP"/>
        </w:rPr>
        <w:t xml:space="preserve">และ </w:t>
      </w:r>
      <w:r w:rsidRPr="00361988">
        <w:rPr>
          <w:rFonts w:ascii="TH SarabunPSK" w:hAnsi="TH SarabunPSK" w:cs="TH SarabunPSK"/>
          <w:b/>
          <w:bCs/>
          <w:sz w:val="32"/>
          <w:szCs w:val="32"/>
          <w:lang w:eastAsia="ja-JP"/>
        </w:rPr>
        <w:t>inner page table</w:t>
      </w:r>
    </w:p>
    <w:p w14:paraId="179889D7" w14:textId="0F400526" w:rsidR="00A7263D" w:rsidRDefault="00A7263D" w:rsidP="00955E7F">
      <w:pPr>
        <w:pStyle w:val="ListParagraph"/>
        <w:rPr>
          <w:rFonts w:ascii="TH SarabunPSK" w:hAnsi="TH SarabunPSK" w:cs="TH SarabunPSK" w:hint="cs"/>
          <w:sz w:val="32"/>
          <w:szCs w:val="32"/>
          <w:cs/>
          <w:lang w:eastAsia="ja-JP"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นื่องจากว่า </w:t>
      </w:r>
      <w:proofErr w:type="spellStart"/>
      <w:r>
        <w:rPr>
          <w:rFonts w:ascii="TH SarabunPSK" w:hAnsi="TH SarabunPSK" w:cs="TH SarabunPSK"/>
          <w:sz w:val="32"/>
          <w:szCs w:val="32"/>
          <w:lang w:eastAsia="ja-JP"/>
        </w:rPr>
        <w:t>outer_page_table</w:t>
      </w:r>
      <w:proofErr w:type="spellEnd"/>
      <w:r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ถูก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allocate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แบบ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static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มื่อโปรแกรมทำงาน แต่ว่า </w:t>
      </w:r>
      <w:proofErr w:type="spellStart"/>
      <w:r>
        <w:rPr>
          <w:rFonts w:ascii="TH SarabunPSK" w:hAnsi="TH SarabunPSK" w:cs="TH SarabunPSK"/>
          <w:sz w:val="32"/>
          <w:szCs w:val="32"/>
          <w:lang w:eastAsia="ja-JP"/>
        </w:rPr>
        <w:t>inner_page_table</w:t>
      </w:r>
      <w:proofErr w:type="spellEnd"/>
      <w:r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จะถูก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allocate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แบบ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dynamic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เมื่อจำเป็นต้องการใช้งาน</w:t>
      </w:r>
      <w:r w:rsidR="00D26208">
        <w:rPr>
          <w:rFonts w:ascii="TH SarabunPSK" w:hAnsi="TH SarabunPSK" w:cs="TH SarabunPSK" w:hint="cs"/>
          <w:sz w:val="32"/>
          <w:szCs w:val="32"/>
          <w:cs/>
          <w:lang w:eastAsia="ja-JP"/>
        </w:rPr>
        <w:t>เท่านั้น</w:t>
      </w:r>
    </w:p>
    <w:p w14:paraId="1CFD61F1" w14:textId="6CE38482" w:rsidR="00955E7F" w:rsidRDefault="00A7263D" w:rsidP="00955E7F">
      <w:pPr>
        <w:pStyle w:val="ListParagraph"/>
        <w:rPr>
          <w:rFonts w:ascii="TH SarabunPSK" w:hAnsi="TH SarabunPSK" w:cs="TH SarabunPSK" w:hint="cs"/>
          <w:sz w:val="32"/>
          <w:szCs w:val="32"/>
          <w:cs/>
          <w:lang w:eastAsia="ja-JP"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ดังนั้นเรา</w:t>
      </w:r>
      <w:r w:rsidR="00102333">
        <w:rPr>
          <w:rFonts w:ascii="TH SarabunPSK" w:hAnsi="TH SarabunPSK" w:cs="TH SarabunPSK" w:hint="cs"/>
          <w:sz w:val="32"/>
          <w:szCs w:val="32"/>
          <w:cs/>
          <w:lang w:eastAsia="ja-JP"/>
        </w:rPr>
        <w:t>จะ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ต้อง</w:t>
      </w:r>
      <w:r w:rsidR="009E0365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ช็คว่า </w:t>
      </w:r>
      <w:proofErr w:type="spellStart"/>
      <w:r w:rsidR="009E0365">
        <w:rPr>
          <w:rFonts w:ascii="TH SarabunPSK" w:hAnsi="TH SarabunPSK" w:cs="TH SarabunPSK"/>
          <w:sz w:val="32"/>
          <w:szCs w:val="32"/>
          <w:lang w:eastAsia="ja-JP"/>
        </w:rPr>
        <w:t>inner_page_table</w:t>
      </w:r>
      <w:proofErr w:type="spellEnd"/>
      <w:r w:rsidR="009E0365"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 w:rsidR="009E0365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นั้นถูก </w:t>
      </w:r>
      <w:r w:rsidR="009E0365">
        <w:rPr>
          <w:rFonts w:ascii="TH SarabunPSK" w:hAnsi="TH SarabunPSK" w:cs="TH SarabunPSK"/>
          <w:sz w:val="32"/>
          <w:szCs w:val="32"/>
          <w:lang w:eastAsia="ja-JP"/>
        </w:rPr>
        <w:t xml:space="preserve">allocate </w:t>
      </w:r>
      <w:r w:rsidR="009E0365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ไปหรือยัง </w:t>
      </w:r>
      <w:r w:rsidR="003054CA">
        <w:rPr>
          <w:rFonts w:ascii="TH SarabunPSK" w:hAnsi="TH SarabunPSK" w:cs="TH SarabunPSK"/>
          <w:sz w:val="32"/>
          <w:szCs w:val="32"/>
          <w:lang w:eastAsia="ja-JP"/>
        </w:rPr>
        <w:t>(</w:t>
      </w:r>
      <w:r w:rsidR="003054CA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ช็คว่าเป็น </w:t>
      </w:r>
      <w:r w:rsidR="003054CA">
        <w:rPr>
          <w:rFonts w:ascii="TH SarabunPSK" w:hAnsi="TH SarabunPSK" w:cs="TH SarabunPSK"/>
          <w:sz w:val="32"/>
          <w:szCs w:val="32"/>
          <w:lang w:eastAsia="ja-JP"/>
        </w:rPr>
        <w:t>NULL</w:t>
      </w:r>
      <w:r w:rsidR="007C7348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หรือไม่</w:t>
      </w:r>
      <w:r w:rsidR="003054CA">
        <w:rPr>
          <w:rFonts w:ascii="TH SarabunPSK" w:hAnsi="TH SarabunPSK" w:cs="TH SarabunPSK"/>
          <w:sz w:val="32"/>
          <w:szCs w:val="32"/>
          <w:lang w:eastAsia="ja-JP"/>
        </w:rPr>
        <w:t>)</w:t>
      </w:r>
      <w:r w:rsidR="003054CA">
        <w:rPr>
          <w:rFonts w:ascii="TH SarabunPSK" w:hAnsi="TH SarabunPSK" w:cs="TH SarabunPSK"/>
          <w:sz w:val="32"/>
          <w:szCs w:val="32"/>
          <w:lang w:eastAsia="ja-JP"/>
        </w:rPr>
        <w:br/>
      </w:r>
      <w:r w:rsidR="009E0365">
        <w:rPr>
          <w:rFonts w:ascii="TH SarabunPSK" w:hAnsi="TH SarabunPSK" w:cs="TH SarabunPSK" w:hint="cs"/>
          <w:sz w:val="32"/>
          <w:szCs w:val="32"/>
          <w:cs/>
          <w:lang w:eastAsia="ja-JP"/>
        </w:rPr>
        <w:t>ถ้ายัง</w:t>
      </w:r>
      <w:r w:rsidR="004E4C66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ไม่ถูก </w:t>
      </w:r>
      <w:r w:rsidR="004E4C66">
        <w:rPr>
          <w:rFonts w:ascii="TH SarabunPSK" w:hAnsi="TH SarabunPSK" w:cs="TH SarabunPSK"/>
          <w:sz w:val="32"/>
          <w:szCs w:val="32"/>
          <w:lang w:eastAsia="ja-JP"/>
        </w:rPr>
        <w:t xml:space="preserve">allocate </w:t>
      </w:r>
      <w:r w:rsidR="00F85795">
        <w:rPr>
          <w:rFonts w:ascii="TH SarabunPSK" w:hAnsi="TH SarabunPSK" w:cs="TH SarabunPSK" w:hint="cs"/>
          <w:sz w:val="32"/>
          <w:szCs w:val="32"/>
          <w:cs/>
          <w:lang w:eastAsia="ja-JP"/>
        </w:rPr>
        <w:t>จะต้อง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allocate </w:t>
      </w:r>
      <w:proofErr w:type="spellStart"/>
      <w:r w:rsidR="009E0365">
        <w:rPr>
          <w:rFonts w:ascii="TH SarabunPSK" w:hAnsi="TH SarabunPSK" w:cs="TH SarabunPSK"/>
          <w:sz w:val="32"/>
          <w:szCs w:val="32"/>
          <w:lang w:eastAsia="ja-JP"/>
        </w:rPr>
        <w:t>inner_page_table</w:t>
      </w:r>
      <w:proofErr w:type="spellEnd"/>
      <w:r w:rsidR="009E0365"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 w:rsidR="009E0365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ด้วยคำสั่ง </w:t>
      </w:r>
      <w:proofErr w:type="spellStart"/>
      <w:r w:rsidR="009E0365">
        <w:rPr>
          <w:rFonts w:ascii="TH SarabunPSK" w:hAnsi="TH SarabunPSK" w:cs="TH SarabunPSK"/>
          <w:sz w:val="32"/>
          <w:szCs w:val="32"/>
          <w:lang w:eastAsia="ja-JP"/>
        </w:rPr>
        <w:t>calloc</w:t>
      </w:r>
      <w:proofErr w:type="spellEnd"/>
    </w:p>
    <w:p w14:paraId="02D61C7A" w14:textId="6B9EAF45" w:rsidR="00D31751" w:rsidRDefault="00B73254" w:rsidP="003F7C7C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018BB15B" wp14:editId="1CAF7C87">
                <wp:extent cx="5943600" cy="1184030"/>
                <wp:effectExtent l="0" t="0" r="0" b="0"/>
                <wp:docPr id="1872084100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1840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9DAF4DB" w14:textId="77777777" w:rsidR="00AE1E77" w:rsidRPr="00AE1E77" w:rsidRDefault="00AE1E77" w:rsidP="00AE1E7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: allocate inner page table</w:t>
                            </w:r>
                          </w:p>
                          <w:p w14:paraId="2FF020DE" w14:textId="77777777" w:rsidR="00AE1E77" w:rsidRPr="00AE1E77" w:rsidRDefault="00AE1E77" w:rsidP="00AE1E7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table</w:t>
                            </w:r>
                            <w:proofErr w:type="spellEnd"/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number</w:t>
                            </w:r>
                            <w:proofErr w:type="spellEnd"/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 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LL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A29BE0A" w14:textId="77777777" w:rsidR="00AE1E77" w:rsidRPr="00AE1E77" w:rsidRDefault="00AE1E77" w:rsidP="00AE1E7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nner page table not present, allocate an inner page table for it</w:t>
                            </w:r>
                          </w:p>
                          <w:p w14:paraId="1E6C53DC" w14:textId="77777777" w:rsidR="00AE1E77" w:rsidRPr="00AE1E77" w:rsidRDefault="00AE1E77" w:rsidP="00AE1E7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table</w:t>
                            </w:r>
                            <w:proofErr w:type="spellEnd"/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number</w:t>
                            </w:r>
                            <w:proofErr w:type="spellEnd"/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 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alloc</w:t>
                            </w:r>
                            <w:proofErr w:type="spellEnd"/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ENTRIES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izeof</w:t>
                            </w:r>
                            <w:proofErr w:type="spellEnd"/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spellStart"/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proofErr w:type="spellEnd"/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);</w:t>
                            </w:r>
                          </w:p>
                          <w:p w14:paraId="3CD9EAAD" w14:textId="77777777" w:rsidR="00AE1E77" w:rsidRPr="00AE1E77" w:rsidRDefault="00AE1E77" w:rsidP="00AE1E7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Allocated inner page table for outer page 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d\n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number</w:t>
                            </w:r>
                            <w:proofErr w:type="spellEnd"/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0F0CBAD4" w14:textId="77777777" w:rsidR="00AE1E77" w:rsidRPr="00AE1E77" w:rsidRDefault="00AE1E77" w:rsidP="00AE1E7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3DD0655A" w14:textId="77777777" w:rsidR="00B73254" w:rsidRPr="00AE1E77" w:rsidRDefault="00B73254" w:rsidP="00B73254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18BB15B" id="_x0000_s1031" type="#_x0000_t202" style="width:468pt;height:93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" fillcolor="white [3201]" stroked="f" strokeweight=".5pt">
                <v:textbox>
                  <w:txbxContent>
                    <w:p w14:paraId="09DAF4DB" w14:textId="77777777" w:rsidR="00AE1E77" w:rsidRPr="00AE1E77" w:rsidRDefault="00AE1E77" w:rsidP="00AE1E7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: allocate inner page table</w:t>
                      </w:r>
                    </w:p>
                    <w:p w14:paraId="2FF020DE" w14:textId="77777777" w:rsidR="00AE1E77" w:rsidRPr="00AE1E77" w:rsidRDefault="00AE1E77" w:rsidP="00AE1E7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table</w:t>
                      </w:r>
                      <w:proofErr w:type="spellEnd"/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number</w:t>
                      </w:r>
                      <w:proofErr w:type="spellEnd"/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 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LL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A29BE0A" w14:textId="77777777" w:rsidR="00AE1E77" w:rsidRPr="00AE1E77" w:rsidRDefault="00AE1E77" w:rsidP="00AE1E7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nner page table not present, allocate an inner page table for it</w:t>
                      </w:r>
                    </w:p>
                    <w:p w14:paraId="1E6C53DC" w14:textId="77777777" w:rsidR="00AE1E77" w:rsidRPr="00AE1E77" w:rsidRDefault="00AE1E77" w:rsidP="00AE1E7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table</w:t>
                      </w:r>
                      <w:proofErr w:type="spellEnd"/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number</w:t>
                      </w:r>
                      <w:proofErr w:type="spellEnd"/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 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proofErr w:type="gramStart"/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alloc</w:t>
                      </w:r>
                      <w:proofErr w:type="spellEnd"/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ENTRIES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izeof</w:t>
                      </w:r>
                      <w:proofErr w:type="spellEnd"/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spellStart"/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proofErr w:type="spellEnd"/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);</w:t>
                      </w:r>
                    </w:p>
                    <w:p w14:paraId="3CD9EAAD" w14:textId="77777777" w:rsidR="00AE1E77" w:rsidRPr="00AE1E77" w:rsidRDefault="00AE1E77" w:rsidP="00AE1E7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Allocated inner page table for outer page 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d\n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number</w:t>
                      </w:r>
                      <w:proofErr w:type="spellEnd"/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0F0CBAD4" w14:textId="77777777" w:rsidR="00AE1E77" w:rsidRPr="00AE1E77" w:rsidRDefault="00AE1E77" w:rsidP="00AE1E7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3DD0655A" w14:textId="77777777" w:rsidR="00B73254" w:rsidRPr="00AE1E77" w:rsidRDefault="00B73254" w:rsidP="00B73254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223670F" w14:textId="33358FFA" w:rsidR="00157817" w:rsidRPr="00157817" w:rsidRDefault="00157817" w:rsidP="00157817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4E0D4B54" w14:textId="448A25BA" w:rsidR="008A55E5" w:rsidRPr="005C4E5C" w:rsidRDefault="008A55E5" w:rsidP="00A6490D">
      <w:pPr>
        <w:pStyle w:val="ListParagraph"/>
        <w:numPr>
          <w:ilvl w:val="0"/>
          <w:numId w:val="5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5C4E5C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เพิ่มการเก็บข้อมูลของ</w:t>
      </w:r>
      <w:r w:rsidRPr="005C4E5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5C4E5C">
        <w:rPr>
          <w:rFonts w:ascii="TH SarabunPSK" w:hAnsi="TH SarabunPSK" w:cs="TH SarabunPSK"/>
          <w:b/>
          <w:bCs/>
          <w:sz w:val="32"/>
          <w:szCs w:val="32"/>
        </w:rPr>
        <w:t xml:space="preserve">frame </w:t>
      </w:r>
      <w:r w:rsidRPr="005C4E5C">
        <w:rPr>
          <w:rFonts w:ascii="TH SarabunPSK" w:hAnsi="TH SarabunPSK" w:cs="TH SarabunPSK" w:hint="cs"/>
          <w:b/>
          <w:bCs/>
          <w:sz w:val="32"/>
          <w:szCs w:val="32"/>
          <w:cs/>
        </w:rPr>
        <w:t>ที่ถูก</w:t>
      </w:r>
      <w:r w:rsidRPr="005C4E5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5C4E5C">
        <w:rPr>
          <w:rFonts w:ascii="TH SarabunPSK" w:hAnsi="TH SarabunPSK" w:cs="TH SarabunPSK"/>
          <w:b/>
          <w:bCs/>
          <w:sz w:val="32"/>
          <w:szCs w:val="32"/>
        </w:rPr>
        <w:t xml:space="preserve">allocate </w:t>
      </w:r>
      <w:r w:rsidRPr="005C4E5C">
        <w:rPr>
          <w:rFonts w:ascii="TH SarabunPSK" w:hAnsi="TH SarabunPSK" w:cs="TH SarabunPSK" w:hint="cs"/>
          <w:b/>
          <w:bCs/>
          <w:sz w:val="32"/>
          <w:szCs w:val="32"/>
          <w:cs/>
        </w:rPr>
        <w:t>ไปแล้วใน</w:t>
      </w:r>
      <w:r w:rsidRPr="005C4E5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5C4E5C">
        <w:rPr>
          <w:rFonts w:ascii="TH SarabunPSK" w:hAnsi="TH SarabunPSK" w:cs="TH SarabunPSK"/>
          <w:b/>
          <w:bCs/>
          <w:sz w:val="32"/>
          <w:szCs w:val="32"/>
        </w:rPr>
        <w:t xml:space="preserve">array </w:t>
      </w:r>
      <w:r w:rsidRPr="005C4E5C">
        <w:rPr>
          <w:rFonts w:ascii="TH SarabunPSK" w:hAnsi="TH SarabunPSK" w:cs="TH SarabunPSK" w:hint="cs"/>
          <w:b/>
          <w:bCs/>
          <w:sz w:val="32"/>
          <w:szCs w:val="32"/>
          <w:cs/>
        </w:rPr>
        <w:t>ชื่อ</w:t>
      </w:r>
      <w:r w:rsidRPr="005C4E5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proofErr w:type="spellStart"/>
      <w:r w:rsidRPr="005C4E5C">
        <w:rPr>
          <w:rFonts w:ascii="TH SarabunPSK" w:hAnsi="TH SarabunPSK" w:cs="TH SarabunPSK"/>
          <w:b/>
          <w:bCs/>
          <w:sz w:val="32"/>
          <w:szCs w:val="32"/>
        </w:rPr>
        <w:t>frame_allocated</w:t>
      </w:r>
      <w:proofErr w:type="spellEnd"/>
    </w:p>
    <w:p w14:paraId="2639384C" w14:textId="78A0E883" w:rsidR="00C32DF8" w:rsidRPr="00603034" w:rsidRDefault="00262E4E" w:rsidP="00603034">
      <w:pPr>
        <w:pStyle w:val="ListParagraph"/>
        <w:numPr>
          <w:ilvl w:val="0"/>
          <w:numId w:val="8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เช็คว่า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ได้ถูก </w:t>
      </w:r>
      <w:r>
        <w:rPr>
          <w:rFonts w:ascii="TH SarabunPSK" w:hAnsi="TH SarabunPSK" w:cs="TH SarabunPSK"/>
          <w:sz w:val="32"/>
          <w:szCs w:val="32"/>
        </w:rPr>
        <w:t xml:space="preserve">allocate </w:t>
      </w:r>
      <w:r>
        <w:rPr>
          <w:rFonts w:ascii="TH SarabunPSK" w:hAnsi="TH SarabunPSK" w:cs="TH SarabunPSK" w:hint="cs"/>
          <w:sz w:val="32"/>
          <w:szCs w:val="32"/>
          <w:cs/>
        </w:rPr>
        <w:t>หรือยังโดยการเช็คค่</w:t>
      </w:r>
      <w:r w:rsidR="00603034">
        <w:rPr>
          <w:rFonts w:ascii="TH SarabunPSK" w:hAnsi="TH SarabunPSK" w:cs="TH SarabunPSK" w:hint="cs"/>
          <w:sz w:val="32"/>
          <w:szCs w:val="32"/>
          <w:cs/>
        </w:rPr>
        <w:t>า</w:t>
      </w:r>
      <w:proofErr w:type="spellStart"/>
      <w:r>
        <w:rPr>
          <w:rFonts w:ascii="TH SarabunPSK" w:hAnsi="TH SarabunPSK" w:cs="TH SarabunPSK"/>
          <w:sz w:val="32"/>
          <w:szCs w:val="32"/>
        </w:rPr>
        <w:t>outer_page_table</w:t>
      </w:r>
      <w:proofErr w:type="spellEnd"/>
      <w:r>
        <w:rPr>
          <w:rFonts w:ascii="TH SarabunPSK" w:hAnsi="TH SarabunPSK" w:cs="TH SarabunPSK"/>
          <w:sz w:val="32"/>
          <w:szCs w:val="32"/>
        </w:rPr>
        <w:t>[</w:t>
      </w:r>
      <w:proofErr w:type="spellStart"/>
      <w:r>
        <w:rPr>
          <w:rFonts w:ascii="TH SarabunPSK" w:hAnsi="TH SarabunPSK" w:cs="TH SarabunPSK"/>
          <w:sz w:val="32"/>
          <w:szCs w:val="32"/>
        </w:rPr>
        <w:t>outer_page_number</w:t>
      </w:r>
      <w:proofErr w:type="spellEnd"/>
      <w:r>
        <w:rPr>
          <w:rFonts w:ascii="TH SarabunPSK" w:hAnsi="TH SarabunPSK" w:cs="TH SarabunPSK"/>
          <w:sz w:val="32"/>
          <w:szCs w:val="32"/>
        </w:rPr>
        <w:t>]</w:t>
      </w:r>
      <w:r w:rsidRPr="00603034">
        <w:rPr>
          <w:rFonts w:ascii="TH SarabunPSK" w:hAnsi="TH SarabunPSK" w:cs="TH SarabunPSK"/>
          <w:sz w:val="32"/>
          <w:szCs w:val="32"/>
        </w:rPr>
        <w:t>[</w:t>
      </w:r>
      <w:proofErr w:type="spellStart"/>
      <w:r w:rsidRPr="00603034">
        <w:rPr>
          <w:rFonts w:ascii="TH SarabunPSK" w:hAnsi="TH SarabunPSK" w:cs="TH SarabunPSK"/>
          <w:sz w:val="32"/>
          <w:szCs w:val="32"/>
        </w:rPr>
        <w:t>page_number</w:t>
      </w:r>
      <w:proofErr w:type="spellEnd"/>
      <w:r w:rsidRPr="00603034">
        <w:rPr>
          <w:rFonts w:ascii="TH SarabunPSK" w:hAnsi="TH SarabunPSK" w:cs="TH SarabunPSK"/>
          <w:sz w:val="32"/>
          <w:szCs w:val="32"/>
        </w:rPr>
        <w:t>]</w:t>
      </w:r>
      <w:r w:rsidRPr="00603034">
        <w:rPr>
          <w:rFonts w:ascii="TH SarabunPSK" w:hAnsi="TH SarabunPSK" w:cs="TH SarabunPSK" w:hint="cs"/>
          <w:sz w:val="32"/>
          <w:szCs w:val="32"/>
          <w:cs/>
        </w:rPr>
        <w:t>.</w:t>
      </w:r>
      <w:r w:rsidRPr="00603034">
        <w:rPr>
          <w:rFonts w:ascii="TH SarabunPSK" w:hAnsi="TH SarabunPSK" w:cs="TH SarabunPSK" w:hint="eastAsia"/>
          <w:sz w:val="32"/>
          <w:szCs w:val="32"/>
          <w:lang w:eastAsia="ja-JP"/>
        </w:rPr>
        <w:t xml:space="preserve">present </w:t>
      </w:r>
      <w:r w:rsidR="00603034">
        <w:rPr>
          <w:rFonts w:ascii="TH SarabunPSK" w:hAnsi="TH SarabunPSK" w:cs="TH SarabunPSK"/>
          <w:sz w:val="32"/>
          <w:szCs w:val="32"/>
          <w:cs/>
          <w:lang w:eastAsia="ja-JP"/>
        </w:rPr>
        <w:br/>
      </w:r>
      <w:r w:rsidRPr="00603034">
        <w:rPr>
          <w:rFonts w:ascii="TH SarabunPSK" w:hAnsi="TH SarabunPSK" w:cs="TH SarabunPSK"/>
          <w:sz w:val="32"/>
          <w:szCs w:val="32"/>
          <w:lang w:eastAsia="ja-JP"/>
        </w:rPr>
        <w:t>(</w:t>
      </w:r>
      <w:r w:rsidRPr="00603034">
        <w:rPr>
          <w:rFonts w:ascii="TH SarabunPSK" w:hAnsi="TH SarabunPSK" w:cs="TH SarabunPSK" w:hint="cs"/>
          <w:sz w:val="32"/>
          <w:szCs w:val="32"/>
          <w:cs/>
          <w:lang w:eastAsia="ja-JP"/>
        </w:rPr>
        <w:t>ถ้าหากยัง</w:t>
      </w:r>
      <w:r w:rsidR="00C2741A">
        <w:rPr>
          <w:rFonts w:ascii="TH SarabunPSK" w:hAnsi="TH SarabunPSK" w:cs="TH SarabunPSK" w:hint="cs"/>
          <w:sz w:val="32"/>
          <w:szCs w:val="32"/>
          <w:cs/>
          <w:lang w:eastAsia="ja-JP"/>
        </w:rPr>
        <w:t>ไม่ถูก</w:t>
      </w:r>
      <w:r w:rsidR="00C2741A">
        <w:rPr>
          <w:rFonts w:ascii="TH SarabunPSK" w:hAnsi="TH SarabunPSK" w:cs="TH SarabunPSK"/>
          <w:sz w:val="32"/>
          <w:szCs w:val="32"/>
          <w:lang w:eastAsia="ja-JP"/>
        </w:rPr>
        <w:t xml:space="preserve"> allocate</w:t>
      </w:r>
      <w:r w:rsidRPr="00603034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ค่าจะเป็น 0</w:t>
      </w:r>
      <w:r w:rsidR="00C2741A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แต่ถ้า </w:t>
      </w:r>
      <w:r w:rsidR="00C2741A">
        <w:rPr>
          <w:rFonts w:ascii="TH SarabunPSK" w:hAnsi="TH SarabunPSK" w:cs="TH SarabunPSK"/>
          <w:sz w:val="32"/>
          <w:szCs w:val="32"/>
          <w:lang w:eastAsia="ja-JP"/>
        </w:rPr>
        <w:t xml:space="preserve">allocate </w:t>
      </w:r>
      <w:r w:rsidR="00C2741A">
        <w:rPr>
          <w:rFonts w:ascii="TH SarabunPSK" w:hAnsi="TH SarabunPSK" w:cs="TH SarabunPSK" w:hint="cs"/>
          <w:sz w:val="32"/>
          <w:szCs w:val="32"/>
          <w:cs/>
          <w:lang w:eastAsia="ja-JP"/>
        </w:rPr>
        <w:t>ไปแล้วค่าจะเป็น 1</w:t>
      </w:r>
      <w:r w:rsidRPr="00603034">
        <w:rPr>
          <w:rFonts w:ascii="TH SarabunPSK" w:hAnsi="TH SarabunPSK" w:cs="TH SarabunPSK"/>
          <w:sz w:val="32"/>
          <w:szCs w:val="32"/>
          <w:lang w:eastAsia="ja-JP"/>
        </w:rPr>
        <w:t>)</w:t>
      </w:r>
    </w:p>
    <w:p w14:paraId="6B729488" w14:textId="3475A8B5" w:rsidR="00262E4E" w:rsidRDefault="00F573A2" w:rsidP="00603034">
      <w:pPr>
        <w:pStyle w:val="ListParagraph"/>
        <w:numPr>
          <w:ilvl w:val="0"/>
          <w:numId w:val="8"/>
        </w:numPr>
        <w:rPr>
          <w:rFonts w:ascii="TH SarabunPSK" w:hAnsi="TH SarabunPSK" w:cs="TH SarabunPSK"/>
          <w:sz w:val="32"/>
          <w:szCs w:val="32"/>
          <w:lang w:eastAsia="ja-JP"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จากนั้นสุ่มค่า</w:t>
      </w:r>
      <w:r w:rsidR="008F1442">
        <w:rPr>
          <w:rFonts w:ascii="TH SarabunPSK" w:hAnsi="TH SarabunPSK" w:cs="TH SarabunPSK" w:hint="cs"/>
          <w:sz w:val="32"/>
          <w:szCs w:val="32"/>
          <w:cs/>
          <w:lang w:eastAsia="ja-JP"/>
        </w:rPr>
        <w:t>หมายเลข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proofErr w:type="spellStart"/>
      <w:r>
        <w:rPr>
          <w:rFonts w:ascii="TH SarabunPSK" w:hAnsi="TH SarabunPSK" w:cs="TH SarabunPSK"/>
          <w:sz w:val="32"/>
          <w:szCs w:val="32"/>
          <w:lang w:eastAsia="ja-JP"/>
        </w:rPr>
        <w:t>frame_number</w:t>
      </w:r>
      <w:proofErr w:type="spellEnd"/>
      <w:r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จนกว่าจะเจอ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ที่ว่าง</w:t>
      </w:r>
      <w:r w:rsidR="00013359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ที่จะ </w:t>
      </w:r>
      <w:r w:rsidR="00013359">
        <w:rPr>
          <w:rFonts w:ascii="TH SarabunPSK" w:hAnsi="TH SarabunPSK" w:cs="TH SarabunPSK"/>
          <w:sz w:val="32"/>
          <w:szCs w:val="32"/>
          <w:lang w:eastAsia="ja-JP"/>
        </w:rPr>
        <w:t>allocate</w:t>
      </w:r>
    </w:p>
    <w:p w14:paraId="12E9023C" w14:textId="5C49DE18" w:rsidR="00F573A2" w:rsidRDefault="003E057C" w:rsidP="00603034">
      <w:pPr>
        <w:pStyle w:val="ListParagraph"/>
        <w:numPr>
          <w:ilvl w:val="0"/>
          <w:numId w:val="8"/>
        </w:numPr>
        <w:rPr>
          <w:rFonts w:ascii="TH SarabunPSK" w:hAnsi="TH SarabunPSK" w:cs="TH SarabunPSK"/>
          <w:sz w:val="32"/>
          <w:szCs w:val="32"/>
          <w:lang w:eastAsia="ja-JP"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มื่อได้ค่า </w:t>
      </w:r>
      <w:proofErr w:type="spellStart"/>
      <w:r>
        <w:rPr>
          <w:rFonts w:ascii="TH SarabunPSK" w:hAnsi="TH SarabunPSK" w:cs="TH SarabunPSK"/>
          <w:sz w:val="32"/>
          <w:szCs w:val="32"/>
          <w:lang w:eastAsia="ja-JP"/>
        </w:rPr>
        <w:t>frame_number</w:t>
      </w:r>
      <w:proofErr w:type="spellEnd"/>
      <w:r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แล้วให้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set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ค่า ใน </w:t>
      </w:r>
      <w:proofErr w:type="spellStart"/>
      <w:r>
        <w:rPr>
          <w:rFonts w:ascii="TH SarabunPSK" w:hAnsi="TH SarabunPSK" w:cs="TH SarabunPSK"/>
          <w:sz w:val="32"/>
          <w:szCs w:val="32"/>
          <w:lang w:eastAsia="ja-JP"/>
        </w:rPr>
        <w:t>frame_allocated</w:t>
      </w:r>
      <w:proofErr w:type="spellEnd"/>
      <w:r>
        <w:rPr>
          <w:rFonts w:ascii="TH SarabunPSK" w:hAnsi="TH SarabunPSK" w:cs="TH SarabunPSK"/>
          <w:sz w:val="32"/>
          <w:szCs w:val="32"/>
          <w:lang w:eastAsia="ja-JP"/>
        </w:rPr>
        <w:t>[</w:t>
      </w:r>
      <w:proofErr w:type="spellStart"/>
      <w:r>
        <w:rPr>
          <w:rFonts w:ascii="TH SarabunPSK" w:hAnsi="TH SarabunPSK" w:cs="TH SarabunPSK"/>
          <w:sz w:val="32"/>
          <w:szCs w:val="32"/>
          <w:lang w:eastAsia="ja-JP"/>
        </w:rPr>
        <w:t>frame_number</w:t>
      </w:r>
      <w:proofErr w:type="spellEnd"/>
      <w:r>
        <w:rPr>
          <w:rFonts w:ascii="TH SarabunPSK" w:hAnsi="TH SarabunPSK" w:cs="TH SarabunPSK"/>
          <w:sz w:val="32"/>
          <w:szCs w:val="32"/>
          <w:lang w:eastAsia="ja-JP"/>
        </w:rPr>
        <w:t xml:space="preserve">]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และ </w:t>
      </w:r>
      <w:proofErr w:type="spellStart"/>
      <w:r>
        <w:rPr>
          <w:rFonts w:ascii="TH SarabunPSK" w:hAnsi="TH SarabunPSK" w:cs="TH SarabunPSK"/>
          <w:sz w:val="32"/>
          <w:szCs w:val="32"/>
        </w:rPr>
        <w:t>outer_page_table</w:t>
      </w:r>
      <w:proofErr w:type="spellEnd"/>
      <w:r>
        <w:rPr>
          <w:rFonts w:ascii="TH SarabunPSK" w:hAnsi="TH SarabunPSK" w:cs="TH SarabunPSK"/>
          <w:sz w:val="32"/>
          <w:szCs w:val="32"/>
        </w:rPr>
        <w:t>[</w:t>
      </w:r>
      <w:proofErr w:type="spellStart"/>
      <w:r>
        <w:rPr>
          <w:rFonts w:ascii="TH SarabunPSK" w:hAnsi="TH SarabunPSK" w:cs="TH SarabunPSK"/>
          <w:sz w:val="32"/>
          <w:szCs w:val="32"/>
        </w:rPr>
        <w:t>outer_page_number</w:t>
      </w:r>
      <w:proofErr w:type="spellEnd"/>
      <w:r>
        <w:rPr>
          <w:rFonts w:ascii="TH SarabunPSK" w:hAnsi="TH SarabunPSK" w:cs="TH SarabunPSK"/>
          <w:sz w:val="32"/>
          <w:szCs w:val="32"/>
        </w:rPr>
        <w:t>]</w:t>
      </w:r>
      <w:r w:rsidRPr="003E057C">
        <w:rPr>
          <w:rFonts w:ascii="TH SarabunPSK" w:hAnsi="TH SarabunPSK" w:cs="TH SarabunPSK"/>
          <w:sz w:val="32"/>
          <w:szCs w:val="32"/>
        </w:rPr>
        <w:t>[</w:t>
      </w:r>
      <w:proofErr w:type="spellStart"/>
      <w:r w:rsidRPr="003E057C">
        <w:rPr>
          <w:rFonts w:ascii="TH SarabunPSK" w:hAnsi="TH SarabunPSK" w:cs="TH SarabunPSK"/>
          <w:sz w:val="32"/>
          <w:szCs w:val="32"/>
        </w:rPr>
        <w:t>page_number</w:t>
      </w:r>
      <w:proofErr w:type="spellEnd"/>
      <w:r w:rsidRPr="003E057C">
        <w:rPr>
          <w:rFonts w:ascii="TH SarabunPSK" w:hAnsi="TH SarabunPSK" w:cs="TH SarabunPSK"/>
          <w:sz w:val="32"/>
          <w:szCs w:val="32"/>
        </w:rPr>
        <w:t>]</w:t>
      </w:r>
      <w:r w:rsidRPr="003E057C">
        <w:rPr>
          <w:rFonts w:ascii="TH SarabunPSK" w:hAnsi="TH SarabunPSK" w:cs="TH SarabunPSK" w:hint="cs"/>
          <w:sz w:val="32"/>
          <w:szCs w:val="32"/>
          <w:cs/>
        </w:rPr>
        <w:t>.</w:t>
      </w:r>
      <w:r w:rsidRPr="003E057C">
        <w:rPr>
          <w:rFonts w:ascii="TH SarabunPSK" w:hAnsi="TH SarabunPSK" w:cs="TH SarabunPSK" w:hint="eastAsia"/>
          <w:sz w:val="32"/>
          <w:szCs w:val="32"/>
          <w:lang w:eastAsia="ja-JP"/>
        </w:rPr>
        <w:t>present</w:t>
      </w:r>
      <w:r w:rsidRPr="003E057C">
        <w:rPr>
          <w:rFonts w:ascii="TH SarabunPSK" w:hAnsi="TH SarabunPSK" w:cs="TH SarabunPSK" w:hint="eastAsia"/>
          <w:sz w:val="32"/>
          <w:szCs w:val="32"/>
          <w:lang w:eastAsia="ja-JP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ให้เป็น 1 ทั้งคู่ </w:t>
      </w:r>
      <w:r w:rsidRPr="003E057C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พื่อเป็นการบ่งบอกว่าได้ </w:t>
      </w:r>
      <w:r w:rsidRPr="003E057C">
        <w:rPr>
          <w:rFonts w:ascii="TH SarabunPSK" w:hAnsi="TH SarabunPSK" w:cs="TH SarabunPSK"/>
          <w:sz w:val="32"/>
          <w:szCs w:val="32"/>
          <w:lang w:eastAsia="ja-JP"/>
        </w:rPr>
        <w:t xml:space="preserve">allocate </w:t>
      </w:r>
      <w:r w:rsidRPr="003E057C">
        <w:rPr>
          <w:rFonts w:ascii="TH SarabunPSK" w:hAnsi="TH SarabunPSK" w:cs="TH SarabunPSK" w:hint="eastAsia"/>
          <w:sz w:val="32"/>
          <w:szCs w:val="32"/>
          <w:lang w:eastAsia="ja-JP"/>
        </w:rPr>
        <w:t xml:space="preserve">frame </w:t>
      </w:r>
      <w:r w:rsidRPr="003E057C">
        <w:rPr>
          <w:rFonts w:ascii="TH SarabunPSK" w:hAnsi="TH SarabunPSK" w:cs="TH SarabunPSK" w:hint="cs"/>
          <w:sz w:val="32"/>
          <w:szCs w:val="32"/>
          <w:cs/>
          <w:lang w:eastAsia="ja-JP"/>
        </w:rPr>
        <w:t>หมายเลขนี้ไปแล้ว</w:t>
      </w:r>
    </w:p>
    <w:p w14:paraId="792C76BB" w14:textId="0D9F21DA" w:rsidR="00EE6DEC" w:rsidRPr="00513B21" w:rsidRDefault="00EE6DEC" w:rsidP="00513B21">
      <w:pPr>
        <w:pStyle w:val="ListParagraph"/>
        <w:numPr>
          <w:ilvl w:val="0"/>
          <w:numId w:val="8"/>
        </w:numPr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จากนั้น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set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ค่าหมายเลข </w:t>
      </w:r>
      <w:r>
        <w:rPr>
          <w:rFonts w:ascii="TH SarabunPSK" w:hAnsi="TH SarabunPSK" w:cs="TH SarabunPSK"/>
          <w:sz w:val="32"/>
          <w:szCs w:val="32"/>
          <w:lang w:eastAsia="ja-JP"/>
        </w:rPr>
        <w:t>frame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ที่ได้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allocate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ไป</w:t>
      </w:r>
      <w:r w:rsidR="0016452B">
        <w:rPr>
          <w:rFonts w:ascii="TH SarabunPSK" w:hAnsi="TH SarabunPSK" w:cs="TH SarabunPSK" w:hint="cs"/>
          <w:sz w:val="32"/>
          <w:szCs w:val="32"/>
          <w:cs/>
          <w:lang w:eastAsia="ja-JP"/>
        </w:rPr>
        <w:t>แล้ว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ใน </w:t>
      </w:r>
      <w:proofErr w:type="spellStart"/>
      <w:r>
        <w:rPr>
          <w:rFonts w:ascii="TH SarabunPSK" w:hAnsi="TH SarabunPSK" w:cs="TH SarabunPSK"/>
          <w:sz w:val="32"/>
          <w:szCs w:val="32"/>
        </w:rPr>
        <w:t>outer_page_table</w:t>
      </w:r>
      <w:proofErr w:type="spellEnd"/>
      <w:r>
        <w:rPr>
          <w:rFonts w:ascii="TH SarabunPSK" w:hAnsi="TH SarabunPSK" w:cs="TH SarabunPSK"/>
          <w:sz w:val="32"/>
          <w:szCs w:val="32"/>
        </w:rPr>
        <w:t>[</w:t>
      </w:r>
      <w:proofErr w:type="spellStart"/>
      <w:r>
        <w:rPr>
          <w:rFonts w:ascii="TH SarabunPSK" w:hAnsi="TH SarabunPSK" w:cs="TH SarabunPSK"/>
          <w:sz w:val="32"/>
          <w:szCs w:val="32"/>
        </w:rPr>
        <w:t>outer_page_number</w:t>
      </w:r>
      <w:proofErr w:type="spellEnd"/>
      <w:r>
        <w:rPr>
          <w:rFonts w:ascii="TH SarabunPSK" w:hAnsi="TH SarabunPSK" w:cs="TH SarabunPSK"/>
          <w:sz w:val="32"/>
          <w:szCs w:val="32"/>
        </w:rPr>
        <w:t>]</w:t>
      </w:r>
      <w:r w:rsidRPr="00513B21">
        <w:rPr>
          <w:rFonts w:ascii="TH SarabunPSK" w:hAnsi="TH SarabunPSK" w:cs="TH SarabunPSK"/>
          <w:sz w:val="32"/>
          <w:szCs w:val="32"/>
        </w:rPr>
        <w:t>[</w:t>
      </w:r>
      <w:proofErr w:type="spellStart"/>
      <w:r w:rsidRPr="00513B21">
        <w:rPr>
          <w:rFonts w:ascii="TH SarabunPSK" w:hAnsi="TH SarabunPSK" w:cs="TH SarabunPSK"/>
          <w:sz w:val="32"/>
          <w:szCs w:val="32"/>
        </w:rPr>
        <w:t>page_number</w:t>
      </w:r>
      <w:proofErr w:type="spellEnd"/>
      <w:r w:rsidRPr="00513B21">
        <w:rPr>
          <w:rFonts w:ascii="TH SarabunPSK" w:hAnsi="TH SarabunPSK" w:cs="TH SarabunPSK"/>
          <w:sz w:val="32"/>
          <w:szCs w:val="32"/>
        </w:rPr>
        <w:t>]</w:t>
      </w:r>
      <w:r w:rsidRPr="00513B21">
        <w:rPr>
          <w:rFonts w:ascii="TH SarabunPSK" w:hAnsi="TH SarabunPSK" w:cs="TH SarabunPSK" w:hint="cs"/>
          <w:sz w:val="32"/>
          <w:szCs w:val="32"/>
          <w:cs/>
        </w:rPr>
        <w:t>.</w:t>
      </w:r>
      <w:r w:rsidRPr="00513B21">
        <w:rPr>
          <w:rFonts w:ascii="TH SarabunPSK" w:hAnsi="TH SarabunPSK" w:cs="TH SarabunPSK" w:hint="eastAsia"/>
          <w:sz w:val="32"/>
          <w:szCs w:val="32"/>
          <w:lang w:eastAsia="ja-JP"/>
        </w:rPr>
        <w:t>frame</w:t>
      </w:r>
      <w:r w:rsidR="00DD0576" w:rsidRPr="00513B21">
        <w:rPr>
          <w:rFonts w:ascii="TH SarabunPSK" w:hAnsi="TH SarabunPSK" w:cs="TH SarabunPSK" w:hint="eastAsia"/>
          <w:sz w:val="32"/>
          <w:szCs w:val="32"/>
          <w:lang w:eastAsia="ja-JP"/>
        </w:rPr>
        <w:t xml:space="preserve"> </w:t>
      </w:r>
      <w:r w:rsidR="00DD0576" w:rsidRPr="00513B21">
        <w:rPr>
          <w:rFonts w:ascii="TH SarabunPSK" w:hAnsi="TH SarabunPSK" w:cs="TH SarabunPSK" w:hint="cs"/>
          <w:sz w:val="32"/>
          <w:szCs w:val="32"/>
          <w:cs/>
          <w:lang w:eastAsia="ja-JP"/>
        </w:rPr>
        <w:t>ก็เป็นอันเสร็จสิ้น</w:t>
      </w:r>
    </w:p>
    <w:p w14:paraId="72D5E123" w14:textId="1C918248" w:rsidR="00B918EF" w:rsidRDefault="00157817" w:rsidP="00703168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153FD455" wp14:editId="499760F3">
                <wp:extent cx="5943600" cy="2832100"/>
                <wp:effectExtent l="0" t="0" r="0" b="6350"/>
                <wp:docPr id="1551710727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832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E15E3C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table</w:t>
                            </w:r>
                            <w:proofErr w:type="spellEnd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</w:t>
                            </w:r>
                            <w:proofErr w:type="gramStart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ber</w:t>
                            </w:r>
                            <w:proofErr w:type="spellEnd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[</w:t>
                            </w:r>
                            <w:proofErr w:type="spellStart"/>
                            <w:proofErr w:type="gramEnd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present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79E92738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Page not present, allocate a frame for it</w:t>
                            </w:r>
                          </w:p>
                          <w:p w14:paraId="00928044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For simplicity, just random a frame. Must fix this later.</w:t>
                            </w:r>
                          </w:p>
                          <w:p w14:paraId="0F4F59FE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number</w:t>
                            </w:r>
                            <w:proofErr w:type="spellEnd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723C1BF8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do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</w:p>
                          <w:p w14:paraId="0709F55E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proofErr w:type="spellStart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number</w:t>
                            </w:r>
                            <w:proofErr w:type="spellEnd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gramStart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and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gramEnd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ENTRIES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416C12F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}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while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allocated</w:t>
                            </w:r>
                            <w:proofErr w:type="spellEnd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number</w:t>
                            </w:r>
                            <w:proofErr w:type="spellEnd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);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// Keep trying until we find a free frame</w:t>
                            </w:r>
                          </w:p>
                          <w:p w14:paraId="17FDFE18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</w:p>
                          <w:p w14:paraId="0609A647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: mark frame as allocated</w:t>
                            </w:r>
                          </w:p>
                          <w:p w14:paraId="3B3CB72D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proofErr w:type="spellStart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allocated</w:t>
                            </w:r>
                            <w:proofErr w:type="spellEnd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number</w:t>
                            </w:r>
                            <w:proofErr w:type="spellEnd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34C1AD5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39AE1CEB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: fill in page table</w:t>
                            </w:r>
                          </w:p>
                          <w:p w14:paraId="67983E68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proofErr w:type="spellStart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table</w:t>
                            </w:r>
                            <w:proofErr w:type="spellEnd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</w:t>
                            </w:r>
                            <w:proofErr w:type="gramStart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ber</w:t>
                            </w:r>
                            <w:proofErr w:type="spellEnd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[</w:t>
                            </w:r>
                            <w:proofErr w:type="spellStart"/>
                            <w:proofErr w:type="gramEnd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present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569F1038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proofErr w:type="spellStart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table</w:t>
                            </w:r>
                            <w:proofErr w:type="spellEnd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</w:t>
                            </w:r>
                            <w:proofErr w:type="gramStart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ber</w:t>
                            </w:r>
                            <w:proofErr w:type="spellEnd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[</w:t>
                            </w:r>
                            <w:proofErr w:type="spellStart"/>
                            <w:proofErr w:type="gramEnd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frame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number</w:t>
                            </w:r>
                            <w:proofErr w:type="spellEnd"/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F3E1886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60383C2A" w14:textId="77777777" w:rsidR="00157817" w:rsidRPr="00AE1E77" w:rsidRDefault="00157817" w:rsidP="00157817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3FD455" id="_x0000_s1032" type="#_x0000_t202" style="width:468pt;height:22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" fillcolor="white [3201]" stroked="f" strokeweight=".5pt">
                <v:textbox>
                  <w:txbxContent>
                    <w:p w14:paraId="6DE15E3C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table</w:t>
                      </w:r>
                      <w:proofErr w:type="spellEnd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</w:t>
                      </w:r>
                      <w:proofErr w:type="gramStart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ber</w:t>
                      </w:r>
                      <w:proofErr w:type="spellEnd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[</w:t>
                      </w:r>
                      <w:proofErr w:type="spellStart"/>
                      <w:proofErr w:type="gramEnd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present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79E92738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Page not present, allocate a frame for it</w:t>
                      </w:r>
                    </w:p>
                    <w:p w14:paraId="00928044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For simplicity, just random a frame. Must fix this later.</w:t>
                      </w:r>
                    </w:p>
                    <w:p w14:paraId="0F4F59FE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number</w:t>
                      </w:r>
                      <w:proofErr w:type="spellEnd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723C1BF8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do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</w:p>
                    <w:p w14:paraId="0709F55E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proofErr w:type="spellStart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number</w:t>
                      </w:r>
                      <w:proofErr w:type="spellEnd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gramStart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and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gramEnd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ENTRIES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416C12F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}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while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allocated</w:t>
                      </w:r>
                      <w:proofErr w:type="spellEnd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number</w:t>
                      </w:r>
                      <w:proofErr w:type="spellEnd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);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// Keep trying until we find a free frame</w:t>
                      </w:r>
                    </w:p>
                    <w:p w14:paraId="17FDFE18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</w:p>
                    <w:p w14:paraId="0609A647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: mark frame as allocated</w:t>
                      </w:r>
                    </w:p>
                    <w:p w14:paraId="3B3CB72D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proofErr w:type="spellStart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allocated</w:t>
                      </w:r>
                      <w:proofErr w:type="spellEnd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number</w:t>
                      </w:r>
                      <w:proofErr w:type="spellEnd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34C1AD5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39AE1CEB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: fill in page table</w:t>
                      </w:r>
                    </w:p>
                    <w:p w14:paraId="67983E68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proofErr w:type="spellStart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table</w:t>
                      </w:r>
                      <w:proofErr w:type="spellEnd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</w:t>
                      </w:r>
                      <w:proofErr w:type="gramStart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ber</w:t>
                      </w:r>
                      <w:proofErr w:type="spellEnd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[</w:t>
                      </w:r>
                      <w:proofErr w:type="spellStart"/>
                      <w:proofErr w:type="gramEnd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present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569F1038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proofErr w:type="spellStart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table</w:t>
                      </w:r>
                      <w:proofErr w:type="spellEnd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</w:t>
                      </w:r>
                      <w:proofErr w:type="gramStart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ber</w:t>
                      </w:r>
                      <w:proofErr w:type="spellEnd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[</w:t>
                      </w:r>
                      <w:proofErr w:type="spellStart"/>
                      <w:proofErr w:type="gramEnd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frame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number</w:t>
                      </w:r>
                      <w:proofErr w:type="spellEnd"/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F3E1886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60383C2A" w14:textId="77777777" w:rsidR="00157817" w:rsidRPr="00AE1E77" w:rsidRDefault="00157817" w:rsidP="00157817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76EB268" w14:textId="2CBF1D85" w:rsidR="00F76A2C" w:rsidRPr="0072677B" w:rsidRDefault="009D031C" w:rsidP="0072677B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1D8F3B36" w14:textId="1BFD68EA" w:rsidR="00795ABE" w:rsidRPr="004712C3" w:rsidRDefault="00795ABE" w:rsidP="00A6490D">
      <w:pPr>
        <w:pStyle w:val="ListParagraph"/>
        <w:numPr>
          <w:ilvl w:val="0"/>
          <w:numId w:val="5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4712C3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 xml:space="preserve">แปลง </w:t>
      </w:r>
      <w:r w:rsidRPr="004712C3">
        <w:rPr>
          <w:rFonts w:ascii="TH SarabunPSK" w:hAnsi="TH SarabunPSK" w:cs="TH SarabunPSK"/>
          <w:b/>
          <w:bCs/>
          <w:sz w:val="32"/>
          <w:szCs w:val="32"/>
        </w:rPr>
        <w:t xml:space="preserve">logical address </w:t>
      </w:r>
      <w:r w:rsidRPr="004712C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เป็น </w:t>
      </w:r>
      <w:r w:rsidRPr="004712C3">
        <w:rPr>
          <w:rFonts w:ascii="TH SarabunPSK" w:hAnsi="TH SarabunPSK" w:cs="TH SarabunPSK"/>
          <w:b/>
          <w:bCs/>
          <w:sz w:val="32"/>
          <w:szCs w:val="32"/>
        </w:rPr>
        <w:t>physical address</w:t>
      </w:r>
    </w:p>
    <w:p w14:paraId="07261906" w14:textId="5178914C" w:rsidR="00CC4653" w:rsidRDefault="00027612" w:rsidP="00CC4653">
      <w:pPr>
        <w:pStyle w:val="ListParagraph"/>
        <w:rPr>
          <w:rFonts w:ascii="TH SarabunPSK" w:hAnsi="TH SarabunPSK" w:cs="TH SarabunPSK"/>
          <w:sz w:val="32"/>
          <w:szCs w:val="32"/>
        </w:rPr>
      </w:pPr>
      <w:proofErr w:type="spellStart"/>
      <w:r w:rsidRPr="001D6A75">
        <w:rPr>
          <w:rFonts w:ascii="TH SarabunPSK" w:hAnsi="TH SarabunPSK" w:cs="TH SarabunPSK"/>
          <w:b/>
          <w:bCs/>
          <w:sz w:val="32"/>
          <w:szCs w:val="32"/>
        </w:rPr>
        <w:t>physical_address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</w:t>
      </w:r>
      <w:r w:rsidR="00962C37">
        <w:rPr>
          <w:rFonts w:ascii="TH SarabunPSK" w:hAnsi="TH SarabunPSK" w:cs="TH SarabunPSK" w:hint="cs"/>
          <w:sz w:val="32"/>
          <w:szCs w:val="32"/>
          <w:cs/>
        </w:rPr>
        <w:t xml:space="preserve">เป็นเลขฐานสองจำนวน 15 </w:t>
      </w:r>
      <w:r w:rsidR="009D031C">
        <w:rPr>
          <w:rFonts w:ascii="TH SarabunPSK" w:hAnsi="TH SarabunPSK" w:cs="TH SarabunPSK"/>
          <w:sz w:val="32"/>
          <w:szCs w:val="32"/>
        </w:rPr>
        <w:t>bits</w:t>
      </w:r>
      <w:r w:rsidR="00962C37">
        <w:rPr>
          <w:rFonts w:ascii="TH SarabunPSK" w:hAnsi="TH SarabunPSK" w:cs="TH SarabunPSK" w:hint="cs"/>
          <w:sz w:val="32"/>
          <w:szCs w:val="32"/>
          <w:cs/>
        </w:rPr>
        <w:t xml:space="preserve"> ซึ่ง</w:t>
      </w:r>
      <w:r>
        <w:rPr>
          <w:rFonts w:ascii="TH SarabunPSK" w:hAnsi="TH SarabunPSK" w:cs="TH SarabunPSK" w:hint="cs"/>
          <w:sz w:val="32"/>
          <w:szCs w:val="32"/>
          <w:cs/>
        </w:rPr>
        <w:t>แบ่งออกเป็น 2 ส่วนดังนี้</w:t>
      </w:r>
    </w:p>
    <w:p w14:paraId="5BDAB63B" w14:textId="3858C2AA" w:rsidR="00962C37" w:rsidRDefault="00962C37" w:rsidP="001D6A75">
      <w:pPr>
        <w:pStyle w:val="ListParagraph"/>
        <w:numPr>
          <w:ilvl w:val="0"/>
          <w:numId w:val="9"/>
        </w:numPr>
        <w:rPr>
          <w:rFonts w:ascii="TH SarabunPSK" w:hAnsi="TH SarabunPSK" w:cs="TH SarabunPSK"/>
          <w:sz w:val="32"/>
          <w:szCs w:val="32"/>
          <w:lang w:eastAsia="ja-JP"/>
        </w:rPr>
      </w:pPr>
      <w:proofErr w:type="spellStart"/>
      <w:r w:rsidRPr="001D6A75">
        <w:rPr>
          <w:rFonts w:ascii="TH SarabunPSK" w:hAnsi="TH SarabunPSK" w:cs="TH SarabunPSK"/>
          <w:b/>
          <w:bCs/>
          <w:sz w:val="32"/>
          <w:szCs w:val="32"/>
          <w:lang w:eastAsia="ja-JP"/>
        </w:rPr>
        <w:t>frame_number</w:t>
      </w:r>
      <w:proofErr w:type="spellEnd"/>
      <w:r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คือเลข 7 </w:t>
      </w:r>
      <w:r w:rsidR="0014355D">
        <w:rPr>
          <w:rFonts w:ascii="TH SarabunPSK" w:hAnsi="TH SarabunPSK" w:cs="TH SarabunPSK"/>
          <w:sz w:val="32"/>
          <w:szCs w:val="32"/>
          <w:lang w:eastAsia="ja-JP"/>
        </w:rPr>
        <w:t xml:space="preserve">bits </w:t>
      </w:r>
      <w:r w:rsidR="0014355D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แรกของ </w:t>
      </w:r>
      <w:proofErr w:type="spellStart"/>
      <w:r w:rsidR="0014355D">
        <w:rPr>
          <w:rFonts w:ascii="TH SarabunPSK" w:hAnsi="TH SarabunPSK" w:cs="TH SarabunPSK"/>
          <w:sz w:val="32"/>
          <w:szCs w:val="32"/>
          <w:lang w:eastAsia="ja-JP"/>
        </w:rPr>
        <w:t>physical_address</w:t>
      </w:r>
      <w:proofErr w:type="spellEnd"/>
    </w:p>
    <w:p w14:paraId="4632A50B" w14:textId="42D19D6A" w:rsidR="00AE611E" w:rsidRPr="0077142B" w:rsidRDefault="0014355D" w:rsidP="001D6A75">
      <w:pPr>
        <w:pStyle w:val="ListParagraph"/>
        <w:numPr>
          <w:ilvl w:val="0"/>
          <w:numId w:val="9"/>
        </w:numPr>
        <w:rPr>
          <w:rFonts w:ascii="TH SarabunPSK" w:hAnsi="TH SarabunPSK" w:cs="TH SarabunPSK" w:hint="cs"/>
          <w:sz w:val="32"/>
          <w:szCs w:val="32"/>
          <w:lang w:eastAsia="ja-JP"/>
        </w:rPr>
      </w:pPr>
      <w:r w:rsidRPr="001D6A75">
        <w:rPr>
          <w:rFonts w:ascii="TH SarabunPSK" w:hAnsi="TH SarabunPSK" w:cs="TH SarabunPSK"/>
          <w:b/>
          <w:bCs/>
          <w:sz w:val="32"/>
          <w:szCs w:val="32"/>
          <w:lang w:eastAsia="ja-JP"/>
        </w:rPr>
        <w:t>offset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คือเลข 8 </w:t>
      </w:r>
      <w:r>
        <w:rPr>
          <w:rFonts w:ascii="TH SarabunPSK" w:hAnsi="TH SarabunPSK" w:cs="TH SarabunPSK" w:hint="eastAsia"/>
          <w:sz w:val="32"/>
          <w:szCs w:val="32"/>
          <w:lang w:eastAsia="ja-JP"/>
        </w:rPr>
        <w:t xml:space="preserve">bits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ท้ายของ </w:t>
      </w:r>
      <w:proofErr w:type="spellStart"/>
      <w:r>
        <w:rPr>
          <w:rFonts w:ascii="TH SarabunPSK" w:hAnsi="TH SarabunPSK" w:cs="TH SarabunPSK"/>
          <w:sz w:val="32"/>
          <w:szCs w:val="32"/>
          <w:lang w:eastAsia="ja-JP"/>
        </w:rPr>
        <w:t>physical_address</w:t>
      </w:r>
      <w:proofErr w:type="spellEnd"/>
    </w:p>
    <w:p w14:paraId="7DE98FE5" w14:textId="52D5C725" w:rsidR="002F5A7E" w:rsidRDefault="00236A7E" w:rsidP="00CC4653">
      <w:pPr>
        <w:pStyle w:val="ListParagraph"/>
        <w:rPr>
          <w:rFonts w:ascii="TH SarabunPSK" w:hAnsi="TH SarabunPSK" w:cs="TH SarabunPSK" w:hint="cs"/>
          <w:sz w:val="32"/>
          <w:szCs w:val="32"/>
          <w:lang w:eastAsia="ja-JP"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โครงสร้างข้อมูล</w:t>
      </w:r>
      <w:r w:rsidR="002F5A7E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proofErr w:type="spellStart"/>
      <w:r w:rsidR="002F5A7E" w:rsidRPr="001D6A75">
        <w:rPr>
          <w:rFonts w:ascii="TH SarabunPSK" w:hAnsi="TH SarabunPSK" w:cs="TH SarabunPSK"/>
          <w:b/>
          <w:bCs/>
          <w:sz w:val="32"/>
          <w:szCs w:val="32"/>
          <w:lang w:eastAsia="ja-JP"/>
        </w:rPr>
        <w:t>PageTableEntry</w:t>
      </w:r>
      <w:proofErr w:type="spellEnd"/>
      <w:r w:rsidR="002F5A7E"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 w:rsidR="00905C7E">
        <w:rPr>
          <w:rFonts w:ascii="TH SarabunPSK" w:hAnsi="TH SarabunPSK" w:cs="TH SarabunPSK" w:hint="cs"/>
          <w:sz w:val="32"/>
          <w:szCs w:val="32"/>
          <w:cs/>
          <w:lang w:eastAsia="ja-JP"/>
        </w:rPr>
        <w:t>จะ</w:t>
      </w:r>
      <w:r w:rsidR="00360560">
        <w:rPr>
          <w:rFonts w:ascii="TH SarabunPSK" w:hAnsi="TH SarabunPSK" w:cs="TH SarabunPSK" w:hint="cs"/>
          <w:sz w:val="32"/>
          <w:szCs w:val="32"/>
          <w:cs/>
          <w:lang w:eastAsia="ja-JP"/>
        </w:rPr>
        <w:t>มี</w:t>
      </w:r>
      <w:r w:rsidR="002F5A7E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ขนาด 16 </w:t>
      </w:r>
      <w:r w:rsidR="002F5A7E">
        <w:rPr>
          <w:rFonts w:ascii="TH SarabunPSK" w:hAnsi="TH SarabunPSK" w:cs="TH SarabunPSK"/>
          <w:sz w:val="32"/>
          <w:szCs w:val="32"/>
          <w:lang w:eastAsia="ja-JP"/>
        </w:rPr>
        <w:t xml:space="preserve">bits </w:t>
      </w:r>
      <w:r w:rsidR="00303CA6">
        <w:rPr>
          <w:rFonts w:ascii="TH SarabunPSK" w:hAnsi="TH SarabunPSK" w:cs="TH SarabunPSK" w:hint="cs"/>
          <w:sz w:val="32"/>
          <w:szCs w:val="32"/>
          <w:cs/>
          <w:lang w:eastAsia="ja-JP"/>
        </w:rPr>
        <w:t>ซึ่งแบ่งออกเป็น 2 ส่วนดังนี้</w:t>
      </w:r>
    </w:p>
    <w:p w14:paraId="62619871" w14:textId="453F62FE" w:rsidR="009F07C5" w:rsidRDefault="00695C6E" w:rsidP="001D6A75">
      <w:pPr>
        <w:pStyle w:val="ListParagraph"/>
        <w:numPr>
          <w:ilvl w:val="0"/>
          <w:numId w:val="10"/>
        </w:numPr>
        <w:rPr>
          <w:rFonts w:ascii="TH SarabunPSK" w:hAnsi="TH SarabunPSK" w:cs="TH SarabunPSK"/>
          <w:sz w:val="32"/>
          <w:szCs w:val="32"/>
          <w:lang w:eastAsia="ja-JP"/>
        </w:rPr>
      </w:pPr>
      <w:r w:rsidRPr="001D6A75">
        <w:rPr>
          <w:rFonts w:ascii="TH SarabunPSK" w:hAnsi="TH SarabunPSK" w:cs="TH SarabunPSK"/>
          <w:b/>
          <w:bCs/>
          <w:sz w:val="32"/>
          <w:szCs w:val="32"/>
          <w:lang w:eastAsia="ja-JP"/>
        </w:rPr>
        <w:t>p</w:t>
      </w:r>
      <w:r w:rsidR="009F07C5" w:rsidRPr="001D6A75">
        <w:rPr>
          <w:rFonts w:ascii="TH SarabunPSK" w:hAnsi="TH SarabunPSK" w:cs="TH SarabunPSK"/>
          <w:b/>
          <w:bCs/>
          <w:sz w:val="32"/>
          <w:szCs w:val="32"/>
          <w:lang w:eastAsia="ja-JP"/>
        </w:rPr>
        <w:t>resent</w:t>
      </w:r>
      <w:r w:rsidR="009F07C5"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 w:rsidR="009F07C5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คือเลข </w:t>
      </w:r>
      <w:r w:rsidR="009F07C5">
        <w:rPr>
          <w:rFonts w:ascii="TH SarabunPSK" w:hAnsi="TH SarabunPSK" w:cs="TH SarabunPSK"/>
          <w:sz w:val="32"/>
          <w:szCs w:val="32"/>
          <w:lang w:eastAsia="ja-JP"/>
        </w:rPr>
        <w:t xml:space="preserve">bits </w:t>
      </w:r>
      <w:r w:rsidR="009F07C5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แรกของ </w:t>
      </w:r>
      <w:proofErr w:type="spellStart"/>
      <w:r w:rsidR="009F07C5">
        <w:rPr>
          <w:rFonts w:ascii="TH SarabunPSK" w:hAnsi="TH SarabunPSK" w:cs="TH SarabunPSK"/>
          <w:sz w:val="32"/>
          <w:szCs w:val="32"/>
          <w:lang w:eastAsia="ja-JP"/>
        </w:rPr>
        <w:t>PageTableEntry</w:t>
      </w:r>
      <w:proofErr w:type="spellEnd"/>
      <w:r w:rsidR="009F07C5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 w:rsidR="009F07C5">
        <w:rPr>
          <w:rFonts w:ascii="TH SarabunPSK" w:hAnsi="TH SarabunPSK" w:cs="TH SarabunPSK"/>
          <w:sz w:val="32"/>
          <w:szCs w:val="32"/>
          <w:lang w:eastAsia="ja-JP"/>
        </w:rPr>
        <w:t>(</w:t>
      </w:r>
      <w:r w:rsidR="009F07C5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มีไว้บ่งบอกว่าถูก </w:t>
      </w:r>
      <w:r w:rsidR="009F07C5">
        <w:rPr>
          <w:rFonts w:ascii="TH SarabunPSK" w:hAnsi="TH SarabunPSK" w:cs="TH SarabunPSK"/>
          <w:sz w:val="32"/>
          <w:szCs w:val="32"/>
          <w:lang w:eastAsia="ja-JP"/>
        </w:rPr>
        <w:t xml:space="preserve">allocate </w:t>
      </w:r>
      <w:r w:rsidR="009F07C5">
        <w:rPr>
          <w:rFonts w:ascii="TH SarabunPSK" w:hAnsi="TH SarabunPSK" w:cs="TH SarabunPSK" w:hint="cs"/>
          <w:sz w:val="32"/>
          <w:szCs w:val="32"/>
          <w:cs/>
          <w:lang w:eastAsia="ja-JP"/>
        </w:rPr>
        <w:t>แล้วหรือยัง</w:t>
      </w:r>
      <w:r w:rsidR="009F07C5">
        <w:rPr>
          <w:rFonts w:ascii="TH SarabunPSK" w:hAnsi="TH SarabunPSK" w:cs="TH SarabunPSK"/>
          <w:sz w:val="32"/>
          <w:szCs w:val="32"/>
          <w:lang w:eastAsia="ja-JP"/>
        </w:rPr>
        <w:t>)</w:t>
      </w:r>
    </w:p>
    <w:p w14:paraId="64161827" w14:textId="5A6A40E6" w:rsidR="009F07C5" w:rsidRDefault="009F07C5" w:rsidP="001D6A75">
      <w:pPr>
        <w:pStyle w:val="ListParagraph"/>
        <w:numPr>
          <w:ilvl w:val="0"/>
          <w:numId w:val="10"/>
        </w:numPr>
        <w:rPr>
          <w:rFonts w:ascii="TH SarabunPSK" w:hAnsi="TH SarabunPSK" w:cs="TH SarabunPSK" w:hint="cs"/>
          <w:sz w:val="32"/>
          <w:szCs w:val="32"/>
          <w:cs/>
          <w:lang w:eastAsia="ja-JP"/>
        </w:rPr>
      </w:pPr>
      <w:r w:rsidRPr="001D6A75">
        <w:rPr>
          <w:rFonts w:ascii="TH SarabunPSK" w:hAnsi="TH SarabunPSK" w:cs="TH SarabunPSK"/>
          <w:b/>
          <w:bCs/>
          <w:sz w:val="32"/>
          <w:szCs w:val="32"/>
          <w:lang w:eastAsia="ja-JP"/>
        </w:rPr>
        <w:t>frame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 w:rsidR="004E7EFA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คือเลข 15 </w:t>
      </w:r>
      <w:r w:rsidR="004E7EFA">
        <w:rPr>
          <w:rFonts w:ascii="TH SarabunPSK" w:hAnsi="TH SarabunPSK" w:cs="TH SarabunPSK"/>
          <w:sz w:val="32"/>
          <w:szCs w:val="32"/>
          <w:lang w:eastAsia="ja-JP"/>
        </w:rPr>
        <w:t xml:space="preserve">bits </w:t>
      </w:r>
      <w:r w:rsidR="004E7EFA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ท้ายของ </w:t>
      </w:r>
      <w:proofErr w:type="spellStart"/>
      <w:r w:rsidR="004E7EFA">
        <w:rPr>
          <w:rFonts w:ascii="TH SarabunPSK" w:hAnsi="TH SarabunPSK" w:cs="TH SarabunPSK"/>
          <w:sz w:val="32"/>
          <w:szCs w:val="32"/>
          <w:lang w:eastAsia="ja-JP"/>
        </w:rPr>
        <w:t>PageTableEntry</w:t>
      </w:r>
      <w:proofErr w:type="spellEnd"/>
    </w:p>
    <w:p w14:paraId="21BDC492" w14:textId="0B0FA290" w:rsidR="002F5A7E" w:rsidRDefault="0036551A" w:rsidP="00CC4653">
      <w:pPr>
        <w:pStyle w:val="ListParagraph"/>
        <w:rPr>
          <w:rFonts w:ascii="TH SarabunPSK" w:hAnsi="TH SarabunPSK" w:cs="TH SarabunPSK"/>
          <w:sz w:val="32"/>
          <w:szCs w:val="32"/>
          <w:lang w:eastAsia="ja-JP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71DC2C33" wp14:editId="021D6D06">
                <wp:extent cx="5943600" cy="882650"/>
                <wp:effectExtent l="0" t="0" r="0" b="0"/>
                <wp:docPr id="631944225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882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7D3E616" w14:textId="77777777" w:rsidR="0036551A" w:rsidRPr="0036551A" w:rsidRDefault="0036551A" w:rsidP="0036551A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ypedef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ruct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proofErr w:type="spellEnd"/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</w:p>
                          <w:p w14:paraId="372E9BB5" w14:textId="77777777" w:rsidR="0036551A" w:rsidRPr="0036551A" w:rsidRDefault="0036551A" w:rsidP="0036551A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gramStart"/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esent :</w:t>
                            </w:r>
                            <w:proofErr w:type="gramEnd"/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12182DB2" w14:textId="77777777" w:rsidR="0036551A" w:rsidRPr="0036551A" w:rsidRDefault="0036551A" w:rsidP="0036551A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gramStart"/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 :</w:t>
                            </w:r>
                            <w:proofErr w:type="gramEnd"/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5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49DCF52" w14:textId="77777777" w:rsidR="0036551A" w:rsidRPr="0036551A" w:rsidRDefault="0036551A" w:rsidP="0036551A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} </w:t>
                            </w:r>
                            <w:proofErr w:type="spellStart"/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proofErr w:type="spellEnd"/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60050980" w14:textId="77777777" w:rsidR="0036551A" w:rsidRPr="00AE1E77" w:rsidRDefault="0036551A" w:rsidP="0036551A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DC2C33" id="_x0000_s1033" type="#_x0000_t202" style="width:468pt;height:6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" fillcolor="white [3201]" stroked="f" strokeweight=".5pt">
                <v:textbox>
                  <w:txbxContent>
                    <w:p w14:paraId="17D3E616" w14:textId="77777777" w:rsidR="0036551A" w:rsidRPr="0036551A" w:rsidRDefault="0036551A" w:rsidP="0036551A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ypedef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ruct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proofErr w:type="spellEnd"/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</w:p>
                    <w:p w14:paraId="372E9BB5" w14:textId="77777777" w:rsidR="0036551A" w:rsidRPr="0036551A" w:rsidRDefault="0036551A" w:rsidP="0036551A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gramStart"/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esent :</w:t>
                      </w:r>
                      <w:proofErr w:type="gramEnd"/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12182DB2" w14:textId="77777777" w:rsidR="0036551A" w:rsidRPr="0036551A" w:rsidRDefault="0036551A" w:rsidP="0036551A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gramStart"/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 :</w:t>
                      </w:r>
                      <w:proofErr w:type="gramEnd"/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5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49DCF52" w14:textId="77777777" w:rsidR="0036551A" w:rsidRPr="0036551A" w:rsidRDefault="0036551A" w:rsidP="0036551A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} </w:t>
                      </w:r>
                      <w:proofErr w:type="spellStart"/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proofErr w:type="spellEnd"/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60050980" w14:textId="77777777" w:rsidR="0036551A" w:rsidRPr="00AE1E77" w:rsidRDefault="0036551A" w:rsidP="0036551A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2A5C5D5" w14:textId="49E24D81" w:rsidR="00AE611E" w:rsidRPr="0036551A" w:rsidRDefault="00AE611E" w:rsidP="0036551A">
      <w:pPr>
        <w:ind w:firstLine="720"/>
        <w:rPr>
          <w:rFonts w:ascii="TH SarabunPSK" w:hAnsi="TH SarabunPSK" w:cs="TH SarabunPSK"/>
          <w:sz w:val="32"/>
          <w:szCs w:val="32"/>
          <w:lang w:eastAsia="ja-JP"/>
        </w:rPr>
      </w:pPr>
      <w:r w:rsidRPr="0036551A">
        <w:rPr>
          <w:rFonts w:ascii="TH SarabunPSK" w:hAnsi="TH SarabunPSK" w:cs="TH SarabunPSK" w:hint="cs"/>
          <w:sz w:val="32"/>
          <w:szCs w:val="32"/>
          <w:cs/>
          <w:lang w:eastAsia="ja-JP"/>
        </w:rPr>
        <w:t>เรา</w:t>
      </w:r>
      <w:r w:rsidR="00E206A0" w:rsidRPr="0036551A">
        <w:rPr>
          <w:rFonts w:ascii="TH SarabunPSK" w:hAnsi="TH SarabunPSK" w:cs="TH SarabunPSK" w:hint="cs"/>
          <w:sz w:val="32"/>
          <w:szCs w:val="32"/>
          <w:cs/>
          <w:lang w:eastAsia="ja-JP"/>
        </w:rPr>
        <w:t>สามารถ</w:t>
      </w:r>
      <w:r w:rsidRPr="0036551A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ใช้วิธีการ </w:t>
      </w:r>
      <w:r w:rsidRPr="0036551A">
        <w:rPr>
          <w:rFonts w:ascii="TH SarabunPSK" w:hAnsi="TH SarabunPSK" w:cs="TH SarabunPSK"/>
          <w:sz w:val="32"/>
          <w:szCs w:val="32"/>
          <w:lang w:eastAsia="ja-JP"/>
        </w:rPr>
        <w:t>shift left (</w:t>
      </w:r>
      <w:r w:rsidR="00E206A0" w:rsidRPr="0036551A">
        <w:rPr>
          <w:rFonts w:ascii="TH SarabunPSK" w:hAnsi="TH SarabunPSK" w:cs="TH SarabunPSK"/>
          <w:sz w:val="32"/>
          <w:szCs w:val="32"/>
          <w:lang w:eastAsia="ja-JP"/>
        </w:rPr>
        <w:t>&lt;&lt;</w:t>
      </w:r>
      <w:r w:rsidRPr="0036551A">
        <w:rPr>
          <w:rFonts w:ascii="TH SarabunPSK" w:hAnsi="TH SarabunPSK" w:cs="TH SarabunPSK"/>
          <w:sz w:val="32"/>
          <w:szCs w:val="32"/>
          <w:lang w:eastAsia="ja-JP"/>
        </w:rPr>
        <w:t xml:space="preserve">) </w:t>
      </w:r>
      <w:r w:rsidRPr="0036551A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และ </w:t>
      </w:r>
      <w:r w:rsidRPr="0036551A">
        <w:rPr>
          <w:rFonts w:ascii="TH SarabunPSK" w:hAnsi="TH SarabunPSK" w:cs="TH SarabunPSK"/>
          <w:sz w:val="32"/>
          <w:szCs w:val="32"/>
          <w:lang w:eastAsia="ja-JP"/>
        </w:rPr>
        <w:t xml:space="preserve">bitwise and (&amp;) </w:t>
      </w:r>
      <w:r w:rsidRPr="0036551A">
        <w:rPr>
          <w:rFonts w:ascii="TH SarabunPSK" w:hAnsi="TH SarabunPSK" w:cs="TH SarabunPSK" w:hint="cs"/>
          <w:sz w:val="32"/>
          <w:szCs w:val="32"/>
          <w:cs/>
          <w:lang w:eastAsia="ja-JP"/>
        </w:rPr>
        <w:t>เพื่อนำเลขฐานสองที่ต้องการออกมา</w:t>
      </w:r>
    </w:p>
    <w:p w14:paraId="7D06CEF5" w14:textId="03C8D98D" w:rsidR="007C0B57" w:rsidRDefault="00E84789" w:rsidP="007C0B57">
      <w:pPr>
        <w:pStyle w:val="ListParagraph"/>
        <w:numPr>
          <w:ilvl w:val="0"/>
          <w:numId w:val="7"/>
        </w:numPr>
        <w:rPr>
          <w:rFonts w:ascii="TH SarabunPSK" w:hAnsi="TH SarabunPSK" w:cs="TH SarabunPSK"/>
          <w:sz w:val="32"/>
          <w:szCs w:val="32"/>
          <w:lang w:eastAsia="ja-JP"/>
        </w:rPr>
      </w:pPr>
      <w:proofErr w:type="spellStart"/>
      <w:r w:rsidRPr="00E84789">
        <w:rPr>
          <w:rFonts w:ascii="TH SarabunPSK" w:hAnsi="TH SarabunPSK" w:cs="TH SarabunPSK"/>
          <w:b/>
          <w:bCs/>
          <w:sz w:val="32"/>
          <w:szCs w:val="32"/>
          <w:lang w:eastAsia="ja-JP"/>
        </w:rPr>
        <w:t>frame_number</w:t>
      </w:r>
      <w:proofErr w:type="spellEnd"/>
      <w:r w:rsidR="007C0B57"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 w:rsidR="007C0B57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ราจะใช้การ </w:t>
      </w:r>
      <w:r w:rsidR="007C0B57">
        <w:rPr>
          <w:rFonts w:ascii="TH SarabunPSK" w:hAnsi="TH SarabunPSK" w:cs="TH SarabunPSK"/>
          <w:sz w:val="32"/>
          <w:szCs w:val="32"/>
          <w:lang w:eastAsia="ja-JP"/>
        </w:rPr>
        <w:t>shift left (</w:t>
      </w:r>
      <w:r w:rsidR="008C0EB2">
        <w:rPr>
          <w:rFonts w:ascii="TH SarabunPSK" w:hAnsi="TH SarabunPSK" w:cs="TH SarabunPSK"/>
          <w:sz w:val="32"/>
          <w:szCs w:val="32"/>
          <w:lang w:eastAsia="ja-JP"/>
        </w:rPr>
        <w:t>&lt;&lt;</w:t>
      </w:r>
      <w:r w:rsidR="007C0B57">
        <w:rPr>
          <w:rFonts w:ascii="TH SarabunPSK" w:hAnsi="TH SarabunPSK" w:cs="TH SarabunPSK"/>
          <w:sz w:val="32"/>
          <w:szCs w:val="32"/>
          <w:lang w:eastAsia="ja-JP"/>
        </w:rPr>
        <w:t xml:space="preserve">) </w:t>
      </w:r>
      <w:r w:rsidR="007C0B57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ทั้งหมด </w:t>
      </w:r>
      <w:r w:rsidR="0087018E">
        <w:rPr>
          <w:rFonts w:ascii="TH SarabunPSK" w:hAnsi="TH SarabunPSK" w:cs="TH SarabunPSK"/>
          <w:sz w:val="32"/>
          <w:szCs w:val="32"/>
          <w:lang w:eastAsia="ja-JP"/>
        </w:rPr>
        <w:t>8</w:t>
      </w:r>
      <w:r w:rsidR="007C0B57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ครั้ง ซึ่งผลลัพธ์ที่ได้จะเป็นเลข</w:t>
      </w:r>
      <w:r w:rsidR="003E7951">
        <w:rPr>
          <w:rFonts w:ascii="TH SarabunPSK" w:hAnsi="TH SarabunPSK" w:cs="TH SarabunPSK" w:hint="cs"/>
          <w:sz w:val="32"/>
          <w:szCs w:val="32"/>
          <w:cs/>
          <w:lang w:eastAsia="ja-JP"/>
        </w:rPr>
        <w:t>ขนาด</w:t>
      </w:r>
      <w:r w:rsidR="007C0B57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 w:rsidR="0087018E">
        <w:rPr>
          <w:rFonts w:ascii="TH SarabunPSK" w:hAnsi="TH SarabunPSK" w:cs="TH SarabunPSK"/>
          <w:sz w:val="32"/>
          <w:szCs w:val="32"/>
          <w:lang w:eastAsia="ja-JP"/>
        </w:rPr>
        <w:t>7</w:t>
      </w:r>
      <w:r w:rsidR="007C0B57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 w:rsidR="007C0B57">
        <w:rPr>
          <w:rFonts w:ascii="TH SarabunPSK" w:hAnsi="TH SarabunPSK" w:cs="TH SarabunPSK"/>
          <w:sz w:val="32"/>
          <w:szCs w:val="32"/>
          <w:lang w:eastAsia="ja-JP"/>
        </w:rPr>
        <w:t xml:space="preserve">bits </w:t>
      </w:r>
      <w:r w:rsidR="007C0B57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แรกของ </w:t>
      </w:r>
      <w:r w:rsidR="0067686A">
        <w:rPr>
          <w:rFonts w:ascii="TH SarabunPSK" w:hAnsi="TH SarabunPSK" w:cs="TH SarabunPSK"/>
          <w:sz w:val="32"/>
          <w:szCs w:val="32"/>
          <w:lang w:eastAsia="ja-JP"/>
        </w:rPr>
        <w:t xml:space="preserve">frame </w:t>
      </w:r>
      <w:r w:rsidR="0067686A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ในโครงสร้างข้อมูลแบบ </w:t>
      </w:r>
      <w:proofErr w:type="spellStart"/>
      <w:r w:rsidR="0067686A">
        <w:rPr>
          <w:rFonts w:ascii="TH SarabunPSK" w:hAnsi="TH SarabunPSK" w:cs="TH SarabunPSK"/>
          <w:sz w:val="32"/>
          <w:szCs w:val="32"/>
          <w:lang w:eastAsia="ja-JP"/>
        </w:rPr>
        <w:t>PageTableEntry</w:t>
      </w:r>
      <w:proofErr w:type="spellEnd"/>
    </w:p>
    <w:p w14:paraId="093E753C" w14:textId="50DB0573" w:rsidR="007C0B57" w:rsidRDefault="007C7174" w:rsidP="007C0B57">
      <w:pPr>
        <w:pStyle w:val="ListParagraph"/>
        <w:numPr>
          <w:ilvl w:val="0"/>
          <w:numId w:val="7"/>
        </w:numPr>
        <w:rPr>
          <w:rFonts w:ascii="TH SarabunPSK" w:hAnsi="TH SarabunPSK" w:cs="TH SarabunPSK"/>
          <w:sz w:val="32"/>
          <w:szCs w:val="32"/>
          <w:lang w:eastAsia="ja-JP"/>
        </w:rPr>
      </w:pPr>
      <w:r>
        <w:rPr>
          <w:rFonts w:ascii="TH SarabunPSK" w:hAnsi="TH SarabunPSK" w:cs="TH SarabunPSK"/>
          <w:b/>
          <w:bCs/>
          <w:sz w:val="32"/>
          <w:szCs w:val="32"/>
          <w:lang w:eastAsia="ja-JP"/>
        </w:rPr>
        <w:t>offset</w:t>
      </w:r>
      <w:r w:rsidR="007C0B57"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 w:rsidR="007C0B57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ราจะใช้การ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bitwise and (&amp;)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กับเลข 0</w:t>
      </w:r>
      <w:proofErr w:type="spellStart"/>
      <w:r>
        <w:rPr>
          <w:rFonts w:ascii="TH SarabunPSK" w:hAnsi="TH SarabunPSK" w:cs="TH SarabunPSK"/>
          <w:sz w:val="32"/>
          <w:szCs w:val="32"/>
          <w:lang w:eastAsia="ja-JP"/>
        </w:rPr>
        <w:t>xF</w:t>
      </w:r>
      <w:r w:rsidR="007F11E0">
        <w:rPr>
          <w:rFonts w:ascii="TH SarabunPSK" w:hAnsi="TH SarabunPSK" w:cs="TH SarabunPSK"/>
          <w:sz w:val="32"/>
          <w:szCs w:val="32"/>
          <w:lang w:eastAsia="ja-JP"/>
        </w:rPr>
        <w:t>F</w:t>
      </w:r>
      <w:proofErr w:type="spellEnd"/>
      <w:r>
        <w:rPr>
          <w:rFonts w:ascii="TH SarabunPSK" w:hAnsi="TH SarabunPSK" w:cs="TH SarabunPSK"/>
          <w:sz w:val="32"/>
          <w:szCs w:val="32"/>
          <w:lang w:eastAsia="ja-JP"/>
        </w:rPr>
        <w:t xml:space="preserve"> (</w:t>
      </w:r>
      <w:r w:rsidR="007F11E0">
        <w:rPr>
          <w:rFonts w:ascii="TH SarabunPSK" w:hAnsi="TH SarabunPSK" w:cs="TH SarabunPSK"/>
          <w:sz w:val="32"/>
          <w:szCs w:val="32"/>
          <w:lang w:eastAsia="ja-JP"/>
        </w:rPr>
        <w:t xml:space="preserve">0000 0000 </w:t>
      </w:r>
      <w:r w:rsidR="00146B70">
        <w:rPr>
          <w:rFonts w:ascii="TH SarabunPSK" w:hAnsi="TH SarabunPSK" w:cs="TH SarabunPSK"/>
          <w:sz w:val="32"/>
          <w:szCs w:val="32"/>
          <w:lang w:eastAsia="ja-JP"/>
        </w:rPr>
        <w:t>1111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 w:rsidR="00146B70">
        <w:rPr>
          <w:rFonts w:ascii="TH SarabunPSK" w:hAnsi="TH SarabunPSK" w:cs="TH SarabunPSK"/>
          <w:sz w:val="32"/>
          <w:szCs w:val="32"/>
          <w:lang w:eastAsia="ja-JP"/>
        </w:rPr>
        <w:t>1111</w:t>
      </w:r>
      <w:r>
        <w:rPr>
          <w:rFonts w:ascii="TH SarabunPSK" w:hAnsi="TH SarabunPSK" w:cs="TH SarabunPSK"/>
          <w:sz w:val="32"/>
          <w:szCs w:val="32"/>
          <w:lang w:eastAsia="ja-JP"/>
        </w:rPr>
        <w:t>)</w:t>
      </w:r>
      <w:r w:rsidR="007C0B57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ซึ่งผลลัพธ์ที่ได้จะเป็นเลข </w:t>
      </w:r>
      <w:r w:rsidR="007C0B57">
        <w:rPr>
          <w:rFonts w:ascii="TH SarabunPSK" w:hAnsi="TH SarabunPSK" w:cs="TH SarabunPSK"/>
          <w:sz w:val="32"/>
          <w:szCs w:val="32"/>
          <w:lang w:eastAsia="ja-JP"/>
        </w:rPr>
        <w:t>8</w:t>
      </w:r>
      <w:r w:rsidR="007C0B57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 w:rsidR="007C0B57">
        <w:rPr>
          <w:rFonts w:ascii="TH SarabunPSK" w:hAnsi="TH SarabunPSK" w:cs="TH SarabunPSK"/>
          <w:sz w:val="32"/>
          <w:szCs w:val="32"/>
          <w:lang w:eastAsia="ja-JP"/>
        </w:rPr>
        <w:t xml:space="preserve">bits </w:t>
      </w:r>
      <w:r w:rsidR="00D445DB">
        <w:rPr>
          <w:rFonts w:ascii="TH SarabunPSK" w:hAnsi="TH SarabunPSK" w:cs="TH SarabunPSK" w:hint="cs"/>
          <w:sz w:val="32"/>
          <w:szCs w:val="32"/>
          <w:cs/>
          <w:lang w:eastAsia="ja-JP"/>
        </w:rPr>
        <w:t>ท้าย</w:t>
      </w:r>
      <w:r w:rsidR="007C0B57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ของ </w:t>
      </w:r>
      <w:proofErr w:type="spellStart"/>
      <w:r w:rsidR="007C0B57">
        <w:rPr>
          <w:rFonts w:ascii="TH SarabunPSK" w:hAnsi="TH SarabunPSK" w:cs="TH SarabunPSK"/>
          <w:sz w:val="32"/>
          <w:szCs w:val="32"/>
          <w:lang w:eastAsia="ja-JP"/>
        </w:rPr>
        <w:t>logical_address</w:t>
      </w:r>
      <w:proofErr w:type="spellEnd"/>
    </w:p>
    <w:p w14:paraId="056CC1E0" w14:textId="00BE3D36" w:rsidR="009123DB" w:rsidRDefault="009123DB" w:rsidP="007C0B57">
      <w:pPr>
        <w:pStyle w:val="ListParagraph"/>
        <w:numPr>
          <w:ilvl w:val="0"/>
          <w:numId w:val="7"/>
        </w:numPr>
        <w:rPr>
          <w:rFonts w:ascii="TH SarabunPSK" w:hAnsi="TH SarabunPSK" w:cs="TH SarabunPSK"/>
          <w:sz w:val="32"/>
          <w:szCs w:val="32"/>
          <w:lang w:eastAsia="ja-JP"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จากนั้นสามารถบวกเลขตรงๆได้เลย เนื่องจากว่า </w:t>
      </w:r>
      <w:proofErr w:type="spellStart"/>
      <w:r>
        <w:rPr>
          <w:rFonts w:ascii="TH SarabunPSK" w:hAnsi="TH SarabunPSK" w:cs="TH SarabunPSK"/>
          <w:sz w:val="32"/>
          <w:szCs w:val="32"/>
          <w:lang w:eastAsia="ja-JP"/>
        </w:rPr>
        <w:t>frame_number</w:t>
      </w:r>
      <w:proofErr w:type="spellEnd"/>
      <w:r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กิดจากการ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shift left (&lt;&lt;)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ทำให้มีลักษณะดังนี้ 0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XXX XXXX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0000 0000 </w:t>
      </w:r>
      <w:r>
        <w:rPr>
          <w:rFonts w:ascii="TH SarabunPSK" w:hAnsi="TH SarabunPSK" w:cs="TH SarabunPSK"/>
          <w:sz w:val="32"/>
          <w:szCs w:val="32"/>
          <w:lang w:eastAsia="ja-JP"/>
        </w:rPr>
        <w:t>(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ให้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X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คือเลข 7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bits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ของ </w:t>
      </w:r>
      <w:proofErr w:type="spellStart"/>
      <w:r>
        <w:rPr>
          <w:rFonts w:ascii="TH SarabunPSK" w:hAnsi="TH SarabunPSK" w:cs="TH SarabunPSK"/>
          <w:sz w:val="32"/>
          <w:szCs w:val="32"/>
          <w:lang w:eastAsia="ja-JP"/>
        </w:rPr>
        <w:t>frame_number</w:t>
      </w:r>
      <w:proofErr w:type="spellEnd"/>
      <w:r>
        <w:rPr>
          <w:rFonts w:ascii="TH SarabunPSK" w:hAnsi="TH SarabunPSK" w:cs="TH SarabunPSK"/>
          <w:sz w:val="32"/>
          <w:szCs w:val="32"/>
          <w:lang w:eastAsia="ja-JP"/>
        </w:rPr>
        <w:t>)</w:t>
      </w:r>
    </w:p>
    <w:p w14:paraId="75B15870" w14:textId="78B19941" w:rsidR="00717824" w:rsidRPr="009E0C14" w:rsidRDefault="00717824" w:rsidP="00717824">
      <w:pPr>
        <w:pStyle w:val="ListParagraph"/>
        <w:ind w:left="1440"/>
        <w:rPr>
          <w:rFonts w:ascii="TH SarabunPSK" w:hAnsi="TH SarabunPSK" w:cs="TH SarabunPSK" w:hint="cs"/>
          <w:sz w:val="32"/>
          <w:szCs w:val="32"/>
          <w:cs/>
          <w:lang w:eastAsia="ja-JP"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และ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offset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มีลักษณะดังนี้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0000 0000 YYYY </w:t>
      </w:r>
      <w:proofErr w:type="spellStart"/>
      <w:r>
        <w:rPr>
          <w:rFonts w:ascii="TH SarabunPSK" w:hAnsi="TH SarabunPSK" w:cs="TH SarabunPSK"/>
          <w:sz w:val="32"/>
          <w:szCs w:val="32"/>
          <w:lang w:eastAsia="ja-JP"/>
        </w:rPr>
        <w:t>YYYY</w:t>
      </w:r>
      <w:proofErr w:type="spellEnd"/>
      <w:r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>
        <w:rPr>
          <w:rFonts w:ascii="TH SarabunPSK" w:hAnsi="TH SarabunPSK" w:cs="TH SarabunPSK"/>
          <w:sz w:val="32"/>
          <w:szCs w:val="32"/>
          <w:lang w:eastAsia="ja-JP"/>
        </w:rPr>
        <w:t>(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ให้ </w:t>
      </w:r>
      <w:r>
        <w:rPr>
          <w:rFonts w:ascii="TH SarabunPSK" w:hAnsi="TH SarabunPSK" w:cs="TH SarabunPSK"/>
          <w:sz w:val="32"/>
          <w:szCs w:val="32"/>
          <w:lang w:eastAsia="ja-JP"/>
        </w:rPr>
        <w:t>Y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คือเลข </w:t>
      </w:r>
      <w:r>
        <w:rPr>
          <w:rFonts w:ascii="TH SarabunPSK" w:hAnsi="TH SarabunPSK" w:cs="TH SarabunPSK"/>
          <w:sz w:val="32"/>
          <w:szCs w:val="32"/>
          <w:lang w:eastAsia="ja-JP"/>
        </w:rPr>
        <w:t>8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bits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ของ </w:t>
      </w:r>
      <w:r>
        <w:rPr>
          <w:rFonts w:ascii="TH SarabunPSK" w:hAnsi="TH SarabunPSK" w:cs="TH SarabunPSK"/>
          <w:sz w:val="32"/>
          <w:szCs w:val="32"/>
          <w:lang w:eastAsia="ja-JP"/>
        </w:rPr>
        <w:t>offset</w:t>
      </w:r>
      <w:r>
        <w:rPr>
          <w:rFonts w:ascii="TH SarabunPSK" w:hAnsi="TH SarabunPSK" w:cs="TH SarabunPSK"/>
          <w:sz w:val="32"/>
          <w:szCs w:val="32"/>
          <w:lang w:eastAsia="ja-JP"/>
        </w:rPr>
        <w:t>)</w:t>
      </w:r>
      <w:r w:rsidR="002031E0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เมื่อบวกเลขกันก็จะได้ </w:t>
      </w:r>
      <w:proofErr w:type="spellStart"/>
      <w:r w:rsidR="002031E0">
        <w:rPr>
          <w:rFonts w:ascii="TH SarabunPSK" w:hAnsi="TH SarabunPSK" w:cs="TH SarabunPSK"/>
          <w:sz w:val="32"/>
          <w:szCs w:val="32"/>
          <w:lang w:eastAsia="ja-JP"/>
        </w:rPr>
        <w:t>physical</w:t>
      </w:r>
      <w:r w:rsidR="00BA0876">
        <w:rPr>
          <w:rFonts w:ascii="TH SarabunPSK" w:hAnsi="TH SarabunPSK" w:cs="TH SarabunPSK"/>
          <w:sz w:val="32"/>
          <w:szCs w:val="32"/>
          <w:lang w:eastAsia="ja-JP"/>
        </w:rPr>
        <w:t>_</w:t>
      </w:r>
      <w:r w:rsidR="002031E0">
        <w:rPr>
          <w:rFonts w:ascii="TH SarabunPSK" w:hAnsi="TH SarabunPSK" w:cs="TH SarabunPSK"/>
          <w:sz w:val="32"/>
          <w:szCs w:val="32"/>
          <w:lang w:eastAsia="ja-JP"/>
        </w:rPr>
        <w:t>address</w:t>
      </w:r>
      <w:proofErr w:type="spellEnd"/>
      <w:r w:rsidR="002031E0"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 w:rsidR="002031E0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ที่มีลักษณะ </w:t>
      </w:r>
      <w:r w:rsidR="002031E0">
        <w:rPr>
          <w:rFonts w:ascii="TH SarabunPSK" w:hAnsi="TH SarabunPSK" w:cs="TH SarabunPSK"/>
          <w:sz w:val="32"/>
          <w:szCs w:val="32"/>
          <w:lang w:eastAsia="ja-JP"/>
        </w:rPr>
        <w:t xml:space="preserve">0XXX XXXX YYYY </w:t>
      </w:r>
      <w:proofErr w:type="spellStart"/>
      <w:r w:rsidR="002031E0">
        <w:rPr>
          <w:rFonts w:ascii="TH SarabunPSK" w:hAnsi="TH SarabunPSK" w:cs="TH SarabunPSK"/>
          <w:sz w:val="32"/>
          <w:szCs w:val="32"/>
          <w:lang w:eastAsia="ja-JP"/>
        </w:rPr>
        <w:t>YYYY</w:t>
      </w:r>
      <w:proofErr w:type="spellEnd"/>
      <w:r w:rsidR="002031E0"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 w:rsidR="002031E0">
        <w:rPr>
          <w:rFonts w:ascii="TH SarabunPSK" w:hAnsi="TH SarabunPSK" w:cs="TH SarabunPSK" w:hint="cs"/>
          <w:sz w:val="32"/>
          <w:szCs w:val="32"/>
          <w:cs/>
          <w:lang w:eastAsia="ja-JP"/>
        </w:rPr>
        <w:t>ออกมา</w:t>
      </w:r>
    </w:p>
    <w:p w14:paraId="48B45563" w14:textId="6571543E" w:rsidR="001D465D" w:rsidRDefault="00D3064D" w:rsidP="00CC4653">
      <w:pPr>
        <w:pStyle w:val="ListParagraph"/>
        <w:rPr>
          <w:rFonts w:ascii="TH SarabunPSK" w:hAnsi="TH SarabunPSK" w:cs="TH SarabunPSK"/>
          <w:sz w:val="32"/>
          <w:szCs w:val="32"/>
          <w:lang w:eastAsia="ja-JP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47B9B387" wp14:editId="23397F81">
                <wp:extent cx="5943600" cy="641350"/>
                <wp:effectExtent l="0" t="0" r="0" b="6350"/>
                <wp:docPr id="62705417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41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3C29A71" w14:textId="77777777" w:rsidR="00D635A0" w:rsidRPr="00D635A0" w:rsidRDefault="00D635A0" w:rsidP="00D635A0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: construct physical address from frame number and offset</w:t>
                            </w:r>
                          </w:p>
                          <w:p w14:paraId="0BABDC63" w14:textId="77777777" w:rsidR="00D635A0" w:rsidRPr="00D635A0" w:rsidRDefault="00D635A0" w:rsidP="00D635A0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hysical_address</w:t>
                            </w:r>
                            <w:proofErr w:type="spellEnd"/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table</w:t>
                            </w:r>
                            <w:proofErr w:type="spellEnd"/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</w:t>
                            </w:r>
                            <w:proofErr w:type="gramStart"/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ber</w:t>
                            </w:r>
                            <w:proofErr w:type="spellEnd"/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[</w:t>
                            </w:r>
                            <w:proofErr w:type="spellStart"/>
                            <w:proofErr w:type="gramEnd"/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frame 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&lt;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8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 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proofErr w:type="spellEnd"/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amp;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F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30A8DFD6" w14:textId="77777777" w:rsidR="00D3064D" w:rsidRPr="00AE1E77" w:rsidRDefault="00D3064D" w:rsidP="00D3064D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B9B387" id="_x0000_s1034" type="#_x0000_t202" style="width:468pt;height:5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" fillcolor="white [3201]" stroked="f" strokeweight=".5pt">
                <v:textbox>
                  <w:txbxContent>
                    <w:p w14:paraId="73C29A71" w14:textId="77777777" w:rsidR="00D635A0" w:rsidRPr="00D635A0" w:rsidRDefault="00D635A0" w:rsidP="00D635A0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: construct physical address from frame number and offset</w:t>
                      </w:r>
                    </w:p>
                    <w:p w14:paraId="0BABDC63" w14:textId="77777777" w:rsidR="00D635A0" w:rsidRPr="00D635A0" w:rsidRDefault="00D635A0" w:rsidP="00D635A0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hysical_address</w:t>
                      </w:r>
                      <w:proofErr w:type="spellEnd"/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table</w:t>
                      </w:r>
                      <w:proofErr w:type="spellEnd"/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</w:t>
                      </w:r>
                      <w:proofErr w:type="gramStart"/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ber</w:t>
                      </w:r>
                      <w:proofErr w:type="spellEnd"/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[</w:t>
                      </w:r>
                      <w:proofErr w:type="spellStart"/>
                      <w:proofErr w:type="gramEnd"/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frame 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&lt;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8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 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proofErr w:type="spellEnd"/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amp;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F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30A8DFD6" w14:textId="77777777" w:rsidR="00D3064D" w:rsidRPr="00AE1E77" w:rsidRDefault="00D3064D" w:rsidP="00D3064D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6D2A9E8" w14:textId="77777777" w:rsidR="00B90849" w:rsidRDefault="00B90849" w:rsidP="00CC4653">
      <w:pPr>
        <w:pStyle w:val="ListParagraph"/>
        <w:rPr>
          <w:rFonts w:ascii="TH SarabunPSK" w:hAnsi="TH SarabunPSK" w:cs="TH SarabunPSK"/>
          <w:sz w:val="32"/>
          <w:szCs w:val="32"/>
          <w:lang w:eastAsia="ja-JP"/>
        </w:rPr>
      </w:pPr>
    </w:p>
    <w:p w14:paraId="5A199E99" w14:textId="7EFB07E6" w:rsidR="000942BD" w:rsidRDefault="000942BD">
      <w:pPr>
        <w:rPr>
          <w:rFonts w:ascii="TH SarabunPSK" w:hAnsi="TH SarabunPSK" w:cs="TH SarabunPSK"/>
          <w:sz w:val="32"/>
          <w:szCs w:val="32"/>
          <w:lang w:eastAsia="ja-JP"/>
        </w:rPr>
      </w:pPr>
      <w:r>
        <w:rPr>
          <w:rFonts w:ascii="TH SarabunPSK" w:hAnsi="TH SarabunPSK" w:cs="TH SarabunPSK"/>
          <w:sz w:val="32"/>
          <w:szCs w:val="32"/>
          <w:lang w:eastAsia="ja-JP"/>
        </w:rPr>
        <w:br w:type="page"/>
      </w:r>
    </w:p>
    <w:p w14:paraId="103A778B" w14:textId="77777777" w:rsidR="00D15318" w:rsidRPr="00281EB3" w:rsidRDefault="00D15318" w:rsidP="00D15318">
      <w:pPr>
        <w:jc w:val="center"/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</w:pPr>
      <w:r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lastRenderedPageBreak/>
        <w:t>Result</w:t>
      </w:r>
    </w:p>
    <w:p w14:paraId="599C3644" w14:textId="6937D13B" w:rsidR="000942BD" w:rsidRDefault="000942BD" w:rsidP="00197707">
      <w:pPr>
        <w:rPr>
          <w:rFonts w:ascii="TH SarabunPSK" w:hAnsi="TH SarabunPSK" w:cs="TH SarabunPSK"/>
          <w:sz w:val="32"/>
          <w:szCs w:val="32"/>
          <w:lang w:eastAsia="ja-JP"/>
        </w:rPr>
      </w:pPr>
    </w:p>
    <w:p w14:paraId="5894A1C0" w14:textId="77777777" w:rsidR="000942BD" w:rsidRDefault="000942BD" w:rsidP="000942BD">
      <w:pPr>
        <w:rPr>
          <w:rFonts w:ascii="TH SarabunPSK" w:hAnsi="TH SarabunPSK" w:cs="TH SarabunPSK"/>
          <w:sz w:val="32"/>
          <w:szCs w:val="32"/>
          <w:lang w:eastAsia="ja-JP"/>
        </w:rPr>
      </w:pPr>
    </w:p>
    <w:p w14:paraId="114E31C9" w14:textId="77777777" w:rsidR="000942BD" w:rsidRPr="000942BD" w:rsidRDefault="000942BD" w:rsidP="000942BD">
      <w:pPr>
        <w:rPr>
          <w:rFonts w:ascii="TH SarabunPSK" w:hAnsi="TH SarabunPSK" w:cs="TH SarabunPSK" w:hint="cs"/>
          <w:sz w:val="32"/>
          <w:szCs w:val="32"/>
          <w:lang w:eastAsia="ja-JP"/>
        </w:rPr>
      </w:pPr>
    </w:p>
    <w:sectPr w:rsidR="000942BD" w:rsidRPr="000942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343EA6" w14:textId="77777777" w:rsidR="00DC5674" w:rsidRDefault="00DC5674" w:rsidP="00262E4E">
      <w:pPr>
        <w:spacing w:after="0" w:line="240" w:lineRule="auto"/>
      </w:pPr>
      <w:r>
        <w:separator/>
      </w:r>
    </w:p>
  </w:endnote>
  <w:endnote w:type="continuationSeparator" w:id="0">
    <w:p w14:paraId="5FC13B93" w14:textId="77777777" w:rsidR="00DC5674" w:rsidRDefault="00DC5674" w:rsidP="00262E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scadia Code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E0F152" w14:textId="77777777" w:rsidR="00DC5674" w:rsidRDefault="00DC5674" w:rsidP="00262E4E">
      <w:pPr>
        <w:spacing w:after="0" w:line="240" w:lineRule="auto"/>
      </w:pPr>
      <w:r>
        <w:separator/>
      </w:r>
    </w:p>
  </w:footnote>
  <w:footnote w:type="continuationSeparator" w:id="0">
    <w:p w14:paraId="1EAC4F19" w14:textId="77777777" w:rsidR="00DC5674" w:rsidRDefault="00DC5674" w:rsidP="00262E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961A9B"/>
    <w:multiLevelType w:val="hybridMultilevel"/>
    <w:tmpl w:val="E0B07D8E"/>
    <w:lvl w:ilvl="0" w:tplc="5F78E05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27A06EE"/>
    <w:multiLevelType w:val="hybridMultilevel"/>
    <w:tmpl w:val="0A7803E2"/>
    <w:lvl w:ilvl="0" w:tplc="5F78E05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1156C45"/>
    <w:multiLevelType w:val="hybridMultilevel"/>
    <w:tmpl w:val="71983A72"/>
    <w:lvl w:ilvl="0" w:tplc="5F78E05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B7279"/>
    <w:multiLevelType w:val="hybridMultilevel"/>
    <w:tmpl w:val="3B189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45103F"/>
    <w:multiLevelType w:val="hybridMultilevel"/>
    <w:tmpl w:val="ED880C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CC2E74"/>
    <w:multiLevelType w:val="hybridMultilevel"/>
    <w:tmpl w:val="984C3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3557F1"/>
    <w:multiLevelType w:val="hybridMultilevel"/>
    <w:tmpl w:val="F6E408F8"/>
    <w:lvl w:ilvl="0" w:tplc="5F78E05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91529F4"/>
    <w:multiLevelType w:val="hybridMultilevel"/>
    <w:tmpl w:val="C71886D0"/>
    <w:lvl w:ilvl="0" w:tplc="31F0271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B709D3"/>
    <w:multiLevelType w:val="hybridMultilevel"/>
    <w:tmpl w:val="1BF6186C"/>
    <w:lvl w:ilvl="0" w:tplc="5F78E05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C0E7827"/>
    <w:multiLevelType w:val="hybridMultilevel"/>
    <w:tmpl w:val="857416BA"/>
    <w:lvl w:ilvl="0" w:tplc="5F78E05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46446921">
    <w:abstractNumId w:val="3"/>
  </w:num>
  <w:num w:numId="2" w16cid:durableId="456922649">
    <w:abstractNumId w:val="4"/>
  </w:num>
  <w:num w:numId="3" w16cid:durableId="1136802976">
    <w:abstractNumId w:val="7"/>
  </w:num>
  <w:num w:numId="4" w16cid:durableId="258367708">
    <w:abstractNumId w:val="2"/>
  </w:num>
  <w:num w:numId="5" w16cid:durableId="1787118414">
    <w:abstractNumId w:val="5"/>
  </w:num>
  <w:num w:numId="6" w16cid:durableId="1453864378">
    <w:abstractNumId w:val="6"/>
  </w:num>
  <w:num w:numId="7" w16cid:durableId="288434965">
    <w:abstractNumId w:val="0"/>
  </w:num>
  <w:num w:numId="8" w16cid:durableId="302387477">
    <w:abstractNumId w:val="1"/>
  </w:num>
  <w:num w:numId="9" w16cid:durableId="1573809345">
    <w:abstractNumId w:val="9"/>
  </w:num>
  <w:num w:numId="10" w16cid:durableId="87485625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MbC0MDa2MDM3MjZQ0lEKTi0uzszPAykwrwUARZesBiwAAAA="/>
  </w:docVars>
  <w:rsids>
    <w:rsidRoot w:val="003A6F22"/>
    <w:rsid w:val="000046C8"/>
    <w:rsid w:val="00007352"/>
    <w:rsid w:val="00013359"/>
    <w:rsid w:val="00027612"/>
    <w:rsid w:val="000605D5"/>
    <w:rsid w:val="00081354"/>
    <w:rsid w:val="00083975"/>
    <w:rsid w:val="000942BD"/>
    <w:rsid w:val="000962BD"/>
    <w:rsid w:val="000A7469"/>
    <w:rsid w:val="000D0E13"/>
    <w:rsid w:val="000E0F81"/>
    <w:rsid w:val="000E6FAD"/>
    <w:rsid w:val="000F7D50"/>
    <w:rsid w:val="00102333"/>
    <w:rsid w:val="001205E0"/>
    <w:rsid w:val="0014355D"/>
    <w:rsid w:val="00146B70"/>
    <w:rsid w:val="00157817"/>
    <w:rsid w:val="0016452B"/>
    <w:rsid w:val="001866AD"/>
    <w:rsid w:val="00197707"/>
    <w:rsid w:val="001A19FE"/>
    <w:rsid w:val="001B0615"/>
    <w:rsid w:val="001B100F"/>
    <w:rsid w:val="001B4D9C"/>
    <w:rsid w:val="001D2720"/>
    <w:rsid w:val="001D465D"/>
    <w:rsid w:val="001D6A75"/>
    <w:rsid w:val="002019A6"/>
    <w:rsid w:val="002031E0"/>
    <w:rsid w:val="00215415"/>
    <w:rsid w:val="00236A7E"/>
    <w:rsid w:val="002422A6"/>
    <w:rsid w:val="00246EDB"/>
    <w:rsid w:val="00262E4E"/>
    <w:rsid w:val="00297670"/>
    <w:rsid w:val="002D54B9"/>
    <w:rsid w:val="002D79DC"/>
    <w:rsid w:val="002F5A7E"/>
    <w:rsid w:val="00303CA6"/>
    <w:rsid w:val="00303D64"/>
    <w:rsid w:val="003054CA"/>
    <w:rsid w:val="00360560"/>
    <w:rsid w:val="00361988"/>
    <w:rsid w:val="0036551A"/>
    <w:rsid w:val="00377759"/>
    <w:rsid w:val="00381E72"/>
    <w:rsid w:val="0039606A"/>
    <w:rsid w:val="003A6F22"/>
    <w:rsid w:val="003C09DA"/>
    <w:rsid w:val="003C223F"/>
    <w:rsid w:val="003E057C"/>
    <w:rsid w:val="003E7951"/>
    <w:rsid w:val="003F7C7C"/>
    <w:rsid w:val="0040041F"/>
    <w:rsid w:val="004208D6"/>
    <w:rsid w:val="00445943"/>
    <w:rsid w:val="00446628"/>
    <w:rsid w:val="00455D7F"/>
    <w:rsid w:val="00461224"/>
    <w:rsid w:val="004712C3"/>
    <w:rsid w:val="004E4C66"/>
    <w:rsid w:val="004E7EFA"/>
    <w:rsid w:val="004F0CB4"/>
    <w:rsid w:val="004F6538"/>
    <w:rsid w:val="00512896"/>
    <w:rsid w:val="00513B21"/>
    <w:rsid w:val="00573305"/>
    <w:rsid w:val="00592DE0"/>
    <w:rsid w:val="005B2EB4"/>
    <w:rsid w:val="005B4535"/>
    <w:rsid w:val="005C4E5C"/>
    <w:rsid w:val="00600BF6"/>
    <w:rsid w:val="00603034"/>
    <w:rsid w:val="006160EC"/>
    <w:rsid w:val="00643E9F"/>
    <w:rsid w:val="00667EA9"/>
    <w:rsid w:val="0067686A"/>
    <w:rsid w:val="00695C6E"/>
    <w:rsid w:val="006C400C"/>
    <w:rsid w:val="006F6795"/>
    <w:rsid w:val="00703168"/>
    <w:rsid w:val="00704F18"/>
    <w:rsid w:val="00717824"/>
    <w:rsid w:val="0072677B"/>
    <w:rsid w:val="00764B06"/>
    <w:rsid w:val="0077142B"/>
    <w:rsid w:val="00795ABE"/>
    <w:rsid w:val="007C0B57"/>
    <w:rsid w:val="007C2769"/>
    <w:rsid w:val="007C7174"/>
    <w:rsid w:val="007C7348"/>
    <w:rsid w:val="007D2BD4"/>
    <w:rsid w:val="007E3406"/>
    <w:rsid w:val="007F11E0"/>
    <w:rsid w:val="00815D7D"/>
    <w:rsid w:val="008245FC"/>
    <w:rsid w:val="008670E9"/>
    <w:rsid w:val="0087018E"/>
    <w:rsid w:val="00875C59"/>
    <w:rsid w:val="00882F79"/>
    <w:rsid w:val="008A55E5"/>
    <w:rsid w:val="008B101C"/>
    <w:rsid w:val="008C0EB2"/>
    <w:rsid w:val="008D2E9B"/>
    <w:rsid w:val="008D7019"/>
    <w:rsid w:val="008F1442"/>
    <w:rsid w:val="00905497"/>
    <w:rsid w:val="00905C7E"/>
    <w:rsid w:val="009123DB"/>
    <w:rsid w:val="0094099F"/>
    <w:rsid w:val="00943692"/>
    <w:rsid w:val="0094565C"/>
    <w:rsid w:val="00945C50"/>
    <w:rsid w:val="0095280F"/>
    <w:rsid w:val="00955E7F"/>
    <w:rsid w:val="00962C37"/>
    <w:rsid w:val="009671E6"/>
    <w:rsid w:val="0097692A"/>
    <w:rsid w:val="009839BD"/>
    <w:rsid w:val="009D031C"/>
    <w:rsid w:val="009D0D74"/>
    <w:rsid w:val="009D68CC"/>
    <w:rsid w:val="009E0365"/>
    <w:rsid w:val="009E0C14"/>
    <w:rsid w:val="009E210C"/>
    <w:rsid w:val="009E76D9"/>
    <w:rsid w:val="009F07C5"/>
    <w:rsid w:val="009F4785"/>
    <w:rsid w:val="00A03A9A"/>
    <w:rsid w:val="00A161D5"/>
    <w:rsid w:val="00A23B95"/>
    <w:rsid w:val="00A50A0E"/>
    <w:rsid w:val="00A6490D"/>
    <w:rsid w:val="00A7263D"/>
    <w:rsid w:val="00A72EE7"/>
    <w:rsid w:val="00AA23D2"/>
    <w:rsid w:val="00AC6227"/>
    <w:rsid w:val="00AE1E77"/>
    <w:rsid w:val="00AE611E"/>
    <w:rsid w:val="00AF50EF"/>
    <w:rsid w:val="00AF74C9"/>
    <w:rsid w:val="00B3353B"/>
    <w:rsid w:val="00B376BB"/>
    <w:rsid w:val="00B42C78"/>
    <w:rsid w:val="00B57A2C"/>
    <w:rsid w:val="00B73254"/>
    <w:rsid w:val="00B751F9"/>
    <w:rsid w:val="00B90849"/>
    <w:rsid w:val="00B918EF"/>
    <w:rsid w:val="00BA0876"/>
    <w:rsid w:val="00BF5E5E"/>
    <w:rsid w:val="00C2741A"/>
    <w:rsid w:val="00C32DF8"/>
    <w:rsid w:val="00CA5040"/>
    <w:rsid w:val="00CA7729"/>
    <w:rsid w:val="00CC4653"/>
    <w:rsid w:val="00CD4550"/>
    <w:rsid w:val="00CF2AAD"/>
    <w:rsid w:val="00D01D39"/>
    <w:rsid w:val="00D15318"/>
    <w:rsid w:val="00D26208"/>
    <w:rsid w:val="00D3064D"/>
    <w:rsid w:val="00D31751"/>
    <w:rsid w:val="00D32983"/>
    <w:rsid w:val="00D42642"/>
    <w:rsid w:val="00D445DB"/>
    <w:rsid w:val="00D635A0"/>
    <w:rsid w:val="00D76AC0"/>
    <w:rsid w:val="00D9477D"/>
    <w:rsid w:val="00DA6062"/>
    <w:rsid w:val="00DC521B"/>
    <w:rsid w:val="00DC5674"/>
    <w:rsid w:val="00DD0576"/>
    <w:rsid w:val="00E071FA"/>
    <w:rsid w:val="00E206A0"/>
    <w:rsid w:val="00E316F0"/>
    <w:rsid w:val="00E47790"/>
    <w:rsid w:val="00E84789"/>
    <w:rsid w:val="00EB71A3"/>
    <w:rsid w:val="00EE6DEC"/>
    <w:rsid w:val="00EE7FB4"/>
    <w:rsid w:val="00F5066E"/>
    <w:rsid w:val="00F573A2"/>
    <w:rsid w:val="00F71926"/>
    <w:rsid w:val="00F76A2C"/>
    <w:rsid w:val="00F85795"/>
    <w:rsid w:val="00F864A8"/>
    <w:rsid w:val="00FE5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3BEE2"/>
  <w15:chartTrackingRefBased/>
  <w15:docId w15:val="{5A0BC0A1-B3A3-4DCE-BBBF-1B7546EBE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89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6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653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62E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2E4E"/>
  </w:style>
  <w:style w:type="paragraph" w:styleId="Footer">
    <w:name w:val="footer"/>
    <w:basedOn w:val="Normal"/>
    <w:link w:val="FooterChar"/>
    <w:uiPriority w:val="99"/>
    <w:unhideWhenUsed/>
    <w:rsid w:val="00262E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2E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9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7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9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7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8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2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9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1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3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5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5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1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1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1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18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1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2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4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7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85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8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3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7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1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0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5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2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3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5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1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2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5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2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8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6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4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9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8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0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4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5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3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4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1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2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5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6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0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3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3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0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4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2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6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66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9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3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8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9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6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0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9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5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8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8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8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6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9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6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9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7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5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7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4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4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6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8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4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42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14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7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7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0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9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5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4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4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73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44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8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6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61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6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5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0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8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26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74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2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8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2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5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0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0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4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6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4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5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9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1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3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7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8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0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0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3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1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6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0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9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4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7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9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0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7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8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9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1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11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27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2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92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3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89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60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9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9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8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7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4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95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3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4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3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4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3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4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3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9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2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1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2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1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92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61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1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8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4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8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4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1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08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2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9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9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4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0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7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3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3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6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8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1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7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0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3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3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6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0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21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0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8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7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6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1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06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99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7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4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9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6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85572A-E846-4289-8AA3-5B234DE212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5</TotalTime>
  <Pages>14</Pages>
  <Words>1812</Words>
  <Characters>10335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a Muangsin</dc:creator>
  <cp:keywords/>
  <dc:description/>
  <cp:lastModifiedBy>Worralop Srichainont</cp:lastModifiedBy>
  <cp:revision>176</cp:revision>
  <cp:lastPrinted>2025-01-28T15:25:00Z</cp:lastPrinted>
  <dcterms:created xsi:type="dcterms:W3CDTF">2023-02-27T03:09:00Z</dcterms:created>
  <dcterms:modified xsi:type="dcterms:W3CDTF">2025-03-09T0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78f7de-0760-4771-bbd4-c465c856ce58</vt:lpwstr>
  </property>
</Properties>
</file>